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A4D70" w14:textId="77EF5CB3" w:rsidR="00445C1D" w:rsidRPr="009012B9" w:rsidRDefault="00445C1D" w:rsidP="00D24A23">
      <w:pPr>
        <w:jc w:val="center"/>
        <w:rPr>
          <w:b/>
          <w:sz w:val="28"/>
          <w:szCs w:val="28"/>
        </w:rPr>
      </w:pPr>
      <w:r w:rsidRPr="009012B9">
        <w:rPr>
          <w:b/>
          <w:sz w:val="28"/>
          <w:szCs w:val="28"/>
        </w:rPr>
        <w:t>Anchors Aweigh Live!</w:t>
      </w:r>
      <w:r w:rsidR="00455B37" w:rsidRPr="009012B9">
        <w:rPr>
          <w:b/>
          <w:sz w:val="28"/>
          <w:szCs w:val="28"/>
        </w:rPr>
        <w:t xml:space="preserve"> #1</w:t>
      </w:r>
      <w:r w:rsidR="00A06A5C" w:rsidRPr="009012B9">
        <w:rPr>
          <w:b/>
          <w:sz w:val="28"/>
          <w:szCs w:val="28"/>
        </w:rPr>
        <w:t>4</w:t>
      </w:r>
    </w:p>
    <w:p w14:paraId="112981D4" w14:textId="77777777" w:rsidR="00445C1D" w:rsidRPr="009012B9" w:rsidRDefault="00445C1D" w:rsidP="00440CEE">
      <w:pPr>
        <w:jc w:val="center"/>
        <w:rPr>
          <w:b/>
          <w:sz w:val="12"/>
          <w:szCs w:val="12"/>
        </w:rPr>
      </w:pPr>
    </w:p>
    <w:p w14:paraId="788FA159" w14:textId="77777777" w:rsidR="0060095B" w:rsidRPr="00905644" w:rsidRDefault="0060095B" w:rsidP="0060095B">
      <w:pPr>
        <w:jc w:val="center"/>
        <w:rPr>
          <w:b/>
          <w:u w:val="single"/>
        </w:rPr>
      </w:pPr>
      <w:r w:rsidRPr="00905644">
        <w:rPr>
          <w:b/>
          <w:u w:val="single"/>
        </w:rPr>
        <w:t xml:space="preserve">STONE </w:t>
      </w:r>
      <w:r w:rsidR="00AD412E">
        <w:rPr>
          <w:b/>
          <w:u w:val="single"/>
        </w:rPr>
        <w:t>SECTIONS</w:t>
      </w:r>
    </w:p>
    <w:p w14:paraId="392DC85F" w14:textId="77777777" w:rsidR="0060095B" w:rsidRPr="00022BE1" w:rsidRDefault="0060095B" w:rsidP="0060095B">
      <w:pPr>
        <w:jc w:val="center"/>
        <w:rPr>
          <w:sz w:val="12"/>
          <w:szCs w:val="12"/>
        </w:rPr>
      </w:pPr>
      <w:bookmarkStart w:id="0" w:name="_GoBack"/>
      <w:bookmarkEnd w:id="0"/>
    </w:p>
    <w:p w14:paraId="2C6CB3DD" w14:textId="77777777" w:rsidR="0060095B" w:rsidRPr="006D1657" w:rsidRDefault="0060095B" w:rsidP="0060095B">
      <w:pPr>
        <w:jc w:val="center"/>
        <w:rPr>
          <w:b/>
        </w:rPr>
      </w:pPr>
      <w:r w:rsidRPr="00905644">
        <w:rPr>
          <w:b/>
          <w:u w:val="single"/>
        </w:rPr>
        <w:t>Breed Classes</w:t>
      </w:r>
    </w:p>
    <w:p w14:paraId="613CE679" w14:textId="77777777" w:rsidR="0060095B" w:rsidRPr="00D433DA" w:rsidRDefault="0060095B" w:rsidP="0060095B">
      <w:pPr>
        <w:rPr>
          <w:b/>
          <w:sz w:val="6"/>
          <w:szCs w:val="6"/>
          <w:u w:val="single"/>
        </w:rPr>
      </w:pPr>
    </w:p>
    <w:p w14:paraId="78628AD8" w14:textId="77777777" w:rsidR="0060095B" w:rsidRPr="00D433DA" w:rsidRDefault="0060095B" w:rsidP="0060095B">
      <w:pPr>
        <w:rPr>
          <w:b/>
          <w:sz w:val="6"/>
          <w:szCs w:val="6"/>
          <w:u w:val="single"/>
        </w:rPr>
        <w:sectPr w:rsidR="0060095B" w:rsidRPr="00D433DA" w:rsidSect="0096074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77566F8" w14:textId="77777777" w:rsidR="0060095B" w:rsidRPr="0092694D" w:rsidRDefault="00085478" w:rsidP="0060095B">
      <w:pPr>
        <w:rPr>
          <w:b/>
          <w:color w:val="FF0000"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Foals</w:t>
      </w:r>
    </w:p>
    <w:p w14:paraId="6DFC2483" w14:textId="77777777" w:rsidR="00684842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 Stock Weanling – </w:t>
      </w:r>
      <w:r w:rsidR="00684842">
        <w:rPr>
          <w:sz w:val="18"/>
          <w:szCs w:val="18"/>
        </w:rPr>
        <w:t xml:space="preserve">Any Breed -  </w:t>
      </w:r>
    </w:p>
    <w:p w14:paraId="7D11AF7F" w14:textId="77777777" w:rsidR="0060095B" w:rsidRDefault="0068484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D7740D">
        <w:rPr>
          <w:sz w:val="18"/>
          <w:szCs w:val="18"/>
        </w:rPr>
        <w:t>Solid</w:t>
      </w:r>
      <w:r w:rsidR="005D4128">
        <w:rPr>
          <w:sz w:val="18"/>
          <w:szCs w:val="18"/>
        </w:rPr>
        <w:t>/Composite</w:t>
      </w:r>
    </w:p>
    <w:p w14:paraId="2A86895C" w14:textId="77777777" w:rsidR="00D7740D" w:rsidRPr="0096074D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2 Stock Weanling </w:t>
      </w:r>
      <w:r w:rsidR="00684842">
        <w:rPr>
          <w:sz w:val="18"/>
          <w:szCs w:val="18"/>
        </w:rPr>
        <w:t>–</w:t>
      </w:r>
      <w:r>
        <w:rPr>
          <w:sz w:val="18"/>
          <w:szCs w:val="18"/>
        </w:rPr>
        <w:t xml:space="preserve"> </w:t>
      </w:r>
      <w:r w:rsidR="00684842">
        <w:rPr>
          <w:sz w:val="18"/>
          <w:szCs w:val="18"/>
        </w:rPr>
        <w:t xml:space="preserve">Any Breed - </w:t>
      </w:r>
      <w:r>
        <w:rPr>
          <w:sz w:val="18"/>
          <w:szCs w:val="18"/>
        </w:rPr>
        <w:t>Pattern</w:t>
      </w:r>
    </w:p>
    <w:p w14:paraId="06504965" w14:textId="77777777" w:rsidR="0060095B" w:rsidRPr="0096074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3 </w:t>
      </w:r>
      <w:r w:rsidR="0060095B">
        <w:rPr>
          <w:sz w:val="18"/>
          <w:szCs w:val="18"/>
        </w:rPr>
        <w:t>Chips</w:t>
      </w:r>
      <w:r w:rsidR="00B743B7">
        <w:rPr>
          <w:sz w:val="18"/>
          <w:szCs w:val="18"/>
        </w:rPr>
        <w:t xml:space="preserve"> Stock Foal</w:t>
      </w:r>
      <w:r w:rsidR="008B0EC9">
        <w:rPr>
          <w:sz w:val="18"/>
          <w:szCs w:val="18"/>
        </w:rPr>
        <w:t xml:space="preserve"> </w:t>
      </w:r>
      <w:r>
        <w:rPr>
          <w:sz w:val="18"/>
          <w:szCs w:val="18"/>
        </w:rPr>
        <w:t>– Any Breed</w:t>
      </w:r>
    </w:p>
    <w:p w14:paraId="511C594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/Etc.</w:t>
      </w:r>
    </w:p>
    <w:p w14:paraId="0B9B895F" w14:textId="51D4042A" w:rsidR="00D7740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B743B7">
        <w:rPr>
          <w:sz w:val="18"/>
          <w:szCs w:val="18"/>
        </w:rPr>
        <w:t xml:space="preserve"> Arab </w:t>
      </w:r>
      <w:proofErr w:type="spellStart"/>
      <w:r w:rsidR="00B743B7">
        <w:rPr>
          <w:sz w:val="18"/>
          <w:szCs w:val="18"/>
        </w:rPr>
        <w:t>Yrlg</w:t>
      </w:r>
      <w:proofErr w:type="spellEnd"/>
      <w:r w:rsidR="0060095B">
        <w:rPr>
          <w:sz w:val="18"/>
          <w:szCs w:val="18"/>
        </w:rPr>
        <w:t xml:space="preserve"> – </w:t>
      </w:r>
      <w:r w:rsidR="00684842">
        <w:rPr>
          <w:sz w:val="18"/>
          <w:szCs w:val="18"/>
        </w:rPr>
        <w:t xml:space="preserve">Any Breed </w:t>
      </w:r>
    </w:p>
    <w:p w14:paraId="68F1C65E" w14:textId="0BEB1A60" w:rsidR="0060095B" w:rsidRPr="0096074D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5A782B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Arabian Foal</w:t>
      </w:r>
      <w:r w:rsidR="005A782B">
        <w:rPr>
          <w:sz w:val="18"/>
          <w:szCs w:val="18"/>
        </w:rPr>
        <w:t xml:space="preserve"> </w:t>
      </w:r>
      <w:r w:rsidR="00EB522C">
        <w:rPr>
          <w:sz w:val="18"/>
          <w:szCs w:val="18"/>
        </w:rPr>
        <w:t>(</w:t>
      </w:r>
      <w:r w:rsidR="005A782B">
        <w:rPr>
          <w:sz w:val="18"/>
          <w:szCs w:val="18"/>
        </w:rPr>
        <w:t>Standing</w:t>
      </w:r>
      <w:r w:rsidR="00EB522C">
        <w:rPr>
          <w:sz w:val="18"/>
          <w:szCs w:val="18"/>
        </w:rPr>
        <w:t>)</w:t>
      </w:r>
      <w:r w:rsidR="005A782B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 xml:space="preserve"> – Any Breed</w:t>
      </w:r>
    </w:p>
    <w:p w14:paraId="1E540195" w14:textId="77777777" w:rsidR="0060095B" w:rsidRPr="00A22AE9" w:rsidRDefault="0060095B" w:rsidP="0060095B">
      <w:pPr>
        <w:jc w:val="both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17CD6728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FULL SIZE FOAL </w:t>
      </w:r>
    </w:p>
    <w:p w14:paraId="3DFB1B95" w14:textId="77777777" w:rsidR="0060095B" w:rsidRPr="0096074D" w:rsidRDefault="0060095B" w:rsidP="0060095B">
      <w:pPr>
        <w:rPr>
          <w:sz w:val="18"/>
          <w:szCs w:val="18"/>
        </w:rPr>
      </w:pPr>
    </w:p>
    <w:p w14:paraId="655E09DB" w14:textId="02E379AA" w:rsidR="0060095B" w:rsidRPr="0054463B" w:rsidRDefault="00085478" w:rsidP="0060095B">
      <w:pPr>
        <w:rPr>
          <w:b/>
          <w:color w:val="FF0000"/>
          <w:sz w:val="18"/>
          <w:szCs w:val="18"/>
        </w:rPr>
      </w:pPr>
      <w:r>
        <w:rPr>
          <w:b/>
          <w:sz w:val="18"/>
          <w:szCs w:val="18"/>
          <w:u w:val="single"/>
        </w:rPr>
        <w:t>Pebbles</w:t>
      </w:r>
      <w:r w:rsidR="0060095B">
        <w:rPr>
          <w:b/>
          <w:sz w:val="18"/>
          <w:szCs w:val="18"/>
        </w:rPr>
        <w:t xml:space="preserve"> </w:t>
      </w:r>
      <w:r w:rsidR="001E7520">
        <w:rPr>
          <w:b/>
          <w:sz w:val="18"/>
          <w:szCs w:val="18"/>
        </w:rPr>
        <w:t>(MAS)</w:t>
      </w:r>
    </w:p>
    <w:p w14:paraId="63ACF185" w14:textId="2DF836DF" w:rsidR="0060095B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="00D7740D">
        <w:rPr>
          <w:sz w:val="18"/>
          <w:szCs w:val="18"/>
        </w:rPr>
        <w:t xml:space="preserve"> Arabian – </w:t>
      </w:r>
      <w:r>
        <w:rPr>
          <w:sz w:val="18"/>
          <w:szCs w:val="18"/>
        </w:rPr>
        <w:t>Pure</w:t>
      </w:r>
    </w:p>
    <w:p w14:paraId="265DD909" w14:textId="26A609CE" w:rsidR="00022BE1" w:rsidRDefault="00022BE1" w:rsidP="0060095B">
      <w:pPr>
        <w:rPr>
          <w:sz w:val="18"/>
          <w:szCs w:val="18"/>
        </w:rPr>
      </w:pPr>
      <w:r>
        <w:rPr>
          <w:sz w:val="18"/>
          <w:szCs w:val="18"/>
        </w:rPr>
        <w:t>7 Part Arabian</w:t>
      </w:r>
    </w:p>
    <w:p w14:paraId="7CBA68C9" w14:textId="77777777" w:rsidR="007B491D" w:rsidRDefault="005D4128" w:rsidP="0060095B">
      <w:pPr>
        <w:rPr>
          <w:sz w:val="18"/>
          <w:szCs w:val="18"/>
        </w:rPr>
      </w:pPr>
      <w:r>
        <w:rPr>
          <w:sz w:val="18"/>
          <w:szCs w:val="18"/>
        </w:rPr>
        <w:t>8</w:t>
      </w:r>
      <w:r w:rsidR="007B491D">
        <w:rPr>
          <w:sz w:val="18"/>
          <w:szCs w:val="18"/>
        </w:rPr>
        <w:t xml:space="preserve"> Draft – Any Breed</w:t>
      </w:r>
    </w:p>
    <w:p w14:paraId="1652CF53" w14:textId="77777777" w:rsidR="007B491D" w:rsidRDefault="005D4128" w:rsidP="0060095B">
      <w:pPr>
        <w:rPr>
          <w:sz w:val="18"/>
          <w:szCs w:val="18"/>
        </w:rPr>
      </w:pPr>
      <w:r>
        <w:rPr>
          <w:sz w:val="18"/>
          <w:szCs w:val="18"/>
        </w:rPr>
        <w:t>9</w:t>
      </w:r>
      <w:r w:rsidR="007B491D">
        <w:rPr>
          <w:sz w:val="18"/>
          <w:szCs w:val="18"/>
        </w:rPr>
        <w:t xml:space="preserve"> QH – Any Breed</w:t>
      </w:r>
    </w:p>
    <w:p w14:paraId="01E850A3" w14:textId="77777777" w:rsidR="007B491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0</w:t>
      </w:r>
      <w:r>
        <w:rPr>
          <w:sz w:val="18"/>
          <w:szCs w:val="18"/>
        </w:rPr>
        <w:t xml:space="preserve"> Rearing (Mustang) – Any Breed</w:t>
      </w:r>
    </w:p>
    <w:p w14:paraId="486A3A82" w14:textId="77777777" w:rsidR="007B491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1</w:t>
      </w:r>
      <w:r>
        <w:rPr>
          <w:sz w:val="18"/>
          <w:szCs w:val="18"/>
        </w:rPr>
        <w:t xml:space="preserve"> Running Stock Horse – Any Breed</w:t>
      </w:r>
    </w:p>
    <w:p w14:paraId="2E535709" w14:textId="77777777" w:rsidR="00D7740D" w:rsidRPr="0096074D" w:rsidRDefault="007B491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2</w:t>
      </w:r>
      <w:r>
        <w:rPr>
          <w:sz w:val="18"/>
          <w:szCs w:val="18"/>
        </w:rPr>
        <w:t xml:space="preserve"> Saddlebred – Any Breed </w:t>
      </w:r>
      <w:r w:rsidR="00D7740D">
        <w:rPr>
          <w:sz w:val="18"/>
          <w:szCs w:val="18"/>
        </w:rPr>
        <w:t xml:space="preserve"> </w:t>
      </w:r>
    </w:p>
    <w:p w14:paraId="4E3EBB87" w14:textId="77777777" w:rsidR="005D4128" w:rsidRDefault="005A782B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5D4128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WB – Any Breed</w:t>
      </w:r>
      <w:r w:rsidR="0060095B">
        <w:rPr>
          <w:sz w:val="18"/>
          <w:szCs w:val="18"/>
        </w:rPr>
        <w:t xml:space="preserve"> </w:t>
      </w:r>
    </w:p>
    <w:p w14:paraId="57ACF9EA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PEBBLES </w:t>
      </w:r>
    </w:p>
    <w:p w14:paraId="21FC77FA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6D936FDC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4C37340C" w14:textId="77777777" w:rsidR="0060095B" w:rsidRDefault="0060095B" w:rsidP="0060095B">
      <w:pPr>
        <w:rPr>
          <w:b/>
          <w:sz w:val="18"/>
          <w:szCs w:val="18"/>
          <w:u w:val="single"/>
        </w:rPr>
      </w:pPr>
    </w:p>
    <w:p w14:paraId="7CD48433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7FE0A28B" w14:textId="77777777" w:rsidR="00EB522C" w:rsidRDefault="00EB522C" w:rsidP="0060095B">
      <w:pPr>
        <w:rPr>
          <w:b/>
          <w:sz w:val="18"/>
          <w:szCs w:val="18"/>
          <w:u w:val="single"/>
        </w:rPr>
      </w:pPr>
    </w:p>
    <w:p w14:paraId="67C89ED0" w14:textId="77777777" w:rsidR="002F569D" w:rsidRDefault="002F569D" w:rsidP="0060095B">
      <w:pPr>
        <w:rPr>
          <w:b/>
          <w:sz w:val="18"/>
          <w:szCs w:val="18"/>
          <w:u w:val="single"/>
        </w:rPr>
      </w:pPr>
    </w:p>
    <w:p w14:paraId="16817632" w14:textId="77777777" w:rsidR="008E56D1" w:rsidRDefault="008E56D1" w:rsidP="0060095B">
      <w:pPr>
        <w:rPr>
          <w:b/>
          <w:sz w:val="18"/>
          <w:szCs w:val="18"/>
          <w:u w:val="single"/>
        </w:rPr>
      </w:pPr>
    </w:p>
    <w:p w14:paraId="7FA00D77" w14:textId="77777777" w:rsidR="008E56D1" w:rsidRDefault="008E56D1" w:rsidP="0060095B">
      <w:pPr>
        <w:rPr>
          <w:b/>
          <w:sz w:val="18"/>
          <w:szCs w:val="18"/>
          <w:u w:val="single"/>
        </w:rPr>
      </w:pPr>
    </w:p>
    <w:p w14:paraId="3A317C00" w14:textId="77777777" w:rsidR="008E56D1" w:rsidRPr="0096074D" w:rsidRDefault="008E56D1" w:rsidP="0060095B">
      <w:pPr>
        <w:rPr>
          <w:b/>
          <w:sz w:val="18"/>
          <w:szCs w:val="18"/>
          <w:u w:val="single"/>
        </w:rPr>
      </w:pPr>
    </w:p>
    <w:p w14:paraId="176EE9E3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150F73CC" w14:textId="77777777" w:rsidR="0060095B" w:rsidRPr="0054463B" w:rsidRDefault="0060095B" w:rsidP="0060095B">
      <w:pPr>
        <w:rPr>
          <w:b/>
          <w:color w:val="FF0000"/>
          <w:sz w:val="18"/>
          <w:szCs w:val="18"/>
          <w:u w:val="single"/>
        </w:rPr>
      </w:pPr>
      <w:r w:rsidRPr="0096074D">
        <w:rPr>
          <w:b/>
          <w:sz w:val="18"/>
          <w:szCs w:val="18"/>
          <w:u w:val="single"/>
        </w:rPr>
        <w:t>Full Size Adults</w:t>
      </w:r>
    </w:p>
    <w:p w14:paraId="0CDA13C8" w14:textId="77777777" w:rsidR="008E56D1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="00D7740D">
        <w:rPr>
          <w:sz w:val="18"/>
          <w:szCs w:val="18"/>
        </w:rPr>
        <w:t xml:space="preserve">Standing Arab – Any Breed – </w:t>
      </w:r>
    </w:p>
    <w:p w14:paraId="25359BC0" w14:textId="77777777" w:rsidR="00D7740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14A4E227" w14:textId="77777777" w:rsidR="00D7740D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5</w:t>
      </w:r>
      <w:r>
        <w:rPr>
          <w:sz w:val="18"/>
          <w:szCs w:val="18"/>
        </w:rPr>
        <w:t xml:space="preserve"> Standing Arab – Any Breed - Pattern</w:t>
      </w:r>
    </w:p>
    <w:p w14:paraId="1484BE00" w14:textId="77777777" w:rsidR="008E56D1" w:rsidRDefault="00901B68" w:rsidP="00901B68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6</w:t>
      </w:r>
      <w:r>
        <w:rPr>
          <w:sz w:val="18"/>
          <w:szCs w:val="18"/>
        </w:rPr>
        <w:t xml:space="preserve"> </w:t>
      </w:r>
      <w:r w:rsidR="00D7740D">
        <w:rPr>
          <w:sz w:val="18"/>
          <w:szCs w:val="18"/>
        </w:rPr>
        <w:t>Arabian Mare</w:t>
      </w:r>
      <w:r>
        <w:rPr>
          <w:sz w:val="18"/>
          <w:szCs w:val="18"/>
        </w:rPr>
        <w:t xml:space="preserve"> – </w:t>
      </w:r>
      <w:r w:rsidR="00D7740D">
        <w:rPr>
          <w:sz w:val="18"/>
          <w:szCs w:val="18"/>
        </w:rPr>
        <w:t xml:space="preserve">Any Breed – </w:t>
      </w:r>
    </w:p>
    <w:p w14:paraId="4379B295" w14:textId="77777777" w:rsidR="00901B68" w:rsidRDefault="008E56D1" w:rsidP="00901B68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2EC4DAE4" w14:textId="77777777" w:rsidR="00D7740D" w:rsidRDefault="00D7740D" w:rsidP="00901B68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="008E56D1">
        <w:rPr>
          <w:sz w:val="18"/>
          <w:szCs w:val="18"/>
        </w:rPr>
        <w:t>7</w:t>
      </w:r>
      <w:r>
        <w:rPr>
          <w:sz w:val="18"/>
          <w:szCs w:val="18"/>
        </w:rPr>
        <w:t xml:space="preserve"> Arabian Mare – Any Breed - Pattern</w:t>
      </w:r>
    </w:p>
    <w:p w14:paraId="510E31B9" w14:textId="77777777" w:rsidR="00D7740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18</w:t>
      </w:r>
      <w:r w:rsidR="005A782B">
        <w:rPr>
          <w:sz w:val="18"/>
          <w:szCs w:val="18"/>
        </w:rPr>
        <w:t xml:space="preserve"> Santa Fe Morgan </w:t>
      </w:r>
      <w:r w:rsidR="00D7740D">
        <w:rPr>
          <w:sz w:val="18"/>
          <w:szCs w:val="18"/>
        </w:rPr>
        <w:t>– Morgan</w:t>
      </w:r>
    </w:p>
    <w:p w14:paraId="28965855" w14:textId="77777777" w:rsidR="005A782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19</w:t>
      </w:r>
      <w:r w:rsidR="00D7740D">
        <w:rPr>
          <w:sz w:val="18"/>
          <w:szCs w:val="18"/>
        </w:rPr>
        <w:t xml:space="preserve"> Santa Fe Morgan – Other/Mixed Breed</w:t>
      </w:r>
      <w:r w:rsidR="005A782B">
        <w:rPr>
          <w:sz w:val="18"/>
          <w:szCs w:val="18"/>
        </w:rPr>
        <w:t xml:space="preserve"> </w:t>
      </w:r>
    </w:p>
    <w:p w14:paraId="2AC76B5A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3F6E378F" w14:textId="77777777" w:rsidR="0060095B" w:rsidRPr="0096074D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0</w:t>
      </w:r>
      <w:r w:rsidR="0060095B" w:rsidRPr="0096074D">
        <w:rPr>
          <w:sz w:val="18"/>
          <w:szCs w:val="18"/>
        </w:rPr>
        <w:t xml:space="preserve"> Trotting Drafter  </w:t>
      </w:r>
      <w:r w:rsidR="0060095B">
        <w:rPr>
          <w:sz w:val="18"/>
          <w:szCs w:val="18"/>
        </w:rPr>
        <w:t>– Any Breed</w:t>
      </w:r>
    </w:p>
    <w:p w14:paraId="025636F4" w14:textId="77777777" w:rsidR="0060095B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Standing Drafter  </w:t>
      </w:r>
      <w:r w:rsidR="0060095B">
        <w:rPr>
          <w:sz w:val="18"/>
          <w:szCs w:val="18"/>
        </w:rPr>
        <w:t>– Any Breed</w:t>
      </w:r>
    </w:p>
    <w:p w14:paraId="4086E57D" w14:textId="77777777" w:rsidR="005A782B" w:rsidRPr="0096074D" w:rsidRDefault="00901B68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2</w:t>
      </w:r>
      <w:r w:rsidR="00827A9A">
        <w:rPr>
          <w:sz w:val="18"/>
          <w:szCs w:val="18"/>
        </w:rPr>
        <w:t xml:space="preserve"> </w:t>
      </w:r>
      <w:r w:rsidR="005A782B">
        <w:rPr>
          <w:sz w:val="18"/>
          <w:szCs w:val="18"/>
        </w:rPr>
        <w:t>Heavy Draft (Bunny) – Any Breed</w:t>
      </w:r>
      <w:r w:rsidR="00827A9A">
        <w:rPr>
          <w:sz w:val="18"/>
          <w:szCs w:val="18"/>
        </w:rPr>
        <w:t xml:space="preserve"> </w:t>
      </w:r>
    </w:p>
    <w:p w14:paraId="121EC4C2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416EF083" w14:textId="77777777" w:rsidR="008E56D1" w:rsidRDefault="005A782B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3</w:t>
      </w:r>
      <w:r w:rsidR="0060095B">
        <w:rPr>
          <w:sz w:val="18"/>
          <w:szCs w:val="18"/>
        </w:rPr>
        <w:t xml:space="preserve"> </w:t>
      </w:r>
      <w:r>
        <w:rPr>
          <w:sz w:val="18"/>
          <w:szCs w:val="18"/>
        </w:rPr>
        <w:t>Ideal Stock Horse</w:t>
      </w:r>
      <w:r w:rsidR="00D7740D">
        <w:rPr>
          <w:sz w:val="18"/>
          <w:szCs w:val="18"/>
        </w:rPr>
        <w:t xml:space="preserve"> – Any Breed </w:t>
      </w:r>
    </w:p>
    <w:p w14:paraId="580DA79B" w14:textId="77777777" w:rsidR="00EB522C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D7740D">
        <w:rPr>
          <w:sz w:val="18"/>
          <w:szCs w:val="18"/>
        </w:rPr>
        <w:t>Solid</w:t>
      </w:r>
      <w:r>
        <w:rPr>
          <w:sz w:val="18"/>
          <w:szCs w:val="18"/>
        </w:rPr>
        <w:t>/Composite</w:t>
      </w:r>
    </w:p>
    <w:p w14:paraId="1EE3D33B" w14:textId="77777777" w:rsidR="0060095B" w:rsidRDefault="00D7740D" w:rsidP="0060095B">
      <w:pPr>
        <w:rPr>
          <w:sz w:val="18"/>
          <w:szCs w:val="18"/>
        </w:rPr>
      </w:pPr>
      <w:r>
        <w:rPr>
          <w:sz w:val="18"/>
          <w:szCs w:val="18"/>
        </w:rPr>
        <w:t>2</w:t>
      </w:r>
      <w:r w:rsidR="008E56D1">
        <w:rPr>
          <w:sz w:val="18"/>
          <w:szCs w:val="18"/>
        </w:rPr>
        <w:t>4</w:t>
      </w:r>
      <w:r>
        <w:rPr>
          <w:sz w:val="18"/>
          <w:szCs w:val="18"/>
        </w:rPr>
        <w:t xml:space="preserve"> Ideal Stock Horse – Any Breed - Pattern</w:t>
      </w:r>
    </w:p>
    <w:p w14:paraId="252B43D2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5</w:t>
      </w:r>
      <w:r w:rsidR="0060095B">
        <w:rPr>
          <w:sz w:val="18"/>
          <w:szCs w:val="18"/>
        </w:rPr>
        <w:t xml:space="preserve"> Foundation</w:t>
      </w:r>
      <w:r w:rsidR="0060095B" w:rsidRPr="0096074D">
        <w:rPr>
          <w:sz w:val="18"/>
          <w:szCs w:val="18"/>
        </w:rPr>
        <w:t xml:space="preserve"> QH</w:t>
      </w:r>
      <w:r w:rsidR="0060095B">
        <w:rPr>
          <w:sz w:val="18"/>
          <w:szCs w:val="18"/>
        </w:rPr>
        <w:t>/Performance Horse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 xml:space="preserve"> – Any </w:t>
      </w:r>
    </w:p>
    <w:p w14:paraId="07D58A69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     Breed</w:t>
      </w:r>
    </w:p>
    <w:p w14:paraId="262B9DB0" w14:textId="77777777" w:rsidR="00271A3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6</w:t>
      </w:r>
      <w:r w:rsidR="00271A31">
        <w:rPr>
          <w:sz w:val="18"/>
          <w:szCs w:val="18"/>
        </w:rPr>
        <w:t xml:space="preserve"> Remington – Any Breed</w:t>
      </w:r>
    </w:p>
    <w:p w14:paraId="724D1D9C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</w:t>
      </w:r>
    </w:p>
    <w:p w14:paraId="1375DE1D" w14:textId="77777777" w:rsidR="0060095B" w:rsidRPr="0096074D" w:rsidRDefault="008E56D1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27</w:t>
      </w:r>
      <w:r w:rsidR="003B7F3A">
        <w:rPr>
          <w:sz w:val="18"/>
          <w:szCs w:val="18"/>
        </w:rPr>
        <w:t xml:space="preserve"> Palouse – Any Breed</w:t>
      </w:r>
    </w:p>
    <w:p w14:paraId="2BD6BC81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8</w:t>
      </w:r>
      <w:r w:rsidR="0060095B" w:rsidRPr="0096074D">
        <w:rPr>
          <w:sz w:val="18"/>
          <w:szCs w:val="18"/>
        </w:rPr>
        <w:t xml:space="preserve"> TB </w:t>
      </w:r>
      <w:r w:rsidR="0060095B">
        <w:rPr>
          <w:sz w:val="18"/>
          <w:szCs w:val="18"/>
        </w:rPr>
        <w:t>– Any Breed</w:t>
      </w:r>
    </w:p>
    <w:p w14:paraId="680A5CA7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29</w:t>
      </w:r>
      <w:r w:rsidR="0060095B" w:rsidRPr="0096074D">
        <w:rPr>
          <w:sz w:val="18"/>
          <w:szCs w:val="18"/>
        </w:rPr>
        <w:t xml:space="preserve"> WB </w:t>
      </w:r>
      <w:r w:rsidR="0060095B">
        <w:rPr>
          <w:sz w:val="18"/>
          <w:szCs w:val="18"/>
        </w:rPr>
        <w:t>– Any Breed</w:t>
      </w:r>
    </w:p>
    <w:p w14:paraId="709170EB" w14:textId="77777777" w:rsidR="00EB522C" w:rsidRPr="0096074D" w:rsidRDefault="00EB522C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0</w:t>
      </w:r>
      <w:r>
        <w:rPr>
          <w:sz w:val="18"/>
          <w:szCs w:val="18"/>
        </w:rPr>
        <w:t xml:space="preserve"> Irish Draught – Any Breed</w:t>
      </w:r>
    </w:p>
    <w:p w14:paraId="16A5EA0D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</w:t>
      </w:r>
    </w:p>
    <w:p w14:paraId="76109FCE" w14:textId="77777777" w:rsidR="0060095B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Pony </w:t>
      </w:r>
      <w:r w:rsidR="0060095B">
        <w:rPr>
          <w:sz w:val="18"/>
          <w:szCs w:val="18"/>
        </w:rPr>
        <w:t>– Any Bree</w:t>
      </w:r>
      <w:r w:rsidR="008E56D1">
        <w:rPr>
          <w:sz w:val="18"/>
          <w:szCs w:val="18"/>
        </w:rPr>
        <w:t>d – Solid/Composite</w:t>
      </w:r>
    </w:p>
    <w:p w14:paraId="76CF8CAE" w14:textId="77777777" w:rsidR="008E56D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2 Pony – Any Breed - Pattern</w:t>
      </w:r>
    </w:p>
    <w:p w14:paraId="1354F051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TWH – Any Breed</w:t>
      </w:r>
    </w:p>
    <w:p w14:paraId="3C9405B4" w14:textId="77777777" w:rsidR="00EB522C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4</w:t>
      </w:r>
      <w:r w:rsidR="0060095B" w:rsidRPr="0096074D">
        <w:rPr>
          <w:sz w:val="18"/>
          <w:szCs w:val="18"/>
        </w:rPr>
        <w:t xml:space="preserve"> Saddlebred – Any Breed</w:t>
      </w:r>
      <w:r>
        <w:rPr>
          <w:sz w:val="18"/>
          <w:szCs w:val="18"/>
        </w:rPr>
        <w:t xml:space="preserve"> </w:t>
      </w:r>
    </w:p>
    <w:p w14:paraId="15AB9FA9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  <w:shd w:val="clear" w:color="auto" w:fill="C6D9F1"/>
        </w:rPr>
        <w:t xml:space="preserve">C/R </w:t>
      </w:r>
      <w:proofErr w:type="spellStart"/>
      <w:r w:rsidR="0060095B" w:rsidRPr="0096074D">
        <w:rPr>
          <w:sz w:val="18"/>
          <w:szCs w:val="18"/>
          <w:shd w:val="clear" w:color="auto" w:fill="C6D9F1"/>
        </w:rPr>
        <w:t>Py</w:t>
      </w:r>
      <w:proofErr w:type="spellEnd"/>
      <w:r w:rsidR="0060095B" w:rsidRPr="0096074D">
        <w:rPr>
          <w:sz w:val="18"/>
          <w:szCs w:val="18"/>
          <w:shd w:val="clear" w:color="auto" w:fill="C6D9F1"/>
        </w:rPr>
        <w:t>/</w:t>
      </w:r>
      <w:proofErr w:type="spellStart"/>
      <w:r w:rsidR="0060095B" w:rsidRPr="0096074D">
        <w:rPr>
          <w:sz w:val="18"/>
          <w:szCs w:val="18"/>
          <w:shd w:val="clear" w:color="auto" w:fill="C6D9F1"/>
        </w:rPr>
        <w:t>Gtd</w:t>
      </w:r>
      <w:proofErr w:type="spellEnd"/>
    </w:p>
    <w:p w14:paraId="7418E4FE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E56D1">
        <w:rPr>
          <w:sz w:val="18"/>
          <w:szCs w:val="18"/>
        </w:rPr>
        <w:t>5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Mustang (Standing)</w:t>
      </w:r>
      <w:r w:rsidR="0060095B">
        <w:rPr>
          <w:sz w:val="18"/>
          <w:szCs w:val="18"/>
        </w:rPr>
        <w:t xml:space="preserve"> – Any Breed</w:t>
      </w:r>
    </w:p>
    <w:p w14:paraId="7A15D2DD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6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Andalusian/Iberian  – Any Breed</w:t>
      </w:r>
    </w:p>
    <w:p w14:paraId="32476C63" w14:textId="77777777" w:rsidR="0060095B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7</w:t>
      </w:r>
      <w:r w:rsidR="0060095B">
        <w:rPr>
          <w:sz w:val="18"/>
          <w:szCs w:val="18"/>
        </w:rPr>
        <w:t xml:space="preserve"> </w:t>
      </w:r>
      <w:r>
        <w:rPr>
          <w:sz w:val="18"/>
          <w:szCs w:val="18"/>
        </w:rPr>
        <w:t>Mule</w:t>
      </w:r>
    </w:p>
    <w:p w14:paraId="7915CE6E" w14:textId="77777777" w:rsidR="008A535A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38 Other Mold (WPH/SH/etc.)</w:t>
      </w:r>
    </w:p>
    <w:p w14:paraId="549D423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3001A2A1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FULL SIZE ADULT </w:t>
      </w:r>
    </w:p>
    <w:p w14:paraId="49C8B6E1" w14:textId="77777777" w:rsidR="00085478" w:rsidRDefault="00085478" w:rsidP="0060095B">
      <w:pPr>
        <w:rPr>
          <w:b/>
          <w:sz w:val="18"/>
          <w:szCs w:val="18"/>
          <w:u w:val="single"/>
        </w:rPr>
      </w:pPr>
    </w:p>
    <w:p w14:paraId="341CBF03" w14:textId="77777777" w:rsidR="0060095B" w:rsidRPr="006D1657" w:rsidRDefault="00085478" w:rsidP="0060095B">
      <w:pPr>
        <w:rPr>
          <w:b/>
          <w:color w:val="FF0000"/>
          <w:sz w:val="18"/>
          <w:szCs w:val="18"/>
          <w:u w:val="single"/>
        </w:rPr>
      </w:pPr>
      <w:r>
        <w:rPr>
          <w:b/>
          <w:sz w:val="18"/>
          <w:szCs w:val="18"/>
          <w:u w:val="single"/>
        </w:rPr>
        <w:t>Chips</w:t>
      </w:r>
    </w:p>
    <w:p w14:paraId="4DD8B7CC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3</w:t>
      </w:r>
      <w:r w:rsidR="008A535A">
        <w:rPr>
          <w:sz w:val="18"/>
          <w:szCs w:val="18"/>
        </w:rPr>
        <w:t>9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Andalusian – Any Breed</w:t>
      </w:r>
      <w:r w:rsidR="0060095B">
        <w:rPr>
          <w:sz w:val="18"/>
          <w:szCs w:val="18"/>
        </w:rPr>
        <w:t xml:space="preserve"> </w:t>
      </w:r>
    </w:p>
    <w:p w14:paraId="0E0FE18F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60095B" w:rsidRPr="0096074D">
        <w:rPr>
          <w:sz w:val="18"/>
          <w:szCs w:val="18"/>
        </w:rPr>
        <w:t xml:space="preserve"> Arabian – Any Breed</w:t>
      </w:r>
    </w:p>
    <w:p w14:paraId="124CD344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Morgan – Any Breed</w:t>
      </w:r>
    </w:p>
    <w:p w14:paraId="2851808A" w14:textId="77777777" w:rsidR="0060095B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Span.</w:t>
      </w:r>
    </w:p>
    <w:p w14:paraId="59BD07BF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2</w:t>
      </w:r>
      <w:r w:rsidR="0060095B" w:rsidRPr="0096074D">
        <w:rPr>
          <w:sz w:val="18"/>
          <w:szCs w:val="18"/>
        </w:rPr>
        <w:t xml:space="preserve"> Friesian – Any Breed</w:t>
      </w:r>
    </w:p>
    <w:p w14:paraId="43DF0D84" w14:textId="77777777" w:rsidR="0060095B" w:rsidRPr="0096074D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Draft – Any Breed</w:t>
      </w:r>
    </w:p>
    <w:p w14:paraId="5F1666B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796EFADA" w14:textId="77777777" w:rsidR="008C7CA8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QH</w:t>
      </w:r>
      <w:r w:rsidR="0060095B">
        <w:rPr>
          <w:sz w:val="18"/>
          <w:szCs w:val="18"/>
        </w:rPr>
        <w:t xml:space="preserve"> – Any Breed </w:t>
      </w:r>
      <w:r w:rsidR="008E56D1">
        <w:rPr>
          <w:sz w:val="18"/>
          <w:szCs w:val="18"/>
        </w:rPr>
        <w:t>– Solid/Composite</w:t>
      </w:r>
    </w:p>
    <w:p w14:paraId="319A79E1" w14:textId="77777777" w:rsidR="0060095B" w:rsidRPr="00251759" w:rsidRDefault="00EB522C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5</w:t>
      </w:r>
      <w:r>
        <w:rPr>
          <w:sz w:val="18"/>
          <w:szCs w:val="18"/>
        </w:rPr>
        <w:t xml:space="preserve"> </w:t>
      </w:r>
      <w:r w:rsidR="008E56D1">
        <w:rPr>
          <w:sz w:val="18"/>
          <w:szCs w:val="18"/>
        </w:rPr>
        <w:t>QH – Any Breed - Pattern</w:t>
      </w:r>
    </w:p>
    <w:p w14:paraId="0E4269CF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</w:t>
      </w:r>
      <w:r w:rsidR="003B7F3A">
        <w:rPr>
          <w:sz w:val="18"/>
          <w:szCs w:val="18"/>
          <w:shd w:val="clear" w:color="auto" w:fill="C6D9F1"/>
        </w:rPr>
        <w:t>/</w:t>
      </w:r>
      <w:r w:rsidRPr="0096074D">
        <w:rPr>
          <w:sz w:val="18"/>
          <w:szCs w:val="18"/>
          <w:shd w:val="clear" w:color="auto" w:fill="C6D9F1"/>
        </w:rPr>
        <w:t>R “Basic” Stock</w:t>
      </w:r>
    </w:p>
    <w:p w14:paraId="24E1DF1A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6</w:t>
      </w:r>
      <w:r w:rsidR="0060095B" w:rsidRPr="0096074D">
        <w:rPr>
          <w:sz w:val="18"/>
          <w:szCs w:val="18"/>
        </w:rPr>
        <w:t xml:space="preserve"> TB - Any Breed</w:t>
      </w:r>
    </w:p>
    <w:p w14:paraId="0838A511" w14:textId="77777777" w:rsidR="0060095B" w:rsidRPr="0096074D" w:rsidRDefault="008E56D1" w:rsidP="0060095B">
      <w:pPr>
        <w:rPr>
          <w:strike/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 </w:t>
      </w:r>
      <w:r w:rsidR="0060095B" w:rsidRPr="0096074D">
        <w:rPr>
          <w:sz w:val="18"/>
          <w:szCs w:val="18"/>
        </w:rPr>
        <w:t>WB – Any Breed</w:t>
      </w:r>
    </w:p>
    <w:p w14:paraId="00212EA2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/Etc.</w:t>
      </w:r>
    </w:p>
    <w:p w14:paraId="1406ABD6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8</w:t>
      </w:r>
      <w:r w:rsidR="0060095B" w:rsidRPr="0096074D">
        <w:rPr>
          <w:sz w:val="18"/>
          <w:szCs w:val="18"/>
        </w:rPr>
        <w:t xml:space="preserve"> Mule</w:t>
      </w:r>
    </w:p>
    <w:p w14:paraId="5EFADFF2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8A535A">
        <w:rPr>
          <w:sz w:val="18"/>
          <w:szCs w:val="18"/>
        </w:rPr>
        <w:t>9</w:t>
      </w:r>
      <w:r w:rsidR="0060095B" w:rsidRPr="0096074D">
        <w:rPr>
          <w:sz w:val="18"/>
          <w:szCs w:val="18"/>
        </w:rPr>
        <w:t xml:space="preserve"> Pony</w:t>
      </w:r>
    </w:p>
    <w:p w14:paraId="596E3FC1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50</w:t>
      </w:r>
      <w:r w:rsidR="0060095B" w:rsidRPr="0096074D">
        <w:rPr>
          <w:sz w:val="18"/>
          <w:szCs w:val="18"/>
        </w:rPr>
        <w:t xml:space="preserve"> Other Mold </w:t>
      </w:r>
    </w:p>
    <w:p w14:paraId="7590B04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4AC81DA3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CHIP </w:t>
      </w:r>
    </w:p>
    <w:p w14:paraId="7A25E1BC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1A51DC3D" w14:textId="77777777" w:rsidR="0060095B" w:rsidRPr="00D433DA" w:rsidRDefault="0060095B" w:rsidP="0060095B">
      <w:pPr>
        <w:rPr>
          <w:b/>
          <w:sz w:val="6"/>
          <w:szCs w:val="6"/>
          <w:u w:val="single"/>
        </w:rPr>
      </w:pPr>
    </w:p>
    <w:p w14:paraId="517ADC36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715EEB77" w14:textId="77777777" w:rsidR="0060095B" w:rsidRPr="0096074D" w:rsidRDefault="0060095B" w:rsidP="0060095B">
      <w:pPr>
        <w:rPr>
          <w:b/>
          <w:sz w:val="18"/>
          <w:szCs w:val="18"/>
          <w:u w:val="single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17C2AFD" w14:textId="77777777" w:rsidR="0060095B" w:rsidRPr="0096074D" w:rsidRDefault="0060095B" w:rsidP="0060095B">
      <w:pPr>
        <w:rPr>
          <w:b/>
          <w:sz w:val="18"/>
          <w:szCs w:val="18"/>
          <w:u w:val="single"/>
        </w:rPr>
      </w:pPr>
    </w:p>
    <w:p w14:paraId="738A285D" w14:textId="77777777" w:rsidR="0060095B" w:rsidRPr="00D433DA" w:rsidRDefault="0060095B" w:rsidP="0060095B">
      <w:pPr>
        <w:rPr>
          <w:b/>
          <w:sz w:val="6"/>
          <w:szCs w:val="6"/>
          <w:u w:val="single"/>
        </w:rPr>
        <w:sectPr w:rsidR="0060095B" w:rsidRPr="00D433DA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63B6CAD" w14:textId="77777777" w:rsidR="0060095B" w:rsidRDefault="0060095B" w:rsidP="0060095B">
      <w:pPr>
        <w:rPr>
          <w:sz w:val="18"/>
          <w:szCs w:val="18"/>
        </w:rPr>
      </w:pPr>
      <w:r w:rsidRPr="0096074D">
        <w:rPr>
          <w:b/>
          <w:sz w:val="18"/>
          <w:szCs w:val="18"/>
          <w:u w:val="single"/>
        </w:rPr>
        <w:t>Collectability Classes</w:t>
      </w:r>
      <w:r w:rsidRPr="0096074D">
        <w:rPr>
          <w:sz w:val="18"/>
          <w:szCs w:val="18"/>
        </w:rPr>
        <w:t xml:space="preserve"> These classes will take place at the conclusion of the Breed Classes.  REALISTIC models only.  Documentation is </w:t>
      </w:r>
      <w:r w:rsidRPr="0096074D">
        <w:rPr>
          <w:sz w:val="18"/>
          <w:szCs w:val="18"/>
          <w:highlight w:val="yellow"/>
        </w:rPr>
        <w:t>required.</w:t>
      </w:r>
      <w:r>
        <w:rPr>
          <w:sz w:val="18"/>
          <w:szCs w:val="18"/>
        </w:rPr>
        <w:t xml:space="preserve">  </w:t>
      </w:r>
    </w:p>
    <w:p w14:paraId="00C4EA1D" w14:textId="77777777" w:rsidR="00D433DA" w:rsidRPr="00D433DA" w:rsidRDefault="00D433DA" w:rsidP="0060095B">
      <w:pPr>
        <w:rPr>
          <w:sz w:val="6"/>
          <w:szCs w:val="6"/>
        </w:rPr>
      </w:pPr>
    </w:p>
    <w:p w14:paraId="1D561608" w14:textId="77777777" w:rsidR="0060095B" w:rsidRPr="00D433DA" w:rsidRDefault="0060095B" w:rsidP="0060095B">
      <w:pPr>
        <w:rPr>
          <w:sz w:val="6"/>
          <w:szCs w:val="6"/>
        </w:rPr>
        <w:sectPr w:rsidR="0060095B" w:rsidRPr="00D433DA" w:rsidSect="00D6647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A97ECEE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</w:rPr>
        <w:t>If a model fits into one of the following classes, they MUST show there.</w:t>
      </w:r>
    </w:p>
    <w:p w14:paraId="01691209" w14:textId="77777777" w:rsidR="0060095B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1</w:t>
      </w:r>
      <w:r w:rsidR="0060095B" w:rsidRPr="0096074D">
        <w:rPr>
          <w:sz w:val="18"/>
          <w:szCs w:val="18"/>
        </w:rPr>
        <w:t xml:space="preserve"> OOAK</w:t>
      </w:r>
      <w:r w:rsidR="008E56D1">
        <w:rPr>
          <w:sz w:val="18"/>
          <w:szCs w:val="18"/>
        </w:rPr>
        <w:t xml:space="preserve"> – Solid/Composite</w:t>
      </w:r>
    </w:p>
    <w:p w14:paraId="36E59B81" w14:textId="77777777" w:rsidR="008E56D1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2</w:t>
      </w:r>
      <w:r>
        <w:rPr>
          <w:sz w:val="18"/>
          <w:szCs w:val="18"/>
        </w:rPr>
        <w:t xml:space="preserve"> OOAK - Pattern</w:t>
      </w:r>
    </w:p>
    <w:p w14:paraId="218B76DA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3</w:t>
      </w:r>
      <w:r w:rsidR="0060095B" w:rsidRPr="0096074D">
        <w:rPr>
          <w:sz w:val="18"/>
          <w:szCs w:val="18"/>
        </w:rPr>
        <w:t xml:space="preserve"> Artisan Hall</w:t>
      </w:r>
    </w:p>
    <w:p w14:paraId="7E5B3B65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4</w:t>
      </w:r>
      <w:r w:rsidR="0060095B" w:rsidRPr="0096074D">
        <w:rPr>
          <w:sz w:val="18"/>
          <w:szCs w:val="18"/>
        </w:rPr>
        <w:t xml:space="preserve"> FC Design A Horse </w:t>
      </w:r>
    </w:p>
    <w:p w14:paraId="0D02865C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5</w:t>
      </w:r>
      <w:r w:rsidR="0060095B" w:rsidRPr="0096074D">
        <w:rPr>
          <w:sz w:val="18"/>
          <w:szCs w:val="18"/>
        </w:rPr>
        <w:t xml:space="preserve"> </w:t>
      </w:r>
      <w:r w:rsidR="0060095B">
        <w:rPr>
          <w:sz w:val="18"/>
          <w:szCs w:val="18"/>
        </w:rPr>
        <w:t>OM</w:t>
      </w:r>
      <w:r w:rsidR="0060095B" w:rsidRPr="0096074D">
        <w:rPr>
          <w:sz w:val="18"/>
          <w:szCs w:val="18"/>
        </w:rPr>
        <w:t xml:space="preserve"> </w:t>
      </w:r>
      <w:r w:rsidR="008E56D1">
        <w:rPr>
          <w:sz w:val="18"/>
          <w:szCs w:val="18"/>
        </w:rPr>
        <w:t>Design A Horse</w:t>
      </w:r>
    </w:p>
    <w:p w14:paraId="34E923DB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Special”</w:t>
      </w:r>
    </w:p>
    <w:p w14:paraId="6F115761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</w:rPr>
        <w:t>Those models not fitting in the prior classes may show in one of the following classes.</w:t>
      </w:r>
    </w:p>
    <w:p w14:paraId="075227BE" w14:textId="77777777" w:rsidR="0060095B" w:rsidRPr="0096074D" w:rsidRDefault="003B7F3A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6</w:t>
      </w:r>
      <w:r w:rsidR="0060095B" w:rsidRPr="0096074D">
        <w:rPr>
          <w:sz w:val="18"/>
          <w:szCs w:val="18"/>
        </w:rPr>
        <w:t xml:space="preserve"> FC Adult Full Size </w:t>
      </w:r>
    </w:p>
    <w:p w14:paraId="75CB4F1B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 OM</w:t>
      </w:r>
      <w:r w:rsidR="0060095B" w:rsidRPr="0096074D">
        <w:rPr>
          <w:sz w:val="18"/>
          <w:szCs w:val="18"/>
        </w:rPr>
        <w:t xml:space="preserve"> Adult Full Size</w:t>
      </w:r>
    </w:p>
    <w:p w14:paraId="13A6A9A9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8</w:t>
      </w:r>
      <w:r w:rsidR="0060095B" w:rsidRPr="0096074D">
        <w:rPr>
          <w:sz w:val="18"/>
          <w:szCs w:val="18"/>
        </w:rPr>
        <w:t xml:space="preserve"> Foals Full Size</w:t>
      </w:r>
    </w:p>
    <w:p w14:paraId="7BC76CC4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Full Size</w:t>
      </w:r>
    </w:p>
    <w:p w14:paraId="2CA49A22" w14:textId="77777777" w:rsidR="0060095B" w:rsidRPr="0096074D" w:rsidRDefault="008E56D1" w:rsidP="0060095B">
      <w:pPr>
        <w:rPr>
          <w:sz w:val="18"/>
          <w:szCs w:val="18"/>
        </w:rPr>
      </w:pPr>
      <w:r>
        <w:rPr>
          <w:sz w:val="18"/>
          <w:szCs w:val="18"/>
        </w:rPr>
        <w:t>5</w:t>
      </w:r>
      <w:r w:rsidR="008A535A">
        <w:rPr>
          <w:sz w:val="18"/>
          <w:szCs w:val="18"/>
        </w:rPr>
        <w:t>9</w:t>
      </w:r>
      <w:r w:rsidR="0060095B" w:rsidRPr="0096074D">
        <w:rPr>
          <w:sz w:val="18"/>
          <w:szCs w:val="18"/>
        </w:rPr>
        <w:t xml:space="preserve"> Pebbles </w:t>
      </w:r>
    </w:p>
    <w:p w14:paraId="41B9D8CD" w14:textId="77777777" w:rsidR="0060095B" w:rsidRPr="0096074D" w:rsidRDefault="008A535A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60095B" w:rsidRPr="0096074D">
        <w:rPr>
          <w:sz w:val="18"/>
          <w:szCs w:val="18"/>
        </w:rPr>
        <w:t xml:space="preserve"> FC Chip</w:t>
      </w:r>
    </w:p>
    <w:p w14:paraId="11BF1122" w14:textId="77777777" w:rsidR="0060095B" w:rsidRPr="0096074D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="008A535A">
        <w:rPr>
          <w:sz w:val="18"/>
          <w:szCs w:val="18"/>
        </w:rPr>
        <w:t>1</w:t>
      </w:r>
      <w:r w:rsidR="0060095B">
        <w:rPr>
          <w:sz w:val="18"/>
          <w:szCs w:val="18"/>
        </w:rPr>
        <w:t xml:space="preserve"> OM</w:t>
      </w:r>
      <w:r w:rsidR="0060095B" w:rsidRPr="0096074D">
        <w:rPr>
          <w:sz w:val="18"/>
          <w:szCs w:val="18"/>
        </w:rPr>
        <w:t xml:space="preserve"> Chip</w:t>
      </w:r>
    </w:p>
    <w:p w14:paraId="6A0104F7" w14:textId="77777777" w:rsidR="0060095B" w:rsidRPr="0096074D" w:rsidRDefault="0060095B" w:rsidP="0060095B">
      <w:pPr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Pebbles/Chips</w:t>
      </w:r>
    </w:p>
    <w:p w14:paraId="442859BD" w14:textId="77777777" w:rsidR="00E21E6D" w:rsidRPr="0096074D" w:rsidRDefault="00E21E6D" w:rsidP="0060095B">
      <w:pPr>
        <w:rPr>
          <w:sz w:val="18"/>
          <w:szCs w:val="18"/>
        </w:rPr>
      </w:pPr>
    </w:p>
    <w:p w14:paraId="5B07719D" w14:textId="77777777" w:rsidR="0060095B" w:rsidRPr="0096074D" w:rsidRDefault="0060095B" w:rsidP="0060095B">
      <w:pPr>
        <w:shd w:val="clear" w:color="auto" w:fill="CCC0D9"/>
        <w:rPr>
          <w:sz w:val="18"/>
          <w:szCs w:val="18"/>
        </w:rPr>
      </w:pPr>
      <w:r w:rsidRPr="0096074D">
        <w:rPr>
          <w:sz w:val="18"/>
          <w:szCs w:val="18"/>
        </w:rPr>
        <w:t>OVERALL C/R COLLECTABILITY</w:t>
      </w:r>
    </w:p>
    <w:p w14:paraId="479E7897" w14:textId="77777777" w:rsidR="0060095B" w:rsidRPr="0096074D" w:rsidRDefault="0060095B" w:rsidP="0060095B">
      <w:pPr>
        <w:rPr>
          <w:sz w:val="18"/>
          <w:szCs w:val="18"/>
        </w:rPr>
      </w:pPr>
    </w:p>
    <w:p w14:paraId="2585098E" w14:textId="77777777" w:rsidR="0060095B" w:rsidRPr="0096074D" w:rsidRDefault="0060095B" w:rsidP="0060095B">
      <w:pPr>
        <w:rPr>
          <w:sz w:val="18"/>
          <w:szCs w:val="18"/>
        </w:rPr>
      </w:pPr>
    </w:p>
    <w:p w14:paraId="7BCC581C" w14:textId="77777777" w:rsidR="0060095B" w:rsidRPr="0096074D" w:rsidRDefault="0060095B" w:rsidP="0060095B">
      <w:pPr>
        <w:shd w:val="clear" w:color="auto" w:fill="FBD4B4"/>
        <w:rPr>
          <w:sz w:val="18"/>
          <w:szCs w:val="18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95D2DF8" w14:textId="77777777" w:rsidR="0060095B" w:rsidRDefault="0060095B" w:rsidP="0060095B">
      <w:pPr>
        <w:rPr>
          <w:b/>
          <w:sz w:val="18"/>
          <w:szCs w:val="18"/>
          <w:u w:val="single"/>
        </w:rPr>
      </w:pPr>
    </w:p>
    <w:p w14:paraId="36B9706A" w14:textId="5CAE71AE" w:rsidR="0060095B" w:rsidRPr="00E051A3" w:rsidRDefault="0060095B" w:rsidP="0060095B">
      <w:pPr>
        <w:rPr>
          <w:sz w:val="16"/>
          <w:szCs w:val="16"/>
        </w:rPr>
        <w:sectPr w:rsidR="0060095B" w:rsidRPr="00E051A3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67338AE" w14:textId="6EB2460D" w:rsidR="00A06A5C" w:rsidRPr="00A06A5C" w:rsidRDefault="00A06A5C" w:rsidP="0060095B">
      <w:pPr>
        <w:rPr>
          <w:b/>
          <w:sz w:val="18"/>
          <w:szCs w:val="18"/>
          <w:u w:val="single"/>
        </w:rPr>
      </w:pPr>
      <w:r w:rsidRPr="00A06A5C">
        <w:rPr>
          <w:b/>
          <w:sz w:val="18"/>
          <w:szCs w:val="18"/>
          <w:u w:val="single"/>
        </w:rPr>
        <w:t>Workmanship Classes – Breyer ($1/model)</w:t>
      </w:r>
    </w:p>
    <w:p w14:paraId="031A6CE0" w14:textId="0AFC2710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</w:t>
      </w:r>
      <w:r w:rsidRPr="00AE4E8A">
        <w:rPr>
          <w:sz w:val="18"/>
          <w:szCs w:val="18"/>
        </w:rPr>
        <w:t>01 Black/Brown/Bay</w:t>
      </w:r>
    </w:p>
    <w:p w14:paraId="27CF831A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2 Chestnut/Sorrel</w:t>
      </w:r>
    </w:p>
    <w:p w14:paraId="5EE538FD" w14:textId="77777777" w:rsidR="0060095B" w:rsidRPr="00AE4E8A" w:rsidRDefault="0060095B" w:rsidP="0060095B">
      <w:pPr>
        <w:rPr>
          <w:sz w:val="18"/>
          <w:szCs w:val="18"/>
        </w:rPr>
      </w:pPr>
      <w:r w:rsidRPr="00AE4E8A">
        <w:rPr>
          <w:sz w:val="18"/>
          <w:szCs w:val="18"/>
        </w:rPr>
        <w:t>103 Palo/Bk/Dun/Grulla/Dilute</w:t>
      </w:r>
    </w:p>
    <w:p w14:paraId="1AC829C3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4 Gray</w:t>
      </w:r>
    </w:p>
    <w:p w14:paraId="0BF6EE3E" w14:textId="77777777" w:rsidR="0060095B" w:rsidRDefault="0060095B" w:rsidP="0060095B">
      <w:pPr>
        <w:rPr>
          <w:sz w:val="18"/>
          <w:szCs w:val="18"/>
        </w:rPr>
      </w:pPr>
      <w:r w:rsidRPr="00AE4E8A">
        <w:rPr>
          <w:sz w:val="18"/>
          <w:szCs w:val="18"/>
        </w:rPr>
        <w:t>105 Roan</w:t>
      </w:r>
      <w:r>
        <w:rPr>
          <w:sz w:val="18"/>
          <w:szCs w:val="18"/>
        </w:rPr>
        <w:t>/Other Realistic Color</w:t>
      </w:r>
    </w:p>
    <w:p w14:paraId="1B1E702E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6 Pinto</w:t>
      </w:r>
    </w:p>
    <w:p w14:paraId="79C25C44" w14:textId="2500C1D8" w:rsidR="008E56D1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7 Appaloosa</w:t>
      </w:r>
    </w:p>
    <w:p w14:paraId="1DD889FB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7B585951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26831623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08FCF5FC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150BAA09" w14:textId="77777777" w:rsidR="00A06A5C" w:rsidRDefault="00A06A5C" w:rsidP="0060095B">
      <w:pPr>
        <w:rPr>
          <w:b/>
          <w:sz w:val="18"/>
          <w:szCs w:val="18"/>
          <w:u w:val="single"/>
        </w:rPr>
      </w:pPr>
    </w:p>
    <w:p w14:paraId="29193384" w14:textId="6B757B64" w:rsidR="00A06A5C" w:rsidRPr="00A06A5C" w:rsidRDefault="00A06A5C" w:rsidP="0060095B">
      <w:pPr>
        <w:rPr>
          <w:b/>
          <w:sz w:val="18"/>
          <w:szCs w:val="18"/>
          <w:u w:val="single"/>
        </w:rPr>
      </w:pPr>
      <w:r w:rsidRPr="00A06A5C">
        <w:rPr>
          <w:b/>
          <w:sz w:val="18"/>
          <w:szCs w:val="18"/>
          <w:u w:val="single"/>
        </w:rPr>
        <w:t>Workmanship Classes – Stone ($1/model)</w:t>
      </w:r>
    </w:p>
    <w:p w14:paraId="125DED12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08</w:t>
      </w:r>
      <w:r w:rsidRPr="00AE4E8A">
        <w:rPr>
          <w:sz w:val="18"/>
          <w:szCs w:val="18"/>
        </w:rPr>
        <w:t xml:space="preserve"> </w:t>
      </w:r>
      <w:r>
        <w:rPr>
          <w:sz w:val="18"/>
          <w:szCs w:val="18"/>
        </w:rPr>
        <w:t>Solid – OM</w:t>
      </w:r>
      <w:r w:rsidRPr="00AE4E8A">
        <w:rPr>
          <w:sz w:val="18"/>
          <w:szCs w:val="18"/>
        </w:rPr>
        <w:t xml:space="preserve"> </w:t>
      </w:r>
    </w:p>
    <w:p w14:paraId="385C768C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09 Solid – FC </w:t>
      </w:r>
    </w:p>
    <w:p w14:paraId="4E3CBCBD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10 Composite – OM </w:t>
      </w:r>
    </w:p>
    <w:p w14:paraId="0B217D60" w14:textId="77777777" w:rsidR="0060095B" w:rsidRPr="00AE4E8A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111 Composite – FC </w:t>
      </w:r>
    </w:p>
    <w:p w14:paraId="1ED36FC5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2 Pinto – OM</w:t>
      </w:r>
    </w:p>
    <w:p w14:paraId="30738C45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3 Pinto – FC</w:t>
      </w:r>
    </w:p>
    <w:p w14:paraId="5BD8F347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4 App/Other Realistic Color - OM</w:t>
      </w:r>
    </w:p>
    <w:p w14:paraId="2CF9DE2F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115 App/Other Realistic Color – FC</w:t>
      </w:r>
    </w:p>
    <w:p w14:paraId="08CD806D" w14:textId="77777777" w:rsidR="0060095B" w:rsidRPr="00AE4E8A" w:rsidRDefault="0060095B" w:rsidP="0060095B">
      <w:pPr>
        <w:rPr>
          <w:sz w:val="18"/>
          <w:szCs w:val="18"/>
        </w:rPr>
      </w:pPr>
    </w:p>
    <w:p w14:paraId="4EC496C9" w14:textId="77777777" w:rsidR="0060095B" w:rsidRPr="001C3BBD" w:rsidRDefault="0060095B" w:rsidP="0060095B">
      <w:pPr>
        <w:shd w:val="clear" w:color="auto" w:fill="FFFFFF"/>
        <w:rPr>
          <w:sz w:val="20"/>
          <w:szCs w:val="20"/>
        </w:rPr>
      </w:pPr>
      <w:r>
        <w:rPr>
          <w:sz w:val="20"/>
          <w:szCs w:val="20"/>
          <w:shd w:val="clear" w:color="auto" w:fill="B2A1C7"/>
        </w:rPr>
        <w:t>OVERALL C/R WORKMANSHIP BREYER</w:t>
      </w:r>
    </w:p>
    <w:p w14:paraId="66D977E8" w14:textId="77777777" w:rsidR="0060095B" w:rsidRDefault="0060095B" w:rsidP="0060095B">
      <w:pPr>
        <w:shd w:val="clear" w:color="auto" w:fill="FFFFFF"/>
        <w:rPr>
          <w:sz w:val="20"/>
          <w:szCs w:val="20"/>
          <w:shd w:val="clear" w:color="auto" w:fill="B2A1C7"/>
        </w:rPr>
      </w:pPr>
      <w:r>
        <w:rPr>
          <w:sz w:val="20"/>
          <w:szCs w:val="20"/>
          <w:shd w:val="clear" w:color="auto" w:fill="B2A1C7"/>
        </w:rPr>
        <w:t>OVERALL C/R WORKMANSHIP STONE</w:t>
      </w:r>
    </w:p>
    <w:p w14:paraId="3FD9E5C9" w14:textId="77777777" w:rsidR="00DB7A9B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u w:val="single"/>
        </w:rPr>
      </w:pPr>
    </w:p>
    <w:p w14:paraId="25511614" w14:textId="3A9F6C13" w:rsidR="0060095B" w:rsidRPr="00E31BE4" w:rsidRDefault="00DB7A9B" w:rsidP="0060095B">
      <w:pPr>
        <w:tabs>
          <w:tab w:val="left" w:pos="2895"/>
        </w:tabs>
        <w:spacing w:line="204" w:lineRule="auto"/>
        <w:rPr>
          <w:b/>
          <w:sz w:val="18"/>
          <w:szCs w:val="18"/>
          <w:highlight w:val="yellow"/>
          <w:u w:val="single"/>
        </w:rPr>
      </w:pPr>
      <w:r w:rsidRPr="00E31BE4">
        <w:rPr>
          <w:b/>
          <w:sz w:val="18"/>
          <w:szCs w:val="18"/>
          <w:highlight w:val="yellow"/>
          <w:u w:val="single"/>
        </w:rPr>
        <w:t>202</w:t>
      </w:r>
      <w:r w:rsidR="00C75822">
        <w:rPr>
          <w:b/>
          <w:sz w:val="18"/>
          <w:szCs w:val="18"/>
          <w:highlight w:val="yellow"/>
          <w:u w:val="single"/>
        </w:rPr>
        <w:t>3</w:t>
      </w:r>
      <w:r w:rsidRPr="00E31BE4">
        <w:rPr>
          <w:b/>
          <w:sz w:val="18"/>
          <w:szCs w:val="18"/>
          <w:highlight w:val="yellow"/>
          <w:u w:val="single"/>
        </w:rPr>
        <w:t xml:space="preserve"> </w:t>
      </w:r>
      <w:proofErr w:type="spellStart"/>
      <w:r w:rsidRPr="00E31BE4">
        <w:rPr>
          <w:b/>
          <w:sz w:val="18"/>
          <w:szCs w:val="18"/>
          <w:highlight w:val="yellow"/>
          <w:u w:val="single"/>
        </w:rPr>
        <w:t>Breyerfest</w:t>
      </w:r>
      <w:proofErr w:type="spellEnd"/>
      <w:r w:rsidRPr="00E31BE4">
        <w:rPr>
          <w:b/>
          <w:sz w:val="18"/>
          <w:szCs w:val="18"/>
          <w:highlight w:val="yellow"/>
          <w:u w:val="single"/>
        </w:rPr>
        <w:t xml:space="preserve"> Special Runs-Breed &amp; </w:t>
      </w:r>
      <w:r w:rsidR="00E31BE4">
        <w:rPr>
          <w:b/>
          <w:sz w:val="18"/>
          <w:szCs w:val="18"/>
          <w:highlight w:val="yellow"/>
          <w:u w:val="single"/>
        </w:rPr>
        <w:t>Collectability</w:t>
      </w:r>
      <w:r w:rsidRPr="00E31BE4">
        <w:rPr>
          <w:b/>
          <w:sz w:val="18"/>
          <w:szCs w:val="18"/>
          <w:highlight w:val="yellow"/>
          <w:u w:val="single"/>
        </w:rPr>
        <w:t xml:space="preserve"> – Double Judged ($2/model)</w:t>
      </w:r>
    </w:p>
    <w:p w14:paraId="32C8D0BD" w14:textId="29290735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6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>SM All Single Day</w:t>
      </w:r>
      <w:r w:rsidR="00A06A5C">
        <w:rPr>
          <w:sz w:val="18"/>
          <w:szCs w:val="18"/>
          <w:highlight w:val="yellow"/>
        </w:rPr>
        <w:t>/Online</w:t>
      </w:r>
      <w:r w:rsidRPr="00E31BE4">
        <w:rPr>
          <w:sz w:val="18"/>
          <w:szCs w:val="18"/>
          <w:highlight w:val="yellow"/>
        </w:rPr>
        <w:t xml:space="preserve"> Models</w:t>
      </w:r>
    </w:p>
    <w:p w14:paraId="5CFCA379" w14:textId="6B5D7528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7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SM All Series </w:t>
      </w:r>
      <w:r w:rsidR="00BB444D">
        <w:rPr>
          <w:sz w:val="18"/>
          <w:szCs w:val="18"/>
          <w:highlight w:val="yellow"/>
        </w:rPr>
        <w:t>4</w:t>
      </w:r>
      <w:r w:rsidRPr="00E31BE4">
        <w:rPr>
          <w:sz w:val="18"/>
          <w:szCs w:val="18"/>
          <w:highlight w:val="yellow"/>
        </w:rPr>
        <w:t xml:space="preserve"> Models</w:t>
      </w:r>
    </w:p>
    <w:p w14:paraId="6318375D" w14:textId="13383734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8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Other Size – </w:t>
      </w:r>
      <w:r w:rsidR="005A7A2E">
        <w:rPr>
          <w:sz w:val="18"/>
          <w:szCs w:val="18"/>
          <w:highlight w:val="yellow"/>
        </w:rPr>
        <w:t>Gaited Breeds</w:t>
      </w:r>
    </w:p>
    <w:p w14:paraId="3310E5E5" w14:textId="77777777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19</w:t>
      </w:r>
      <w:r w:rsidR="00245B15" w:rsidRPr="00E31BE4">
        <w:rPr>
          <w:sz w:val="18"/>
          <w:szCs w:val="18"/>
          <w:highlight w:val="yellow"/>
        </w:rPr>
        <w:t xml:space="preserve"> </w:t>
      </w:r>
      <w:r w:rsidRPr="00E31BE4">
        <w:rPr>
          <w:sz w:val="18"/>
          <w:szCs w:val="18"/>
          <w:highlight w:val="yellow"/>
        </w:rPr>
        <w:t xml:space="preserve">Other Size </w:t>
      </w:r>
      <w:r w:rsidR="00245B15" w:rsidRPr="00E31BE4">
        <w:rPr>
          <w:sz w:val="18"/>
          <w:szCs w:val="18"/>
          <w:highlight w:val="yellow"/>
        </w:rPr>
        <w:t xml:space="preserve">– WB/SH </w:t>
      </w:r>
    </w:p>
    <w:p w14:paraId="2A504661" w14:textId="77777777" w:rsidR="00DB7A9B" w:rsidRPr="00E31BE4" w:rsidRDefault="00DB7A9B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0</w:t>
      </w:r>
      <w:r w:rsidR="00245B15" w:rsidRPr="00E31BE4">
        <w:rPr>
          <w:sz w:val="18"/>
          <w:szCs w:val="18"/>
          <w:highlight w:val="yellow"/>
        </w:rPr>
        <w:t xml:space="preserve"> Other Size – Draft/Carriage</w:t>
      </w:r>
    </w:p>
    <w:p w14:paraId="64A8B5F4" w14:textId="77777777" w:rsidR="00581B54" w:rsidRPr="00E31BE4" w:rsidRDefault="00581B54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1 Other Size – Stock Breeds</w:t>
      </w:r>
    </w:p>
    <w:p w14:paraId="37592CC1" w14:textId="18BC81F3" w:rsidR="00DB7A9B" w:rsidRDefault="00245B15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12</w:t>
      </w:r>
      <w:r w:rsidR="00581B54" w:rsidRPr="00E31BE4">
        <w:rPr>
          <w:sz w:val="18"/>
          <w:szCs w:val="18"/>
          <w:highlight w:val="yellow"/>
        </w:rPr>
        <w:t>2</w:t>
      </w:r>
      <w:r w:rsidRPr="00E31BE4">
        <w:rPr>
          <w:sz w:val="18"/>
          <w:szCs w:val="18"/>
          <w:highlight w:val="yellow"/>
        </w:rPr>
        <w:t xml:space="preserve"> Other Size – </w:t>
      </w:r>
      <w:r w:rsidR="00022BE1">
        <w:rPr>
          <w:sz w:val="18"/>
          <w:szCs w:val="18"/>
          <w:highlight w:val="yellow"/>
        </w:rPr>
        <w:t>Light</w:t>
      </w:r>
      <w:r w:rsidRPr="00E31BE4">
        <w:rPr>
          <w:sz w:val="18"/>
          <w:szCs w:val="18"/>
          <w:highlight w:val="yellow"/>
        </w:rPr>
        <w:t xml:space="preserve"> Breeds</w:t>
      </w:r>
    </w:p>
    <w:p w14:paraId="1ACDCDDC" w14:textId="466B4E84" w:rsidR="00022BE1" w:rsidRPr="00E31BE4" w:rsidRDefault="00022BE1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>
        <w:rPr>
          <w:sz w:val="18"/>
          <w:szCs w:val="18"/>
          <w:highlight w:val="yellow"/>
        </w:rPr>
        <w:t>123 Other Size – Other Breeds</w:t>
      </w:r>
    </w:p>
    <w:p w14:paraId="7E9C3CB6" w14:textId="77777777" w:rsidR="00A06A5C" w:rsidRDefault="00245B15" w:rsidP="0060095B">
      <w:pPr>
        <w:tabs>
          <w:tab w:val="left" w:pos="2895"/>
        </w:tabs>
        <w:spacing w:line="204" w:lineRule="auto"/>
        <w:rPr>
          <w:sz w:val="18"/>
          <w:szCs w:val="18"/>
          <w:highlight w:val="yellow"/>
        </w:rPr>
      </w:pPr>
      <w:r w:rsidRPr="00E31BE4">
        <w:rPr>
          <w:sz w:val="18"/>
          <w:szCs w:val="18"/>
          <w:highlight w:val="yellow"/>
        </w:rPr>
        <w:t>This section is for models available for sale by Breyer (no volunteer/prize/etc. models) in conjunction with BF 202</w:t>
      </w:r>
      <w:r w:rsidR="00022BE1">
        <w:rPr>
          <w:sz w:val="18"/>
          <w:szCs w:val="18"/>
          <w:highlight w:val="yellow"/>
        </w:rPr>
        <w:t>3</w:t>
      </w:r>
      <w:r w:rsidRPr="00E31BE4">
        <w:rPr>
          <w:sz w:val="18"/>
          <w:szCs w:val="18"/>
          <w:highlight w:val="yellow"/>
        </w:rPr>
        <w:t xml:space="preserve">, in person or virtual.  Classes will be double judged on breed and </w:t>
      </w:r>
      <w:r w:rsidR="004A71B9">
        <w:rPr>
          <w:sz w:val="18"/>
          <w:szCs w:val="18"/>
          <w:highlight w:val="yellow"/>
        </w:rPr>
        <w:t>collectability</w:t>
      </w:r>
      <w:r w:rsidRPr="00E31BE4">
        <w:rPr>
          <w:sz w:val="18"/>
          <w:szCs w:val="18"/>
          <w:highlight w:val="yellow"/>
        </w:rPr>
        <w:t xml:space="preserve">(two NAN cards possible).  </w:t>
      </w:r>
    </w:p>
    <w:p w14:paraId="7316BD27" w14:textId="7B86D4BC" w:rsidR="00DB7A9B" w:rsidRDefault="00E31BE4" w:rsidP="0060095B">
      <w:pPr>
        <w:tabs>
          <w:tab w:val="left" w:pos="2895"/>
        </w:tabs>
        <w:spacing w:line="204" w:lineRule="auto"/>
        <w:rPr>
          <w:sz w:val="20"/>
          <w:szCs w:val="20"/>
        </w:rPr>
      </w:pPr>
      <w:r w:rsidRPr="00E31BE4">
        <w:rPr>
          <w:b/>
          <w:sz w:val="18"/>
          <w:szCs w:val="18"/>
          <w:highlight w:val="yellow"/>
        </w:rPr>
        <w:t>This is for REALISTIC colored models only.</w:t>
      </w:r>
    </w:p>
    <w:p w14:paraId="4A638797" w14:textId="77777777" w:rsidR="00DB7A9B" w:rsidRDefault="00DB7A9B" w:rsidP="0060095B">
      <w:pPr>
        <w:tabs>
          <w:tab w:val="left" w:pos="2895"/>
        </w:tabs>
        <w:spacing w:line="204" w:lineRule="auto"/>
        <w:rPr>
          <w:sz w:val="20"/>
          <w:szCs w:val="20"/>
        </w:rPr>
        <w:sectPr w:rsidR="00DB7A9B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7558099" w14:textId="77777777" w:rsidR="0060095B" w:rsidRDefault="0060095B" w:rsidP="0060095B">
      <w:pPr>
        <w:tabs>
          <w:tab w:val="left" w:pos="2895"/>
        </w:tabs>
        <w:spacing w:line="204" w:lineRule="auto"/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br w:type="page"/>
      </w:r>
      <w:r w:rsidRPr="000A3DC2">
        <w:rPr>
          <w:b/>
          <w:sz w:val="20"/>
          <w:szCs w:val="20"/>
          <w:u w:val="single"/>
        </w:rPr>
        <w:lastRenderedPageBreak/>
        <w:t xml:space="preserve">BREYER </w:t>
      </w:r>
      <w:r w:rsidR="00AD412E">
        <w:rPr>
          <w:b/>
          <w:sz w:val="20"/>
          <w:szCs w:val="20"/>
          <w:u w:val="single"/>
        </w:rPr>
        <w:t>SECTIONS</w:t>
      </w:r>
      <w:r>
        <w:rPr>
          <w:b/>
          <w:sz w:val="20"/>
          <w:szCs w:val="20"/>
          <w:u w:val="single"/>
        </w:rPr>
        <w:t xml:space="preserve"> </w:t>
      </w:r>
    </w:p>
    <w:p w14:paraId="56335821" w14:textId="77777777" w:rsidR="0060095B" w:rsidRDefault="0060095B" w:rsidP="0060095B">
      <w:pPr>
        <w:tabs>
          <w:tab w:val="left" w:pos="2895"/>
        </w:tabs>
        <w:spacing w:line="204" w:lineRule="auto"/>
        <w:jc w:val="center"/>
        <w:rPr>
          <w:sz w:val="20"/>
          <w:szCs w:val="20"/>
        </w:rPr>
      </w:pPr>
      <w:r w:rsidRPr="000A3DC2">
        <w:rPr>
          <w:b/>
          <w:sz w:val="20"/>
          <w:szCs w:val="20"/>
          <w:u w:val="single"/>
        </w:rPr>
        <w:t>Breed Classes</w:t>
      </w:r>
    </w:p>
    <w:p w14:paraId="0AC8CF12" w14:textId="77777777" w:rsidR="0060095B" w:rsidRDefault="0060095B" w:rsidP="0060095B">
      <w:pPr>
        <w:rPr>
          <w:sz w:val="19"/>
          <w:szCs w:val="19"/>
          <w:u w:val="single"/>
        </w:rPr>
      </w:pPr>
    </w:p>
    <w:p w14:paraId="54BC9A4A" w14:textId="77777777" w:rsidR="0060095B" w:rsidRDefault="0060095B" w:rsidP="0060095B">
      <w:pPr>
        <w:rPr>
          <w:sz w:val="19"/>
          <w:szCs w:val="19"/>
          <w:u w:val="single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77DDED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 w:rsidRPr="0096074D">
        <w:rPr>
          <w:sz w:val="18"/>
          <w:szCs w:val="18"/>
          <w:u w:val="single"/>
        </w:rPr>
        <w:t>TRADITIONAL ADULTS</w:t>
      </w:r>
    </w:p>
    <w:p w14:paraId="2B89AD28" w14:textId="77777777" w:rsidR="0060095B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01 Arabia</w:t>
      </w:r>
      <w:r w:rsidR="00DE60ED">
        <w:rPr>
          <w:sz w:val="18"/>
          <w:szCs w:val="18"/>
        </w:rPr>
        <w:t>n</w:t>
      </w:r>
    </w:p>
    <w:p w14:paraId="5BC4AC20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2 Part Arabian</w:t>
      </w:r>
    </w:p>
    <w:p w14:paraId="230C243D" w14:textId="77777777" w:rsidR="00DE60E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0</w:t>
      </w:r>
      <w:r w:rsidR="00DE60ED">
        <w:rPr>
          <w:sz w:val="18"/>
          <w:szCs w:val="18"/>
        </w:rPr>
        <w:t>3</w:t>
      </w:r>
      <w:r w:rsidRPr="0096074D">
        <w:rPr>
          <w:sz w:val="18"/>
          <w:szCs w:val="18"/>
        </w:rPr>
        <w:t xml:space="preserve"> Morgan</w:t>
      </w:r>
    </w:p>
    <w:p w14:paraId="23D6FF1F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04 </w:t>
      </w:r>
      <w:r w:rsidR="0060095B">
        <w:rPr>
          <w:sz w:val="18"/>
          <w:szCs w:val="18"/>
        </w:rPr>
        <w:t>Other Light</w:t>
      </w:r>
      <w:r w:rsidR="008C7CA8">
        <w:rPr>
          <w:sz w:val="18"/>
          <w:szCs w:val="18"/>
        </w:rPr>
        <w:t xml:space="preserve"> </w:t>
      </w:r>
    </w:p>
    <w:p w14:paraId="0A05FC4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</w:t>
      </w:r>
    </w:p>
    <w:p w14:paraId="22AB726E" w14:textId="77777777" w:rsidR="00DE60E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Andalusian</w:t>
      </w:r>
    </w:p>
    <w:p w14:paraId="2651A281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06 </w:t>
      </w:r>
      <w:proofErr w:type="spellStart"/>
      <w:r w:rsidR="0060095B" w:rsidRPr="0096074D">
        <w:rPr>
          <w:sz w:val="18"/>
          <w:szCs w:val="18"/>
        </w:rPr>
        <w:t>Lusitano</w:t>
      </w:r>
      <w:proofErr w:type="spellEnd"/>
      <w:r w:rsidR="008C7CA8">
        <w:rPr>
          <w:sz w:val="18"/>
          <w:szCs w:val="18"/>
        </w:rPr>
        <w:t xml:space="preserve"> </w:t>
      </w:r>
    </w:p>
    <w:p w14:paraId="24D3FFB7" w14:textId="77777777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Paso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o</w:t>
      </w:r>
      <w:proofErr w:type="spellEnd"/>
      <w:r>
        <w:rPr>
          <w:sz w:val="18"/>
          <w:szCs w:val="18"/>
        </w:rPr>
        <w:t>/Peruvian Paso</w:t>
      </w:r>
      <w:r w:rsidR="008C7CA8">
        <w:rPr>
          <w:sz w:val="18"/>
          <w:szCs w:val="18"/>
        </w:rPr>
        <w:t xml:space="preserve"> </w:t>
      </w:r>
    </w:p>
    <w:p w14:paraId="7405C29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0</w:t>
      </w:r>
      <w:r w:rsidR="00DE60ED">
        <w:rPr>
          <w:sz w:val="18"/>
          <w:szCs w:val="18"/>
        </w:rPr>
        <w:t>8</w:t>
      </w:r>
      <w:r>
        <w:rPr>
          <w:sz w:val="18"/>
          <w:szCs w:val="18"/>
        </w:rPr>
        <w:t xml:space="preserve"> </w:t>
      </w:r>
      <w:r w:rsidRPr="0096074D">
        <w:rPr>
          <w:sz w:val="18"/>
          <w:szCs w:val="18"/>
        </w:rPr>
        <w:t>Other Spanish</w:t>
      </w:r>
      <w:r w:rsidR="008C7CA8">
        <w:rPr>
          <w:sz w:val="18"/>
          <w:szCs w:val="18"/>
        </w:rPr>
        <w:t xml:space="preserve"> </w:t>
      </w:r>
    </w:p>
    <w:p w14:paraId="1C06A35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an</w:t>
      </w:r>
      <w:r w:rsidR="00DE60ED">
        <w:rPr>
          <w:sz w:val="18"/>
          <w:szCs w:val="18"/>
          <w:shd w:val="clear" w:color="auto" w:fill="C6D9F1"/>
        </w:rPr>
        <w:t>ish</w:t>
      </w:r>
    </w:p>
    <w:p w14:paraId="45B46EDC" w14:textId="77777777" w:rsidR="0060095B" w:rsidRPr="009F6F83" w:rsidRDefault="0060095B" w:rsidP="0042199A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0</w:t>
      </w:r>
      <w:r w:rsidR="00DE60ED">
        <w:rPr>
          <w:sz w:val="18"/>
          <w:szCs w:val="18"/>
        </w:rPr>
        <w:t>9</w:t>
      </w:r>
      <w:r w:rsidRPr="009F6F83">
        <w:rPr>
          <w:sz w:val="18"/>
          <w:szCs w:val="18"/>
        </w:rPr>
        <w:t xml:space="preserve"> Tennessee Walking Horse</w:t>
      </w:r>
      <w:r w:rsidR="008C7CA8">
        <w:rPr>
          <w:sz w:val="18"/>
          <w:szCs w:val="18"/>
        </w:rPr>
        <w:t xml:space="preserve"> </w:t>
      </w:r>
    </w:p>
    <w:p w14:paraId="360DC13E" w14:textId="77777777" w:rsidR="00DE60ED" w:rsidRDefault="0060095B" w:rsidP="0042199A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</w:t>
      </w:r>
      <w:r w:rsidR="00DE60ED">
        <w:rPr>
          <w:sz w:val="18"/>
          <w:szCs w:val="18"/>
        </w:rPr>
        <w:t>10 American Saddlebred</w:t>
      </w:r>
    </w:p>
    <w:p w14:paraId="48BB40C3" w14:textId="77777777" w:rsidR="00DE60E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1 Missouri Fox Trotter</w:t>
      </w:r>
    </w:p>
    <w:p w14:paraId="52B05F7E" w14:textId="77777777" w:rsidR="0060095B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212 </w:t>
      </w:r>
      <w:r w:rsidR="0060095B" w:rsidRPr="009F6F83">
        <w:rPr>
          <w:sz w:val="18"/>
          <w:szCs w:val="18"/>
        </w:rPr>
        <w:t>Other Gaited</w:t>
      </w:r>
      <w:r w:rsidR="008C7CA8">
        <w:rPr>
          <w:sz w:val="18"/>
          <w:szCs w:val="18"/>
        </w:rPr>
        <w:t xml:space="preserve"> </w:t>
      </w:r>
    </w:p>
    <w:p w14:paraId="534C38C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Gaited</w:t>
      </w:r>
    </w:p>
    <w:p w14:paraId="2E2AA8C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13</w:t>
      </w:r>
      <w:r w:rsidRPr="0096074D">
        <w:rPr>
          <w:sz w:val="18"/>
          <w:szCs w:val="18"/>
        </w:rPr>
        <w:t xml:space="preserve"> TB</w:t>
      </w:r>
      <w:r w:rsidR="008C7CA8">
        <w:rPr>
          <w:sz w:val="18"/>
          <w:szCs w:val="18"/>
        </w:rPr>
        <w:t xml:space="preserve"> </w:t>
      </w:r>
    </w:p>
    <w:p w14:paraId="359A5BA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14</w:t>
      </w:r>
      <w:r w:rsidRPr="0096074D">
        <w:rPr>
          <w:sz w:val="18"/>
          <w:szCs w:val="18"/>
        </w:rPr>
        <w:t xml:space="preserve"> Carriage/Standardbred</w:t>
      </w:r>
      <w:r w:rsidR="008C7CA8">
        <w:rPr>
          <w:sz w:val="18"/>
          <w:szCs w:val="18"/>
        </w:rPr>
        <w:t xml:space="preserve"> </w:t>
      </w:r>
    </w:p>
    <w:p w14:paraId="7DBBACD9" w14:textId="77777777" w:rsidR="0060095B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1</w:t>
      </w:r>
      <w:r w:rsidR="00DE60ED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WB/SH (Pure/Mix) </w:t>
      </w:r>
      <w:r>
        <w:rPr>
          <w:sz w:val="18"/>
          <w:szCs w:val="18"/>
        </w:rPr>
        <w:t>Solid</w:t>
      </w:r>
      <w:r w:rsidR="008C7CA8">
        <w:rPr>
          <w:sz w:val="18"/>
          <w:szCs w:val="18"/>
        </w:rPr>
        <w:t xml:space="preserve"> </w:t>
      </w:r>
    </w:p>
    <w:p w14:paraId="23E2F91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1</w:t>
      </w:r>
      <w:r w:rsidR="00DE60ED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WB/SH (Pure/Mix)</w:t>
      </w:r>
      <w:r>
        <w:rPr>
          <w:sz w:val="18"/>
          <w:szCs w:val="18"/>
        </w:rPr>
        <w:t xml:space="preserve"> Composite</w:t>
      </w:r>
      <w:r w:rsidR="008C7CA8">
        <w:rPr>
          <w:sz w:val="18"/>
          <w:szCs w:val="18"/>
        </w:rPr>
        <w:t xml:space="preserve"> </w:t>
      </w:r>
    </w:p>
    <w:p w14:paraId="557AD5B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7</w:t>
      </w:r>
      <w:r>
        <w:rPr>
          <w:sz w:val="18"/>
          <w:szCs w:val="18"/>
        </w:rPr>
        <w:t xml:space="preserve"> WB/SH (Pure/Mix) Pattern</w:t>
      </w:r>
      <w:r w:rsidR="008C7CA8">
        <w:rPr>
          <w:sz w:val="18"/>
          <w:szCs w:val="18"/>
        </w:rPr>
        <w:t xml:space="preserve"> </w:t>
      </w:r>
    </w:p>
    <w:p w14:paraId="6466096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</w:t>
      </w:r>
    </w:p>
    <w:p w14:paraId="39837D2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App Colored Stock</w:t>
      </w:r>
      <w:r w:rsidR="008C7CA8">
        <w:rPr>
          <w:sz w:val="18"/>
          <w:szCs w:val="18"/>
        </w:rPr>
        <w:t xml:space="preserve"> </w:t>
      </w:r>
    </w:p>
    <w:p w14:paraId="0465E923" w14:textId="77777777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1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Pinto Colored Stock</w:t>
      </w:r>
      <w:r w:rsidR="008C7CA8">
        <w:rPr>
          <w:sz w:val="18"/>
          <w:szCs w:val="18"/>
        </w:rPr>
        <w:t xml:space="preserve"> </w:t>
      </w:r>
      <w:r w:rsidR="00DE60ED">
        <w:rPr>
          <w:sz w:val="18"/>
          <w:szCs w:val="18"/>
        </w:rPr>
        <w:t>– Standing</w:t>
      </w:r>
    </w:p>
    <w:p w14:paraId="54ADA99F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0 Pinto Colored Stock - Action</w:t>
      </w:r>
    </w:p>
    <w:p w14:paraId="255124A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1</w:t>
      </w:r>
      <w:r w:rsidRPr="0096074D">
        <w:rPr>
          <w:sz w:val="18"/>
          <w:szCs w:val="18"/>
        </w:rPr>
        <w:t xml:space="preserve"> QH/Solid</w:t>
      </w:r>
      <w:r w:rsidRPr="000100AB">
        <w:rPr>
          <w:sz w:val="18"/>
          <w:szCs w:val="18"/>
        </w:rPr>
        <w:t>/Composite</w:t>
      </w:r>
      <w:r w:rsidRPr="0096074D">
        <w:rPr>
          <w:sz w:val="18"/>
          <w:szCs w:val="18"/>
        </w:rPr>
        <w:t xml:space="preserve"> Colored Stock</w:t>
      </w:r>
      <w:r w:rsidR="008C7CA8">
        <w:rPr>
          <w:sz w:val="18"/>
          <w:szCs w:val="18"/>
        </w:rPr>
        <w:t xml:space="preserve"> </w:t>
      </w:r>
    </w:p>
    <w:p w14:paraId="34F8307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</w:t>
      </w:r>
    </w:p>
    <w:p w14:paraId="30678970" w14:textId="1A20BB3F" w:rsidR="0060095B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2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Draft </w:t>
      </w:r>
      <w:r w:rsidR="008C7CA8">
        <w:rPr>
          <w:sz w:val="18"/>
          <w:szCs w:val="18"/>
        </w:rPr>
        <w:t>–</w:t>
      </w:r>
      <w:r>
        <w:rPr>
          <w:sz w:val="18"/>
          <w:szCs w:val="18"/>
        </w:rPr>
        <w:t xml:space="preserve"> Feathered</w:t>
      </w:r>
      <w:r w:rsidR="008C7CA8">
        <w:rPr>
          <w:sz w:val="18"/>
          <w:szCs w:val="18"/>
        </w:rPr>
        <w:t xml:space="preserve"> – Solid</w:t>
      </w:r>
      <w:r w:rsidR="00124D3B">
        <w:rPr>
          <w:sz w:val="18"/>
          <w:szCs w:val="18"/>
        </w:rPr>
        <w:t>/</w:t>
      </w:r>
      <w:r w:rsidR="00124D3B" w:rsidRPr="00124D3B">
        <w:rPr>
          <w:sz w:val="18"/>
          <w:szCs w:val="18"/>
          <w:highlight w:val="magenta"/>
        </w:rPr>
        <w:t>Composite</w:t>
      </w:r>
      <w:r w:rsidR="008C7CA8">
        <w:rPr>
          <w:sz w:val="18"/>
          <w:szCs w:val="18"/>
        </w:rPr>
        <w:t xml:space="preserve"> </w:t>
      </w:r>
    </w:p>
    <w:p w14:paraId="0F10697A" w14:textId="77777777" w:rsidR="008C7CA8" w:rsidRPr="0096074D" w:rsidRDefault="00DE60ED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3</w:t>
      </w:r>
      <w:r w:rsidR="008C7CA8">
        <w:rPr>
          <w:sz w:val="18"/>
          <w:szCs w:val="18"/>
        </w:rPr>
        <w:t xml:space="preserve"> Draft – Feathered – Pattern </w:t>
      </w:r>
    </w:p>
    <w:p w14:paraId="03AB345B" w14:textId="77777777" w:rsidR="0060095B" w:rsidRPr="0096074D" w:rsidRDefault="0060095B" w:rsidP="0042199A">
      <w:pPr>
        <w:spacing w:line="216" w:lineRule="auto"/>
        <w:rPr>
          <w:strike/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4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Draft – Non-feathered</w:t>
      </w:r>
      <w:r w:rsidR="008C7CA8">
        <w:rPr>
          <w:sz w:val="18"/>
          <w:szCs w:val="18"/>
        </w:rPr>
        <w:t xml:space="preserve"> </w:t>
      </w:r>
    </w:p>
    <w:p w14:paraId="5A044207" w14:textId="77777777" w:rsidR="0060095B" w:rsidRPr="0096074D" w:rsidRDefault="0060095B" w:rsidP="0042199A">
      <w:pPr>
        <w:spacing w:line="216" w:lineRule="auto"/>
        <w:rPr>
          <w:strike/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Draft</w:t>
      </w:r>
    </w:p>
    <w:p w14:paraId="7065DE8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DE60ED">
        <w:rPr>
          <w:sz w:val="18"/>
          <w:szCs w:val="18"/>
        </w:rPr>
        <w:t>25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Pony - Solid/Composite</w:t>
      </w:r>
      <w:r w:rsidR="008C7CA8">
        <w:rPr>
          <w:sz w:val="18"/>
          <w:szCs w:val="18"/>
        </w:rPr>
        <w:t xml:space="preserve"> </w:t>
      </w:r>
    </w:p>
    <w:p w14:paraId="0F16048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26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Pony - Patterned </w:t>
      </w:r>
    </w:p>
    <w:p w14:paraId="5AB7BCA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Pony</w:t>
      </w:r>
    </w:p>
    <w:p w14:paraId="55CC385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Donkey/Mule</w:t>
      </w:r>
      <w:r w:rsidR="008C7CA8">
        <w:rPr>
          <w:sz w:val="18"/>
          <w:szCs w:val="18"/>
        </w:rPr>
        <w:t xml:space="preserve"> </w:t>
      </w:r>
    </w:p>
    <w:p w14:paraId="16994E6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Mustang</w:t>
      </w:r>
      <w:r w:rsidR="008C7CA8">
        <w:rPr>
          <w:sz w:val="18"/>
          <w:szCs w:val="18"/>
        </w:rPr>
        <w:t xml:space="preserve"> </w:t>
      </w:r>
    </w:p>
    <w:p w14:paraId="12606F4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2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Other Pure/Mix</w:t>
      </w:r>
      <w:r w:rsidR="008C7CA8">
        <w:rPr>
          <w:sz w:val="18"/>
          <w:szCs w:val="18"/>
        </w:rPr>
        <w:t xml:space="preserve"> </w:t>
      </w:r>
    </w:p>
    <w:p w14:paraId="1899A554" w14:textId="77777777" w:rsidR="0060095B" w:rsidRDefault="0060095B" w:rsidP="0042199A">
      <w:pPr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59683346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BREYER TRAD ADULT </w:t>
      </w:r>
    </w:p>
    <w:p w14:paraId="0D83E145" w14:textId="77777777" w:rsidR="00DE60ED" w:rsidRDefault="00DE60ED" w:rsidP="0042199A">
      <w:pPr>
        <w:spacing w:line="216" w:lineRule="auto"/>
        <w:rPr>
          <w:sz w:val="18"/>
          <w:szCs w:val="18"/>
          <w:u w:val="single"/>
        </w:rPr>
      </w:pPr>
    </w:p>
    <w:p w14:paraId="1765C991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TRADITIONAL FOAL</w:t>
      </w:r>
    </w:p>
    <w:p w14:paraId="36F28DA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0</w:t>
      </w:r>
      <w:r w:rsidRPr="0096074D">
        <w:rPr>
          <w:sz w:val="18"/>
          <w:szCs w:val="18"/>
        </w:rPr>
        <w:t xml:space="preserve"> Arab/Other Light Pure/Mix</w:t>
      </w:r>
      <w:r w:rsidR="008C7CA8">
        <w:rPr>
          <w:sz w:val="18"/>
          <w:szCs w:val="18"/>
        </w:rPr>
        <w:t xml:space="preserve"> </w:t>
      </w:r>
    </w:p>
    <w:p w14:paraId="1232031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1</w:t>
      </w:r>
      <w:r w:rsidRPr="0096074D">
        <w:rPr>
          <w:sz w:val="18"/>
          <w:szCs w:val="18"/>
        </w:rPr>
        <w:t xml:space="preserve"> Gaited/Spanish</w:t>
      </w:r>
      <w:r w:rsidR="008C7CA8">
        <w:rPr>
          <w:sz w:val="18"/>
          <w:szCs w:val="18"/>
        </w:rPr>
        <w:t xml:space="preserve"> </w:t>
      </w:r>
    </w:p>
    <w:p w14:paraId="23AC2EC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Gaited/Span</w:t>
      </w:r>
    </w:p>
    <w:p w14:paraId="1F8BDB2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2</w:t>
      </w:r>
      <w:r w:rsidRPr="0096074D">
        <w:rPr>
          <w:sz w:val="18"/>
          <w:szCs w:val="18"/>
        </w:rPr>
        <w:t xml:space="preserve"> TB/</w:t>
      </w:r>
      <w:proofErr w:type="spellStart"/>
      <w:r w:rsidRPr="0096074D">
        <w:rPr>
          <w:sz w:val="18"/>
          <w:szCs w:val="18"/>
        </w:rPr>
        <w:t>Stbd</w:t>
      </w:r>
      <w:proofErr w:type="spellEnd"/>
      <w:r w:rsidRPr="0096074D">
        <w:rPr>
          <w:sz w:val="18"/>
          <w:szCs w:val="18"/>
        </w:rPr>
        <w:t>/Car/WB/SH</w:t>
      </w:r>
      <w:r w:rsidR="008C7CA8">
        <w:rPr>
          <w:sz w:val="18"/>
          <w:szCs w:val="18"/>
        </w:rPr>
        <w:t xml:space="preserve"> </w:t>
      </w:r>
    </w:p>
    <w:p w14:paraId="5362D32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3</w:t>
      </w:r>
      <w:r w:rsidRPr="0096074D">
        <w:rPr>
          <w:sz w:val="18"/>
          <w:szCs w:val="18"/>
        </w:rPr>
        <w:t xml:space="preserve"> Stock</w:t>
      </w:r>
      <w:r w:rsidR="008C7CA8">
        <w:rPr>
          <w:sz w:val="18"/>
          <w:szCs w:val="18"/>
        </w:rPr>
        <w:t xml:space="preserve"> </w:t>
      </w:r>
    </w:p>
    <w:p w14:paraId="114BB8F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tock/Sport</w:t>
      </w:r>
    </w:p>
    <w:p w14:paraId="2104ADB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4</w:t>
      </w:r>
      <w:r w:rsidRPr="0096074D">
        <w:rPr>
          <w:sz w:val="18"/>
          <w:szCs w:val="18"/>
        </w:rPr>
        <w:t xml:space="preserve"> Draft </w:t>
      </w:r>
    </w:p>
    <w:p w14:paraId="4B89C76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5</w:t>
      </w:r>
      <w:r w:rsidRPr="0096074D">
        <w:rPr>
          <w:sz w:val="18"/>
          <w:szCs w:val="18"/>
        </w:rPr>
        <w:t xml:space="preserve"> Pony/Other Pure/Mix</w:t>
      </w:r>
      <w:r w:rsidR="008C7CA8">
        <w:rPr>
          <w:sz w:val="18"/>
          <w:szCs w:val="18"/>
        </w:rPr>
        <w:t xml:space="preserve"> </w:t>
      </w:r>
    </w:p>
    <w:p w14:paraId="7FB2DC6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0BBD7705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BREYER TRAD FOAL </w:t>
      </w:r>
    </w:p>
    <w:p w14:paraId="7E8B9F01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</w:p>
    <w:p w14:paraId="4D5FDF4D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 w:rsidRPr="0096074D">
        <w:rPr>
          <w:sz w:val="18"/>
          <w:szCs w:val="18"/>
          <w:u w:val="single"/>
        </w:rPr>
        <w:t xml:space="preserve">CLASSIC ADULTS </w:t>
      </w:r>
    </w:p>
    <w:p w14:paraId="7206633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6</w:t>
      </w:r>
      <w:r w:rsidRPr="0096074D">
        <w:rPr>
          <w:sz w:val="18"/>
          <w:szCs w:val="18"/>
        </w:rPr>
        <w:t xml:space="preserve"> Light</w:t>
      </w:r>
    </w:p>
    <w:p w14:paraId="7A19117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37</w:t>
      </w:r>
      <w:r w:rsidRPr="0096074D">
        <w:rPr>
          <w:sz w:val="18"/>
          <w:szCs w:val="18"/>
        </w:rPr>
        <w:t xml:space="preserve"> Sport</w:t>
      </w:r>
    </w:p>
    <w:p w14:paraId="2EBEFB9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3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Stock</w:t>
      </w:r>
    </w:p>
    <w:p w14:paraId="6FC673B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3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Draft</w:t>
      </w:r>
      <w:r>
        <w:rPr>
          <w:sz w:val="18"/>
          <w:szCs w:val="18"/>
        </w:rPr>
        <w:t>/Pony</w:t>
      </w:r>
    </w:p>
    <w:p w14:paraId="2B53407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0</w:t>
      </w:r>
      <w:r>
        <w:rPr>
          <w:sz w:val="18"/>
          <w:szCs w:val="18"/>
        </w:rPr>
        <w:t xml:space="preserve"> Other Breeds</w:t>
      </w:r>
    </w:p>
    <w:p w14:paraId="33DC6281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CLASSIC ADULT</w:t>
      </w:r>
    </w:p>
    <w:p w14:paraId="28BBC9D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</w:p>
    <w:p w14:paraId="473A911F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CLASSIC FOAL</w:t>
      </w:r>
    </w:p>
    <w:p w14:paraId="2CDE3A9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1</w:t>
      </w:r>
      <w:r w:rsidRPr="0096074D">
        <w:rPr>
          <w:sz w:val="18"/>
          <w:szCs w:val="18"/>
        </w:rPr>
        <w:t xml:space="preserve"> Light/Spanish</w:t>
      </w:r>
    </w:p>
    <w:p w14:paraId="64797A2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2</w:t>
      </w:r>
      <w:r w:rsidRPr="0096074D">
        <w:rPr>
          <w:sz w:val="18"/>
          <w:szCs w:val="18"/>
        </w:rPr>
        <w:t xml:space="preserve"> Sport/Stock</w:t>
      </w:r>
    </w:p>
    <w:p w14:paraId="2350343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3</w:t>
      </w:r>
      <w:r w:rsidRPr="0096074D">
        <w:rPr>
          <w:sz w:val="18"/>
          <w:szCs w:val="18"/>
        </w:rPr>
        <w:t xml:space="preserve"> Other Breeds</w:t>
      </w:r>
    </w:p>
    <w:p w14:paraId="56EEDF3E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CLASSIC FOAL</w:t>
      </w:r>
    </w:p>
    <w:p w14:paraId="24F72424" w14:textId="77777777" w:rsidR="00EE2B45" w:rsidRDefault="00EE2B45" w:rsidP="0042199A">
      <w:pPr>
        <w:spacing w:line="216" w:lineRule="auto"/>
        <w:rPr>
          <w:sz w:val="18"/>
          <w:szCs w:val="18"/>
        </w:rPr>
      </w:pPr>
    </w:p>
    <w:p w14:paraId="38325205" w14:textId="77777777" w:rsidR="00DE60ED" w:rsidRDefault="00DE60ED" w:rsidP="0042199A">
      <w:pPr>
        <w:spacing w:line="216" w:lineRule="auto"/>
        <w:rPr>
          <w:sz w:val="18"/>
          <w:szCs w:val="18"/>
        </w:rPr>
      </w:pPr>
    </w:p>
    <w:p w14:paraId="7D815497" w14:textId="77777777" w:rsidR="00DE60ED" w:rsidRPr="0096074D" w:rsidRDefault="00DE60ED" w:rsidP="0042199A">
      <w:pPr>
        <w:spacing w:line="216" w:lineRule="auto"/>
        <w:rPr>
          <w:sz w:val="18"/>
          <w:szCs w:val="18"/>
        </w:rPr>
      </w:pPr>
    </w:p>
    <w:p w14:paraId="65972FB2" w14:textId="77777777" w:rsidR="0060095B" w:rsidRPr="0096074D" w:rsidRDefault="0060095B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LB/PADDOCK PAL</w:t>
      </w:r>
    </w:p>
    <w:p w14:paraId="740DAFD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4</w:t>
      </w:r>
      <w:r>
        <w:rPr>
          <w:sz w:val="18"/>
          <w:szCs w:val="18"/>
        </w:rPr>
        <w:t xml:space="preserve"> Light/Gaited/Spanish</w:t>
      </w:r>
    </w:p>
    <w:p w14:paraId="4C1F54FF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5</w:t>
      </w:r>
      <w:r w:rsidRPr="0096074D">
        <w:rPr>
          <w:sz w:val="18"/>
          <w:szCs w:val="18"/>
        </w:rPr>
        <w:t xml:space="preserve"> </w:t>
      </w:r>
      <w:r>
        <w:rPr>
          <w:sz w:val="18"/>
          <w:szCs w:val="18"/>
        </w:rPr>
        <w:t>Sport</w:t>
      </w:r>
      <w:r w:rsidRPr="0096074D">
        <w:rPr>
          <w:sz w:val="18"/>
          <w:szCs w:val="18"/>
        </w:rPr>
        <w:t>/Stock/Draft/</w:t>
      </w:r>
      <w:r>
        <w:rPr>
          <w:sz w:val="18"/>
          <w:szCs w:val="18"/>
        </w:rPr>
        <w:t xml:space="preserve">Pony </w:t>
      </w:r>
      <w:r w:rsidRPr="0096074D">
        <w:rPr>
          <w:sz w:val="18"/>
          <w:szCs w:val="18"/>
        </w:rPr>
        <w:t>Other</w:t>
      </w:r>
    </w:p>
    <w:p w14:paraId="690C939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CC0D9"/>
        </w:rPr>
        <w:t xml:space="preserve">OVERALL C/R LB/PADDOCK PAL </w:t>
      </w:r>
    </w:p>
    <w:p w14:paraId="22865F8C" w14:textId="77777777" w:rsidR="0060095B" w:rsidRDefault="0060095B" w:rsidP="0042199A">
      <w:pPr>
        <w:spacing w:line="216" w:lineRule="auto"/>
        <w:rPr>
          <w:sz w:val="18"/>
          <w:szCs w:val="18"/>
          <w:u w:val="single"/>
        </w:rPr>
      </w:pPr>
    </w:p>
    <w:p w14:paraId="180C3BFA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2865AF8D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600C83DF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5B2BDF12" w14:textId="77777777" w:rsidR="0032039D" w:rsidRDefault="0032039D" w:rsidP="0042199A">
      <w:pPr>
        <w:spacing w:line="216" w:lineRule="auto"/>
        <w:rPr>
          <w:sz w:val="18"/>
          <w:szCs w:val="18"/>
          <w:u w:val="single"/>
        </w:rPr>
      </w:pPr>
    </w:p>
    <w:p w14:paraId="3D19A64F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 xml:space="preserve">SM ADULTS </w:t>
      </w:r>
    </w:p>
    <w:p w14:paraId="1C0DE65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46</w:t>
      </w:r>
      <w:r w:rsidRPr="0096074D">
        <w:rPr>
          <w:sz w:val="18"/>
          <w:szCs w:val="18"/>
        </w:rPr>
        <w:t xml:space="preserve"> Arab/Part Arabian</w:t>
      </w:r>
    </w:p>
    <w:p w14:paraId="5C4A4F9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4</w:t>
      </w:r>
      <w:r w:rsidR="00DE60ED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Other Light</w:t>
      </w:r>
    </w:p>
    <w:p w14:paraId="29DBAE8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4</w:t>
      </w:r>
      <w:r w:rsidR="00DE60ED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Gaited</w:t>
      </w:r>
    </w:p>
    <w:p w14:paraId="6BC3D2C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4</w:t>
      </w:r>
      <w:r w:rsidR="00DE60ED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Spanish</w:t>
      </w:r>
    </w:p>
    <w:p w14:paraId="527AE72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Light/Gtd/Span.</w:t>
      </w:r>
    </w:p>
    <w:p w14:paraId="500387F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0</w:t>
      </w:r>
      <w:r w:rsidRPr="0096074D">
        <w:rPr>
          <w:sz w:val="18"/>
          <w:szCs w:val="18"/>
        </w:rPr>
        <w:t xml:space="preserve"> TB/</w:t>
      </w:r>
      <w:proofErr w:type="spellStart"/>
      <w:r w:rsidRPr="0096074D">
        <w:rPr>
          <w:sz w:val="18"/>
          <w:szCs w:val="18"/>
        </w:rPr>
        <w:t>Stbd</w:t>
      </w:r>
      <w:proofErr w:type="spellEnd"/>
    </w:p>
    <w:p w14:paraId="328491D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1</w:t>
      </w:r>
      <w:r w:rsidRPr="0096074D">
        <w:rPr>
          <w:sz w:val="18"/>
          <w:szCs w:val="18"/>
        </w:rPr>
        <w:t xml:space="preserve"> Carriage/WB/SH</w:t>
      </w:r>
      <w:r w:rsidR="008C7CA8">
        <w:rPr>
          <w:sz w:val="18"/>
          <w:szCs w:val="18"/>
        </w:rPr>
        <w:t xml:space="preserve"> </w:t>
      </w:r>
    </w:p>
    <w:p w14:paraId="22DB769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2</w:t>
      </w:r>
      <w:r w:rsidRPr="0096074D">
        <w:rPr>
          <w:sz w:val="18"/>
          <w:szCs w:val="18"/>
        </w:rPr>
        <w:t xml:space="preserve"> Stock</w:t>
      </w:r>
    </w:p>
    <w:p w14:paraId="5860588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Sport/Stock</w:t>
      </w:r>
    </w:p>
    <w:p w14:paraId="0330908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3</w:t>
      </w:r>
      <w:r w:rsidRPr="0096074D">
        <w:rPr>
          <w:sz w:val="18"/>
          <w:szCs w:val="18"/>
        </w:rPr>
        <w:t xml:space="preserve"> Draft</w:t>
      </w:r>
    </w:p>
    <w:p w14:paraId="79246274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4</w:t>
      </w:r>
      <w:r w:rsidRPr="0096074D">
        <w:rPr>
          <w:sz w:val="18"/>
          <w:szCs w:val="18"/>
        </w:rPr>
        <w:t xml:space="preserve"> Pony</w:t>
      </w:r>
    </w:p>
    <w:p w14:paraId="03E1E1D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684842">
        <w:rPr>
          <w:sz w:val="18"/>
          <w:szCs w:val="18"/>
        </w:rPr>
        <w:t>55</w:t>
      </w:r>
      <w:r w:rsidRPr="0096074D">
        <w:rPr>
          <w:sz w:val="18"/>
          <w:szCs w:val="18"/>
        </w:rPr>
        <w:t xml:space="preserve"> Other Pure/Mix</w:t>
      </w:r>
    </w:p>
    <w:p w14:paraId="0BA1126E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Other</w:t>
      </w:r>
    </w:p>
    <w:p w14:paraId="3D4CB0F8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SM ADULT</w:t>
      </w:r>
    </w:p>
    <w:p w14:paraId="422DFDF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</w:p>
    <w:p w14:paraId="7975182A" w14:textId="77777777" w:rsidR="0060095B" w:rsidRPr="0096074D" w:rsidRDefault="00085478" w:rsidP="0042199A">
      <w:pPr>
        <w:spacing w:line="216" w:lineRule="auto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>SM FOAL</w:t>
      </w:r>
    </w:p>
    <w:p w14:paraId="1C2CF3E1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</w:t>
      </w:r>
      <w:r w:rsidR="00684842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Light/Gaited</w:t>
      </w:r>
    </w:p>
    <w:p w14:paraId="0394B28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5</w:t>
      </w:r>
      <w:r w:rsidR="00684842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Spanish</w:t>
      </w:r>
    </w:p>
    <w:p w14:paraId="7A913922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5</w:t>
      </w:r>
      <w:r w:rsidR="00684842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Sport/Stock</w:t>
      </w:r>
    </w:p>
    <w:p w14:paraId="3049BC9F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5</w:t>
      </w:r>
      <w:r w:rsidR="00684842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Other Pure/Mix</w:t>
      </w:r>
    </w:p>
    <w:p w14:paraId="17D5EF90" w14:textId="77777777" w:rsidR="00EE2B45" w:rsidRDefault="0060095B" w:rsidP="00DE60ED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OVERALL C/R SM FOAL</w:t>
      </w:r>
    </w:p>
    <w:p w14:paraId="05542BF3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0926CB71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30577070" w14:textId="77777777" w:rsidR="00EE2B45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25814FFB" w14:textId="77777777" w:rsidR="00EE2B45" w:rsidRPr="0096074D" w:rsidRDefault="00EE2B45" w:rsidP="0042199A">
      <w:pPr>
        <w:tabs>
          <w:tab w:val="left" w:pos="2895"/>
        </w:tabs>
        <w:spacing w:line="216" w:lineRule="auto"/>
        <w:rPr>
          <w:sz w:val="18"/>
          <w:szCs w:val="18"/>
        </w:rPr>
        <w:sectPr w:rsidR="00EE2B45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CE61B1C" w14:textId="77777777" w:rsidR="00DE60ED" w:rsidRDefault="00DE60ED" w:rsidP="0042199A">
      <w:pPr>
        <w:spacing w:line="216" w:lineRule="auto"/>
        <w:rPr>
          <w:b/>
          <w:sz w:val="18"/>
          <w:szCs w:val="18"/>
          <w:u w:val="single"/>
        </w:rPr>
      </w:pPr>
    </w:p>
    <w:p w14:paraId="52AAF39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b/>
          <w:sz w:val="18"/>
          <w:szCs w:val="18"/>
          <w:u w:val="single"/>
        </w:rPr>
        <w:t xml:space="preserve">Collectability Classes </w:t>
      </w:r>
      <w:r w:rsidRPr="0096074D">
        <w:rPr>
          <w:sz w:val="18"/>
          <w:szCs w:val="18"/>
        </w:rPr>
        <w:t xml:space="preserve">  These classes will take place at the conclusion of the Breed Classes.  They are for REALISTIC models only.   Documentation is </w:t>
      </w:r>
      <w:r w:rsidRPr="00E31BE4">
        <w:rPr>
          <w:sz w:val="18"/>
          <w:szCs w:val="18"/>
        </w:rPr>
        <w:t>required.</w:t>
      </w:r>
      <w:r w:rsidRPr="0096074D">
        <w:rPr>
          <w:sz w:val="18"/>
          <w:szCs w:val="18"/>
        </w:rPr>
        <w:tab/>
      </w:r>
    </w:p>
    <w:p w14:paraId="034FA96C" w14:textId="77777777" w:rsidR="0060095B" w:rsidRPr="0096074D" w:rsidRDefault="0060095B" w:rsidP="0042199A">
      <w:pPr>
        <w:tabs>
          <w:tab w:val="left" w:pos="9228"/>
        </w:tabs>
        <w:spacing w:line="216" w:lineRule="auto"/>
        <w:rPr>
          <w:sz w:val="18"/>
          <w:szCs w:val="18"/>
        </w:rPr>
        <w:sectPr w:rsidR="0060095B" w:rsidRPr="0096074D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223453D" w14:textId="77777777" w:rsidR="0060095B" w:rsidRDefault="0060095B" w:rsidP="0042199A">
      <w:pPr>
        <w:spacing w:line="216" w:lineRule="auto"/>
        <w:rPr>
          <w:sz w:val="18"/>
          <w:szCs w:val="18"/>
        </w:rPr>
      </w:pPr>
    </w:p>
    <w:p w14:paraId="3E24070F" w14:textId="77777777" w:rsidR="0060095B" w:rsidRPr="0096074D" w:rsidRDefault="0060095B" w:rsidP="00DE60ED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If a model fits into one of the following classes, they MUST show there.</w:t>
      </w:r>
    </w:p>
    <w:p w14:paraId="072FA96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684842">
        <w:rPr>
          <w:sz w:val="18"/>
          <w:szCs w:val="18"/>
        </w:rPr>
        <w:t>60</w:t>
      </w:r>
      <w:r w:rsidRPr="0096074D">
        <w:rPr>
          <w:sz w:val="18"/>
          <w:szCs w:val="18"/>
        </w:rPr>
        <w:t xml:space="preserve"> Tests/OOAK</w:t>
      </w:r>
    </w:p>
    <w:p w14:paraId="4A81F3C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1</w:t>
      </w:r>
      <w:r w:rsidRPr="0096074D">
        <w:rPr>
          <w:sz w:val="18"/>
          <w:szCs w:val="18"/>
        </w:rPr>
        <w:t xml:space="preserve"> Connoisseur (including Artist </w:t>
      </w:r>
    </w:p>
    <w:p w14:paraId="76714D8A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        Proofs)/Premier</w:t>
      </w:r>
    </w:p>
    <w:p w14:paraId="73B88ED5" w14:textId="77777777" w:rsidR="004109A1" w:rsidRDefault="0060095B" w:rsidP="008C7CA8">
      <w:pPr>
        <w:spacing w:line="216" w:lineRule="auto"/>
        <w:rPr>
          <w:sz w:val="18"/>
          <w:szCs w:val="18"/>
        </w:rPr>
      </w:pPr>
      <w:r w:rsidRPr="009F6F83"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2</w:t>
      </w:r>
      <w:r w:rsidRPr="009F6F83">
        <w:rPr>
          <w:sz w:val="18"/>
          <w:szCs w:val="18"/>
        </w:rPr>
        <w:t xml:space="preserve"> </w:t>
      </w:r>
      <w:r w:rsidR="008C7CA8">
        <w:rPr>
          <w:sz w:val="18"/>
          <w:szCs w:val="18"/>
        </w:rPr>
        <w:t xml:space="preserve">Special Event </w:t>
      </w:r>
      <w:r w:rsidR="008C7CA8" w:rsidRPr="0096074D">
        <w:rPr>
          <w:sz w:val="18"/>
          <w:szCs w:val="18"/>
        </w:rPr>
        <w:t>Raffle/Auction/</w:t>
      </w:r>
    </w:p>
    <w:p w14:paraId="0A4C6A35" w14:textId="77777777" w:rsidR="008C7CA8" w:rsidRDefault="004109A1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</w:t>
      </w:r>
      <w:r w:rsidR="00684842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</w:t>
      </w:r>
      <w:r w:rsidR="008C7CA8" w:rsidRPr="0096074D">
        <w:rPr>
          <w:sz w:val="18"/>
          <w:szCs w:val="18"/>
        </w:rPr>
        <w:t>Volunteer</w:t>
      </w:r>
      <w:r w:rsidR="008C7CA8">
        <w:rPr>
          <w:sz w:val="18"/>
          <w:szCs w:val="18"/>
        </w:rPr>
        <w:t>/Contest/Prize</w:t>
      </w:r>
      <w:r w:rsidR="008C7CA8" w:rsidRPr="0096074D">
        <w:rPr>
          <w:sz w:val="18"/>
          <w:szCs w:val="18"/>
        </w:rPr>
        <w:t xml:space="preserve"> (small #s)</w:t>
      </w:r>
    </w:p>
    <w:p w14:paraId="30932B3A" w14:textId="77777777" w:rsidR="008C7CA8" w:rsidRPr="008C7CA8" w:rsidRDefault="008C0A2A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3</w:t>
      </w:r>
      <w:r w:rsidRPr="008C7CA8">
        <w:rPr>
          <w:sz w:val="18"/>
          <w:szCs w:val="18"/>
        </w:rPr>
        <w:t xml:space="preserve"> </w:t>
      </w:r>
      <w:r w:rsidR="008C7CA8" w:rsidRPr="008C7CA8">
        <w:rPr>
          <w:sz w:val="18"/>
          <w:szCs w:val="18"/>
        </w:rPr>
        <w:t xml:space="preserve">Special Event Special Runs/Limited </w:t>
      </w:r>
    </w:p>
    <w:p w14:paraId="18EE1DD9" w14:textId="77777777" w:rsidR="008C7CA8" w:rsidRDefault="008C7CA8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 xml:space="preserve">       Editions 750 and under*</w:t>
      </w:r>
    </w:p>
    <w:p w14:paraId="01FBD624" w14:textId="77777777" w:rsidR="008C7CA8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2</w:t>
      </w:r>
      <w:r w:rsidR="00DE60ED">
        <w:rPr>
          <w:sz w:val="18"/>
          <w:szCs w:val="18"/>
        </w:rPr>
        <w:t>6</w:t>
      </w:r>
      <w:r w:rsidR="00684842">
        <w:rPr>
          <w:sz w:val="18"/>
          <w:szCs w:val="18"/>
        </w:rPr>
        <w:t>4</w:t>
      </w:r>
      <w:r>
        <w:rPr>
          <w:sz w:val="18"/>
          <w:szCs w:val="18"/>
        </w:rPr>
        <w:t xml:space="preserve"> </w:t>
      </w:r>
      <w:r w:rsidRPr="008C7CA8">
        <w:rPr>
          <w:sz w:val="18"/>
          <w:szCs w:val="18"/>
        </w:rPr>
        <w:t xml:space="preserve">Special Event Special Runs/Limited </w:t>
      </w:r>
    </w:p>
    <w:p w14:paraId="3552E16B" w14:textId="77777777" w:rsidR="008C7CA8" w:rsidRPr="008C7CA8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Pr="008C7CA8">
        <w:rPr>
          <w:sz w:val="18"/>
          <w:szCs w:val="18"/>
        </w:rPr>
        <w:t>Editions 751 and over*</w:t>
      </w:r>
    </w:p>
    <w:p w14:paraId="479EA482" w14:textId="77777777" w:rsidR="008C7CA8" w:rsidRDefault="0060095B" w:rsidP="008C7CA8">
      <w:pPr>
        <w:spacing w:line="216" w:lineRule="auto"/>
        <w:rPr>
          <w:sz w:val="18"/>
          <w:szCs w:val="18"/>
        </w:rPr>
      </w:pPr>
      <w:r w:rsidRPr="008C7CA8">
        <w:rPr>
          <w:sz w:val="18"/>
          <w:szCs w:val="18"/>
        </w:rPr>
        <w:t>2</w:t>
      </w:r>
      <w:r w:rsidR="004F128A">
        <w:rPr>
          <w:sz w:val="18"/>
          <w:szCs w:val="18"/>
        </w:rPr>
        <w:t>6</w:t>
      </w:r>
      <w:r w:rsidR="00684842">
        <w:rPr>
          <w:sz w:val="18"/>
          <w:szCs w:val="18"/>
        </w:rPr>
        <w:t>5</w:t>
      </w:r>
      <w:r w:rsidRPr="008C7CA8">
        <w:rPr>
          <w:sz w:val="18"/>
          <w:szCs w:val="18"/>
        </w:rPr>
        <w:t xml:space="preserve"> </w:t>
      </w:r>
      <w:r w:rsidR="008C7CA8" w:rsidRPr="008C7CA8">
        <w:rPr>
          <w:sz w:val="18"/>
          <w:szCs w:val="18"/>
        </w:rPr>
        <w:t xml:space="preserve">NON-Special Event Special Run/Limited </w:t>
      </w:r>
      <w:r w:rsidR="008C7CA8">
        <w:rPr>
          <w:sz w:val="18"/>
          <w:szCs w:val="18"/>
        </w:rPr>
        <w:t xml:space="preserve">  </w:t>
      </w:r>
    </w:p>
    <w:p w14:paraId="2C19E984" w14:textId="77777777" w:rsidR="0060095B" w:rsidRDefault="008C7CA8" w:rsidP="008C7CA8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Pr="008C7CA8">
        <w:rPr>
          <w:sz w:val="18"/>
          <w:szCs w:val="18"/>
        </w:rPr>
        <w:t>Edition 750 and under**</w:t>
      </w:r>
    </w:p>
    <w:p w14:paraId="79204212" w14:textId="77777777" w:rsidR="004109A1" w:rsidRDefault="008C7CA8" w:rsidP="0042199A">
      <w:pPr>
        <w:spacing w:line="216" w:lineRule="auto"/>
        <w:rPr>
          <w:sz w:val="18"/>
          <w:szCs w:val="18"/>
        </w:rPr>
      </w:pPr>
      <w:r w:rsidRPr="004109A1">
        <w:rPr>
          <w:b/>
          <w:sz w:val="18"/>
          <w:szCs w:val="18"/>
        </w:rPr>
        <w:t>2</w:t>
      </w:r>
      <w:r w:rsidR="004F128A">
        <w:rPr>
          <w:b/>
          <w:sz w:val="18"/>
          <w:szCs w:val="18"/>
        </w:rPr>
        <w:t>6</w:t>
      </w:r>
      <w:r w:rsidR="00684842">
        <w:rPr>
          <w:b/>
          <w:sz w:val="18"/>
          <w:szCs w:val="18"/>
        </w:rPr>
        <w:t>6</w:t>
      </w:r>
      <w:r w:rsidRPr="004109A1">
        <w:rPr>
          <w:b/>
          <w:sz w:val="18"/>
          <w:szCs w:val="18"/>
        </w:rPr>
        <w:t xml:space="preserve"> </w:t>
      </w:r>
      <w:r w:rsidR="00524072" w:rsidRPr="004109A1">
        <w:rPr>
          <w:sz w:val="18"/>
          <w:szCs w:val="18"/>
        </w:rPr>
        <w:t>NON-</w:t>
      </w:r>
      <w:r w:rsidR="004109A1" w:rsidRPr="004109A1">
        <w:rPr>
          <w:sz w:val="18"/>
          <w:szCs w:val="18"/>
        </w:rPr>
        <w:t xml:space="preserve">Special </w:t>
      </w:r>
      <w:r w:rsidR="00524072" w:rsidRPr="004109A1">
        <w:rPr>
          <w:sz w:val="18"/>
          <w:szCs w:val="18"/>
        </w:rPr>
        <w:t xml:space="preserve">Event Special Runs/Limited </w:t>
      </w:r>
    </w:p>
    <w:p w14:paraId="65939390" w14:textId="77777777" w:rsidR="00524072" w:rsidRPr="0096074D" w:rsidRDefault="004109A1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 xml:space="preserve">       </w:t>
      </w:r>
      <w:r w:rsidR="00524072" w:rsidRPr="004109A1">
        <w:rPr>
          <w:sz w:val="18"/>
          <w:szCs w:val="18"/>
        </w:rPr>
        <w:t>Editions 751 and over*</w:t>
      </w:r>
      <w:r>
        <w:rPr>
          <w:sz w:val="18"/>
          <w:szCs w:val="18"/>
        </w:rPr>
        <w:t>*</w:t>
      </w:r>
    </w:p>
    <w:p w14:paraId="6990F239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4109A1">
        <w:rPr>
          <w:b/>
          <w:sz w:val="18"/>
          <w:szCs w:val="18"/>
        </w:rPr>
        <w:t>2</w:t>
      </w:r>
      <w:r w:rsidR="004F128A">
        <w:rPr>
          <w:b/>
          <w:sz w:val="18"/>
          <w:szCs w:val="18"/>
        </w:rPr>
        <w:t>6</w:t>
      </w:r>
      <w:r w:rsidR="00684842">
        <w:rPr>
          <w:b/>
          <w:sz w:val="18"/>
          <w:szCs w:val="18"/>
        </w:rPr>
        <w:t>7</w:t>
      </w:r>
      <w:r>
        <w:rPr>
          <w:sz w:val="18"/>
          <w:szCs w:val="18"/>
        </w:rPr>
        <w:t xml:space="preserve"> Vintage Club</w:t>
      </w:r>
    </w:p>
    <w:p w14:paraId="78A958A9" w14:textId="77777777" w:rsidR="0060095B" w:rsidRPr="0096074D" w:rsidRDefault="0060095B" w:rsidP="0042199A">
      <w:pPr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Limited Collectables</w:t>
      </w:r>
    </w:p>
    <w:p w14:paraId="13BB3113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</w:p>
    <w:p w14:paraId="0F566C1D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Those models not fitting in the prior classes may show in one of the following classes.</w:t>
      </w:r>
    </w:p>
    <w:p w14:paraId="017E4F95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306350">
        <w:rPr>
          <w:sz w:val="18"/>
          <w:szCs w:val="18"/>
        </w:rPr>
        <w:t>6</w:t>
      </w:r>
      <w:r w:rsidR="00684842">
        <w:rPr>
          <w:sz w:val="18"/>
          <w:szCs w:val="18"/>
        </w:rPr>
        <w:t>8</w:t>
      </w:r>
      <w:r w:rsidRPr="0096074D">
        <w:rPr>
          <w:sz w:val="18"/>
          <w:szCs w:val="18"/>
        </w:rPr>
        <w:t xml:space="preserve"> Trad – Solid</w:t>
      </w:r>
    </w:p>
    <w:p w14:paraId="65BFBFB3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6</w:t>
      </w:r>
      <w:r w:rsidR="00684842">
        <w:rPr>
          <w:sz w:val="18"/>
          <w:szCs w:val="18"/>
        </w:rPr>
        <w:t>9</w:t>
      </w:r>
      <w:r w:rsidRPr="0096074D">
        <w:rPr>
          <w:sz w:val="18"/>
          <w:szCs w:val="18"/>
        </w:rPr>
        <w:t xml:space="preserve"> Trad – Patterned</w:t>
      </w:r>
    </w:p>
    <w:p w14:paraId="082A1531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684842">
        <w:rPr>
          <w:sz w:val="18"/>
          <w:szCs w:val="18"/>
        </w:rPr>
        <w:t>70</w:t>
      </w:r>
      <w:r w:rsidRPr="0096074D">
        <w:rPr>
          <w:sz w:val="18"/>
          <w:szCs w:val="18"/>
        </w:rPr>
        <w:t xml:space="preserve"> Trad – Composite/Other</w:t>
      </w:r>
    </w:p>
    <w:p w14:paraId="517BAB9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Collectables - Trad</w:t>
      </w:r>
    </w:p>
    <w:p w14:paraId="107312A2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1</w:t>
      </w:r>
      <w:r w:rsidRPr="0096074D">
        <w:rPr>
          <w:sz w:val="18"/>
          <w:szCs w:val="18"/>
        </w:rPr>
        <w:t xml:space="preserve"> Classic – Solid/Comp./Other</w:t>
      </w:r>
    </w:p>
    <w:p w14:paraId="299E829B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2</w:t>
      </w:r>
      <w:r w:rsidRPr="0096074D">
        <w:rPr>
          <w:sz w:val="18"/>
          <w:szCs w:val="18"/>
        </w:rPr>
        <w:t xml:space="preserve"> Classic – Patterned</w:t>
      </w:r>
    </w:p>
    <w:p w14:paraId="41053F2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“Other” Collectables</w:t>
      </w:r>
      <w:r w:rsidRPr="0096074D">
        <w:rPr>
          <w:sz w:val="18"/>
          <w:szCs w:val="18"/>
          <w:shd w:val="clear" w:color="auto" w:fill="B8CCE4"/>
        </w:rPr>
        <w:t xml:space="preserve"> </w:t>
      </w:r>
      <w:r w:rsidRPr="0096074D">
        <w:rPr>
          <w:sz w:val="18"/>
          <w:szCs w:val="18"/>
          <w:shd w:val="clear" w:color="auto" w:fill="C6D9F1"/>
        </w:rPr>
        <w:t>- Classic</w:t>
      </w:r>
    </w:p>
    <w:p w14:paraId="0154F359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3</w:t>
      </w:r>
      <w:r w:rsidRPr="0096074D">
        <w:rPr>
          <w:sz w:val="18"/>
          <w:szCs w:val="18"/>
        </w:rPr>
        <w:t xml:space="preserve"> Little Bits/Paddock Pals</w:t>
      </w:r>
    </w:p>
    <w:p w14:paraId="33083C94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4</w:t>
      </w:r>
      <w:r w:rsidRPr="0096074D">
        <w:rPr>
          <w:sz w:val="18"/>
          <w:szCs w:val="18"/>
        </w:rPr>
        <w:t xml:space="preserve"> SM G1</w:t>
      </w:r>
    </w:p>
    <w:p w14:paraId="5E08C9CA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5</w:t>
      </w:r>
      <w:r w:rsidRPr="0096074D">
        <w:rPr>
          <w:sz w:val="18"/>
          <w:szCs w:val="18"/>
        </w:rPr>
        <w:t xml:space="preserve"> SM G2</w:t>
      </w:r>
    </w:p>
    <w:p w14:paraId="12322F6D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6</w:t>
      </w:r>
      <w:r w:rsidRPr="0096074D">
        <w:rPr>
          <w:sz w:val="18"/>
          <w:szCs w:val="18"/>
        </w:rPr>
        <w:t xml:space="preserve"> SM G3</w:t>
      </w:r>
    </w:p>
    <w:p w14:paraId="2A522D15" w14:textId="77777777" w:rsidR="0060095B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7</w:t>
      </w:r>
      <w:r w:rsidRPr="0096074D">
        <w:rPr>
          <w:sz w:val="18"/>
          <w:szCs w:val="18"/>
        </w:rPr>
        <w:t xml:space="preserve"> SM G4</w:t>
      </w:r>
      <w:r w:rsidR="0042199A">
        <w:rPr>
          <w:sz w:val="18"/>
          <w:szCs w:val="18"/>
        </w:rPr>
        <w:t xml:space="preserve"> &amp; G5</w:t>
      </w:r>
    </w:p>
    <w:p w14:paraId="2D985938" w14:textId="77777777" w:rsidR="0042199A" w:rsidRPr="005D4128" w:rsidRDefault="0042199A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5D4128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8</w:t>
      </w:r>
      <w:r w:rsidRPr="005D4128">
        <w:rPr>
          <w:sz w:val="18"/>
          <w:szCs w:val="18"/>
        </w:rPr>
        <w:t xml:space="preserve"> SM M1s</w:t>
      </w:r>
    </w:p>
    <w:p w14:paraId="48A383F9" w14:textId="77777777" w:rsidR="0042199A" w:rsidRPr="0096074D" w:rsidRDefault="0042199A" w:rsidP="0042199A">
      <w:pPr>
        <w:shd w:val="clear" w:color="auto" w:fill="FFFFFF"/>
        <w:spacing w:line="216" w:lineRule="auto"/>
        <w:rPr>
          <w:sz w:val="18"/>
          <w:szCs w:val="18"/>
        </w:rPr>
      </w:pPr>
      <w:r w:rsidRPr="005D4128">
        <w:rPr>
          <w:sz w:val="18"/>
          <w:szCs w:val="18"/>
        </w:rPr>
        <w:t>2</w:t>
      </w:r>
      <w:r w:rsidR="004F128A">
        <w:rPr>
          <w:sz w:val="18"/>
          <w:szCs w:val="18"/>
        </w:rPr>
        <w:t>7</w:t>
      </w:r>
      <w:r w:rsidR="00684842">
        <w:rPr>
          <w:sz w:val="18"/>
          <w:szCs w:val="18"/>
        </w:rPr>
        <w:t>9</w:t>
      </w:r>
      <w:r w:rsidRPr="005D4128">
        <w:rPr>
          <w:sz w:val="18"/>
          <w:szCs w:val="18"/>
        </w:rPr>
        <w:t xml:space="preserve"> SM Club Models (they </w:t>
      </w:r>
      <w:r w:rsidRPr="00684842">
        <w:rPr>
          <w:b/>
          <w:sz w:val="18"/>
          <w:szCs w:val="18"/>
        </w:rPr>
        <w:t>MUST</w:t>
      </w:r>
      <w:r w:rsidRPr="005D4128">
        <w:rPr>
          <w:sz w:val="18"/>
          <w:szCs w:val="18"/>
        </w:rPr>
        <w:t xml:space="preserve"> show here)</w:t>
      </w:r>
    </w:p>
    <w:p w14:paraId="440ABE00" w14:textId="77777777" w:rsidR="00E21E6D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  <w:shd w:val="clear" w:color="auto" w:fill="C6D9F1"/>
        </w:rPr>
      </w:pPr>
      <w:r w:rsidRPr="0096074D">
        <w:rPr>
          <w:sz w:val="18"/>
          <w:szCs w:val="18"/>
          <w:shd w:val="clear" w:color="auto" w:fill="C6D9F1"/>
        </w:rPr>
        <w:t>C/R “Other" Collectables SM/LB</w:t>
      </w:r>
    </w:p>
    <w:p w14:paraId="6B27D7F8" w14:textId="77777777" w:rsidR="00E21E6D" w:rsidRPr="0096074D" w:rsidRDefault="00E21E6D" w:rsidP="0042199A">
      <w:pPr>
        <w:spacing w:line="216" w:lineRule="auto"/>
        <w:rPr>
          <w:sz w:val="18"/>
          <w:szCs w:val="18"/>
        </w:rPr>
      </w:pPr>
    </w:p>
    <w:p w14:paraId="72953A5B" w14:textId="77777777" w:rsidR="0060095B" w:rsidRPr="0096074D" w:rsidRDefault="0060095B" w:rsidP="0042199A">
      <w:pPr>
        <w:shd w:val="clear" w:color="auto" w:fill="CCC0D9"/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OVERALL C/R COLLECTABLE </w:t>
      </w:r>
    </w:p>
    <w:p w14:paraId="61EC993C" w14:textId="77777777" w:rsidR="0060095B" w:rsidRPr="0096074D" w:rsidRDefault="0060095B" w:rsidP="0042199A">
      <w:pPr>
        <w:shd w:val="clear" w:color="auto" w:fill="FFFFFF"/>
        <w:spacing w:line="216" w:lineRule="auto"/>
        <w:rPr>
          <w:sz w:val="18"/>
          <w:szCs w:val="18"/>
        </w:rPr>
      </w:pPr>
    </w:p>
    <w:p w14:paraId="4CBF8D74" w14:textId="77777777" w:rsidR="0060095B" w:rsidRPr="0096074D" w:rsidRDefault="0060095B" w:rsidP="0042199A">
      <w:pPr>
        <w:tabs>
          <w:tab w:val="left" w:pos="2895"/>
        </w:tabs>
        <w:spacing w:line="216" w:lineRule="auto"/>
        <w:rPr>
          <w:sz w:val="18"/>
          <w:szCs w:val="18"/>
        </w:rPr>
        <w:sectPr w:rsidR="0060095B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288"/>
          <w:docGrid w:linePitch="360"/>
        </w:sectPr>
      </w:pPr>
    </w:p>
    <w:p w14:paraId="6BA2823D" w14:textId="77777777" w:rsidR="0060095B" w:rsidRPr="0096074D" w:rsidRDefault="0060095B" w:rsidP="0042199A">
      <w:pPr>
        <w:tabs>
          <w:tab w:val="left" w:pos="2895"/>
        </w:tabs>
        <w:spacing w:line="216" w:lineRule="auto"/>
        <w:rPr>
          <w:sz w:val="18"/>
          <w:szCs w:val="18"/>
        </w:rPr>
      </w:pPr>
    </w:p>
    <w:p w14:paraId="546B5BF7" w14:textId="77777777" w:rsidR="0060095B" w:rsidRPr="0096074D" w:rsidRDefault="0060095B" w:rsidP="0042199A">
      <w:pPr>
        <w:spacing w:line="216" w:lineRule="auto"/>
        <w:rPr>
          <w:b/>
          <w:sz w:val="18"/>
          <w:szCs w:val="18"/>
          <w:u w:val="single"/>
        </w:rPr>
      </w:pPr>
      <w:r w:rsidRPr="0096074D">
        <w:rPr>
          <w:b/>
          <w:sz w:val="18"/>
          <w:szCs w:val="18"/>
          <w:u w:val="single"/>
        </w:rPr>
        <w:t xml:space="preserve">UNREALISTIC Collectability Classes – open to </w:t>
      </w:r>
      <w:r>
        <w:rPr>
          <w:b/>
          <w:sz w:val="18"/>
          <w:szCs w:val="18"/>
          <w:u w:val="single"/>
        </w:rPr>
        <w:t xml:space="preserve">ANY </w:t>
      </w:r>
      <w:r w:rsidRPr="0096074D">
        <w:rPr>
          <w:b/>
          <w:sz w:val="18"/>
          <w:szCs w:val="18"/>
          <w:u w:val="single"/>
        </w:rPr>
        <w:t>OF Model</w:t>
      </w:r>
    </w:p>
    <w:p w14:paraId="35B3EBAC" w14:textId="77777777" w:rsidR="0060095B" w:rsidRPr="0096074D" w:rsidRDefault="0060095B" w:rsidP="0042199A">
      <w:pPr>
        <w:spacing w:line="216" w:lineRule="auto"/>
        <w:rPr>
          <w:sz w:val="18"/>
          <w:szCs w:val="18"/>
        </w:rPr>
        <w:sectPr w:rsidR="0060095B" w:rsidRPr="0096074D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264F04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501. Breyer Fantasy</w:t>
      </w:r>
    </w:p>
    <w:p w14:paraId="05621ED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>502. Stone</w:t>
      </w:r>
      <w:r>
        <w:rPr>
          <w:sz w:val="18"/>
          <w:szCs w:val="18"/>
        </w:rPr>
        <w:t>/Other Mold</w:t>
      </w:r>
      <w:r w:rsidRPr="0096074D">
        <w:rPr>
          <w:sz w:val="18"/>
          <w:szCs w:val="18"/>
        </w:rPr>
        <w:t xml:space="preserve"> Fantasy</w:t>
      </w:r>
    </w:p>
    <w:p w14:paraId="2045280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>C/R  Fantasy</w:t>
      </w:r>
    </w:p>
    <w:p w14:paraId="181D177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3</w:t>
      </w:r>
      <w:r w:rsidRPr="0096074D">
        <w:rPr>
          <w:sz w:val="18"/>
          <w:szCs w:val="18"/>
        </w:rPr>
        <w:t>. Gem Stone Colors</w:t>
      </w:r>
    </w:p>
    <w:p w14:paraId="2F1A0D4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4</w:t>
      </w:r>
      <w:r w:rsidRPr="0096074D">
        <w:rPr>
          <w:sz w:val="18"/>
          <w:szCs w:val="18"/>
        </w:rPr>
        <w:t>. Woodgrain (any manufacturer)</w:t>
      </w:r>
    </w:p>
    <w:p w14:paraId="157CC0A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5</w:t>
      </w:r>
      <w:r w:rsidRPr="0096074D">
        <w:rPr>
          <w:sz w:val="18"/>
          <w:szCs w:val="18"/>
        </w:rPr>
        <w:t>. Stone – Holiday Colors/Designs</w:t>
      </w:r>
    </w:p>
    <w:p w14:paraId="6DF7884D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6</w:t>
      </w:r>
      <w:r w:rsidRPr="0096074D">
        <w:rPr>
          <w:sz w:val="18"/>
          <w:szCs w:val="18"/>
        </w:rPr>
        <w:t>. Stone – Other Unrealistic Colors</w:t>
      </w:r>
    </w:p>
    <w:p w14:paraId="4C34F6AC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7</w:t>
      </w:r>
      <w:r w:rsidRPr="0096074D">
        <w:rPr>
          <w:sz w:val="18"/>
          <w:szCs w:val="18"/>
        </w:rPr>
        <w:t>. Breyer – Decorator</w:t>
      </w:r>
    </w:p>
    <w:p w14:paraId="26E7F256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8</w:t>
      </w:r>
      <w:r w:rsidRPr="0096074D">
        <w:rPr>
          <w:sz w:val="18"/>
          <w:szCs w:val="18"/>
        </w:rPr>
        <w:t>. Breyer – H&amp;R/Lamps/Clocks/</w:t>
      </w:r>
    </w:p>
    <w:p w14:paraId="2B489C85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</w:rPr>
        <w:t xml:space="preserve">         Nightlights/etc.</w:t>
      </w:r>
    </w:p>
    <w:p w14:paraId="1BA9548A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09</w:t>
      </w:r>
      <w:r w:rsidRPr="0096074D">
        <w:rPr>
          <w:sz w:val="18"/>
          <w:szCs w:val="18"/>
        </w:rPr>
        <w:t>. Breyer – Charcoal/Smoke</w:t>
      </w:r>
    </w:p>
    <w:p w14:paraId="4A1CEAC7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0</w:t>
      </w:r>
      <w:r w:rsidRPr="0096074D">
        <w:rPr>
          <w:sz w:val="18"/>
          <w:szCs w:val="18"/>
        </w:rPr>
        <w:t>. Breyer – Red Roan</w:t>
      </w:r>
    </w:p>
    <w:p w14:paraId="5267BA6B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1</w:t>
      </w:r>
      <w:r w:rsidRPr="0096074D">
        <w:rPr>
          <w:sz w:val="18"/>
          <w:szCs w:val="18"/>
        </w:rPr>
        <w:t>. Breyer – Sp</w:t>
      </w:r>
      <w:r w:rsidR="0032039D">
        <w:rPr>
          <w:sz w:val="18"/>
          <w:szCs w:val="18"/>
        </w:rPr>
        <w:t>l</w:t>
      </w:r>
      <w:r w:rsidRPr="0096074D">
        <w:rPr>
          <w:sz w:val="18"/>
          <w:szCs w:val="18"/>
        </w:rPr>
        <w:t>atter Dapple</w:t>
      </w:r>
    </w:p>
    <w:p w14:paraId="70678AD0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2</w:t>
      </w:r>
      <w:r w:rsidRPr="0096074D">
        <w:rPr>
          <w:sz w:val="18"/>
          <w:szCs w:val="18"/>
        </w:rPr>
        <w:t>. Breyer – Chalky/Pearl/Flock</w:t>
      </w:r>
    </w:p>
    <w:p w14:paraId="4F4535A3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>
        <w:rPr>
          <w:sz w:val="18"/>
          <w:szCs w:val="18"/>
        </w:rPr>
        <w:t>513</w:t>
      </w:r>
      <w:r w:rsidRPr="0096074D">
        <w:rPr>
          <w:sz w:val="18"/>
          <w:szCs w:val="18"/>
        </w:rPr>
        <w:t>. Breyer – Other Unrealistic Color</w:t>
      </w:r>
    </w:p>
    <w:p w14:paraId="2D279398" w14:textId="77777777" w:rsidR="0060095B" w:rsidRPr="0096074D" w:rsidRDefault="0060095B" w:rsidP="0042199A">
      <w:pPr>
        <w:spacing w:line="216" w:lineRule="auto"/>
        <w:rPr>
          <w:sz w:val="18"/>
          <w:szCs w:val="18"/>
        </w:rPr>
      </w:pPr>
      <w:r w:rsidRPr="0096074D">
        <w:rPr>
          <w:sz w:val="18"/>
          <w:szCs w:val="18"/>
          <w:shd w:val="clear" w:color="auto" w:fill="C6D9F1"/>
        </w:rPr>
        <w:t xml:space="preserve">C/R  Other Unrealistic Color </w:t>
      </w:r>
    </w:p>
    <w:p w14:paraId="6255FED7" w14:textId="77777777" w:rsidR="00D433DA" w:rsidRPr="0096074D" w:rsidRDefault="00D433DA" w:rsidP="0042199A">
      <w:pPr>
        <w:spacing w:line="216" w:lineRule="auto"/>
        <w:rPr>
          <w:sz w:val="18"/>
          <w:szCs w:val="18"/>
        </w:rPr>
        <w:sectPr w:rsidR="00D433DA" w:rsidRPr="0096074D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81E6908" w14:textId="77777777" w:rsidR="0042199A" w:rsidRDefault="0042199A" w:rsidP="0042199A">
      <w:pPr>
        <w:spacing w:line="216" w:lineRule="auto"/>
        <w:rPr>
          <w:rFonts w:cs="Calibri"/>
          <w:color w:val="000000"/>
          <w:sz w:val="20"/>
          <w:szCs w:val="20"/>
          <w:shd w:val="clear" w:color="auto" w:fill="FFFFFF"/>
        </w:rPr>
      </w:pPr>
    </w:p>
    <w:p w14:paraId="61B01319" w14:textId="77777777" w:rsidR="0042199A" w:rsidRPr="004109A1" w:rsidRDefault="00DA001A" w:rsidP="0042199A">
      <w:pPr>
        <w:spacing w:line="216" w:lineRule="auto"/>
        <w:rPr>
          <w:rFonts w:cs="Calibri"/>
          <w:color w:val="000000"/>
          <w:sz w:val="18"/>
          <w:szCs w:val="18"/>
          <w:shd w:val="clear" w:color="auto" w:fill="FFFFFF"/>
        </w:rPr>
      </w:pPr>
      <w:r w:rsidRPr="004109A1">
        <w:rPr>
          <w:rFonts w:cs="Calibri"/>
          <w:color w:val="000000"/>
          <w:sz w:val="18"/>
          <w:szCs w:val="18"/>
          <w:shd w:val="clear" w:color="auto" w:fill="FFFFFF"/>
        </w:rPr>
        <w:t>*Gambler’s Choice</w:t>
      </w:r>
      <w:r w:rsidR="0042199A" w:rsidRPr="004109A1">
        <w:rPr>
          <w:rFonts w:cs="Calibri"/>
          <w:color w:val="000000"/>
          <w:sz w:val="18"/>
          <w:szCs w:val="18"/>
          <w:shd w:val="clear" w:color="auto" w:fill="FFFFFF"/>
        </w:rPr>
        <w:t>/Surprise/etc.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 (and other SRs offered in matte/gloss, with different manes/tails, or multiple colors/patterns) will be based on the 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number of that variant made – i.e., for the </w:t>
      </w:r>
      <w:proofErr w:type="spellStart"/>
      <w:r w:rsidRPr="004109A1">
        <w:rPr>
          <w:rFonts w:cs="Calibri"/>
          <w:color w:val="000000"/>
          <w:sz w:val="18"/>
          <w:szCs w:val="18"/>
          <w:shd w:val="clear" w:color="auto" w:fill="FFFFFF"/>
        </w:rPr>
        <w:t>Slainte</w:t>
      </w:r>
      <w:proofErr w:type="spellEnd"/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 Surprise, a gloss palomino (350 made) would go in class 2</w:t>
      </w:r>
      <w:r w:rsidR="00684842">
        <w:rPr>
          <w:rFonts w:cs="Calibri"/>
          <w:color w:val="000000"/>
          <w:sz w:val="18"/>
          <w:szCs w:val="18"/>
          <w:shd w:val="clear" w:color="auto" w:fill="FFFFFF"/>
        </w:rPr>
        <w:t>63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>, and a matte (800 made) in class 2</w:t>
      </w:r>
      <w:r w:rsidR="00684842">
        <w:rPr>
          <w:rFonts w:cs="Calibri"/>
          <w:color w:val="000000"/>
          <w:sz w:val="18"/>
          <w:szCs w:val="18"/>
          <w:shd w:val="clear" w:color="auto" w:fill="FFFFFF"/>
        </w:rPr>
        <w:t>64</w:t>
      </w:r>
      <w:r w:rsidRPr="004109A1">
        <w:rPr>
          <w:rFonts w:cs="Calibri"/>
          <w:color w:val="000000"/>
          <w:sz w:val="18"/>
          <w:szCs w:val="18"/>
          <w:shd w:val="clear" w:color="auto" w:fill="FFFFFF"/>
        </w:rPr>
        <w:t>.</w:t>
      </w:r>
    </w:p>
    <w:p w14:paraId="3AD992F4" w14:textId="77777777" w:rsidR="0042199A" w:rsidRPr="004109A1" w:rsidRDefault="0042199A" w:rsidP="0042199A">
      <w:pPr>
        <w:spacing w:line="216" w:lineRule="auto"/>
        <w:rPr>
          <w:rFonts w:cs="Calibri"/>
          <w:color w:val="000000"/>
          <w:sz w:val="18"/>
          <w:szCs w:val="18"/>
          <w:shd w:val="clear" w:color="auto" w:fill="FFFFFF"/>
        </w:rPr>
      </w:pPr>
      <w:r w:rsidRPr="004109A1">
        <w:rPr>
          <w:rFonts w:cs="Calibri"/>
          <w:color w:val="000000"/>
          <w:sz w:val="18"/>
          <w:szCs w:val="18"/>
          <w:shd w:val="clear" w:color="auto" w:fill="FFFFFF"/>
        </w:rPr>
        <w:t xml:space="preserve">**NON-Event Special Runs/Limited Editions include Collector’s Club models, Web specials, and the like.  </w:t>
      </w:r>
    </w:p>
    <w:p w14:paraId="58E4421B" w14:textId="1150D657" w:rsidR="0060095B" w:rsidRDefault="0060095B" w:rsidP="007C55AB">
      <w:pPr>
        <w:spacing w:line="216" w:lineRule="auto"/>
        <w:rPr>
          <w:sz w:val="18"/>
          <w:szCs w:val="18"/>
          <w:shd w:val="clear" w:color="auto" w:fill="C6D9F1"/>
        </w:rPr>
      </w:pPr>
      <w:r>
        <w:rPr>
          <w:sz w:val="20"/>
          <w:szCs w:val="20"/>
        </w:rPr>
        <w:br w:type="page"/>
      </w:r>
    </w:p>
    <w:p w14:paraId="47C8F8C0" w14:textId="77777777" w:rsidR="0060095B" w:rsidRDefault="0060095B" w:rsidP="0060095B">
      <w:pPr>
        <w:shd w:val="clear" w:color="auto" w:fill="FFFFFF"/>
        <w:rPr>
          <w:sz w:val="18"/>
          <w:szCs w:val="18"/>
        </w:rPr>
        <w:sectPr w:rsidR="0060095B" w:rsidSect="00075A8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0BB9A69A" w14:textId="77777777" w:rsidR="00843934" w:rsidRPr="000E30C0" w:rsidRDefault="00843934" w:rsidP="00843934">
      <w:pPr>
        <w:shd w:val="clear" w:color="auto" w:fill="FFFFFF"/>
        <w:jc w:val="center"/>
        <w:rPr>
          <w:b/>
        </w:rPr>
      </w:pPr>
      <w:r w:rsidRPr="000E30C0">
        <w:rPr>
          <w:b/>
        </w:rPr>
        <w:lastRenderedPageBreak/>
        <w:t xml:space="preserve">ORIGINAL FINISH CHINA/NON-PLASTIC HALTER </w:t>
      </w:r>
      <w:r>
        <w:rPr>
          <w:b/>
        </w:rPr>
        <w:t>SECTIONS</w:t>
      </w:r>
    </w:p>
    <w:p w14:paraId="6C391605" w14:textId="77777777" w:rsidR="00843934" w:rsidRPr="000E30C0" w:rsidRDefault="00843934" w:rsidP="00843934">
      <w:pPr>
        <w:jc w:val="center"/>
      </w:pPr>
      <w:r w:rsidRPr="000E30C0">
        <w:t xml:space="preserve">Models competing in this </w:t>
      </w:r>
      <w:r>
        <w:t>section</w:t>
      </w:r>
      <w:r w:rsidRPr="000E30C0">
        <w:t xml:space="preserve"> are not eligible for the overall Grand award.  </w:t>
      </w:r>
    </w:p>
    <w:p w14:paraId="650EA0DF" w14:textId="77777777" w:rsidR="00843934" w:rsidRPr="00794947" w:rsidRDefault="00843934" w:rsidP="00843934">
      <w:pPr>
        <w:jc w:val="center"/>
        <w:rPr>
          <w:sz w:val="8"/>
          <w:szCs w:val="8"/>
        </w:rPr>
      </w:pPr>
    </w:p>
    <w:p w14:paraId="7D3E69F1" w14:textId="77777777" w:rsidR="00843934" w:rsidRPr="00C63186" w:rsidRDefault="00843934" w:rsidP="00843934">
      <w:pPr>
        <w:jc w:val="center"/>
        <w:rPr>
          <w:b/>
          <w:u w:val="single"/>
        </w:rPr>
      </w:pPr>
      <w:r w:rsidRPr="00C63186">
        <w:rPr>
          <w:b/>
          <w:u w:val="single"/>
        </w:rPr>
        <w:t>Breed Classes</w:t>
      </w:r>
    </w:p>
    <w:p w14:paraId="5E734812" w14:textId="77777777" w:rsidR="00843934" w:rsidRDefault="00843934" w:rsidP="00843934">
      <w:pPr>
        <w:rPr>
          <w:sz w:val="18"/>
          <w:szCs w:val="18"/>
        </w:rPr>
      </w:pPr>
    </w:p>
    <w:p w14:paraId="07A0CEC2" w14:textId="77777777" w:rsidR="00843934" w:rsidRDefault="00843934" w:rsidP="00843934">
      <w:pPr>
        <w:rPr>
          <w:sz w:val="18"/>
          <w:szCs w:val="18"/>
        </w:rPr>
        <w:sectPr w:rsidR="00843934" w:rsidSect="00A233EA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F289163" w14:textId="77777777" w:rsidR="00843934" w:rsidRDefault="00843934" w:rsidP="00843934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These classes are open to ALL china/etc. models, including minis and foals. Entrants may have up to four (4) models in a class </w:t>
      </w:r>
      <w:r>
        <w:rPr>
          <w:i/>
          <w:sz w:val="18"/>
          <w:szCs w:val="18"/>
        </w:rPr>
        <w:t>without incurring additional charges.</w:t>
      </w:r>
    </w:p>
    <w:p w14:paraId="125E638D" w14:textId="77777777" w:rsidR="00843934" w:rsidRPr="000C2AEE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1 ALL Foals</w:t>
      </w:r>
    </w:p>
    <w:p w14:paraId="4A1DD0DE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2 Arabian</w:t>
      </w:r>
      <w:r w:rsidR="0032039D">
        <w:rPr>
          <w:sz w:val="18"/>
          <w:szCs w:val="18"/>
        </w:rPr>
        <w:t>/Light</w:t>
      </w:r>
    </w:p>
    <w:p w14:paraId="74E2BAC6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3 Gaited/Spanish</w:t>
      </w:r>
    </w:p>
    <w:p w14:paraId="39242DE0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4</w:t>
      </w:r>
      <w:r>
        <w:rPr>
          <w:sz w:val="18"/>
          <w:szCs w:val="18"/>
        </w:rPr>
        <w:t xml:space="preserve"> Sport/Carriage</w:t>
      </w:r>
    </w:p>
    <w:p w14:paraId="3C00AC3D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5</w:t>
      </w:r>
      <w:r>
        <w:rPr>
          <w:sz w:val="18"/>
          <w:szCs w:val="18"/>
        </w:rPr>
        <w:t xml:space="preserve"> Stock</w:t>
      </w:r>
    </w:p>
    <w:p w14:paraId="00DC6D0A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6</w:t>
      </w:r>
      <w:r>
        <w:rPr>
          <w:sz w:val="18"/>
          <w:szCs w:val="18"/>
        </w:rPr>
        <w:t xml:space="preserve"> Draft</w:t>
      </w:r>
    </w:p>
    <w:p w14:paraId="234FDA0C" w14:textId="77777777" w:rsidR="00843934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0</w:t>
      </w:r>
      <w:r w:rsidR="0032039D">
        <w:rPr>
          <w:sz w:val="18"/>
          <w:szCs w:val="18"/>
        </w:rPr>
        <w:t>7</w:t>
      </w:r>
      <w:r>
        <w:rPr>
          <w:sz w:val="18"/>
          <w:szCs w:val="18"/>
        </w:rPr>
        <w:t xml:space="preserve"> Pony</w:t>
      </w:r>
      <w:r w:rsidR="0032039D">
        <w:rPr>
          <w:sz w:val="18"/>
          <w:szCs w:val="18"/>
        </w:rPr>
        <w:t>/</w:t>
      </w:r>
      <w:r>
        <w:rPr>
          <w:sz w:val="18"/>
          <w:szCs w:val="18"/>
        </w:rPr>
        <w:t>Other Pure/Mix</w:t>
      </w:r>
    </w:p>
    <w:p w14:paraId="496CC7CA" w14:textId="77777777" w:rsidR="00843934" w:rsidRPr="00CD552D" w:rsidRDefault="00843934" w:rsidP="00843934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China Breed</w:t>
      </w:r>
    </w:p>
    <w:p w14:paraId="6D397605" w14:textId="77777777" w:rsidR="00843934" w:rsidRDefault="00843934" w:rsidP="00843934">
      <w:pPr>
        <w:rPr>
          <w:sz w:val="18"/>
          <w:szCs w:val="18"/>
          <w:u w:val="single"/>
        </w:rPr>
      </w:pPr>
    </w:p>
    <w:p w14:paraId="50719A0C" w14:textId="77777777" w:rsidR="00843934" w:rsidRDefault="00843934" w:rsidP="00843934">
      <w:pPr>
        <w:rPr>
          <w:sz w:val="18"/>
          <w:szCs w:val="18"/>
          <w:u w:val="single"/>
        </w:rPr>
      </w:pPr>
    </w:p>
    <w:p w14:paraId="312F9E7E" w14:textId="77777777" w:rsidR="00843934" w:rsidRDefault="00843934" w:rsidP="00843934">
      <w:pPr>
        <w:sectPr w:rsidR="00843934" w:rsidSect="00040F78">
          <w:type w:val="continuous"/>
          <w:pgSz w:w="12240" w:h="15840"/>
          <w:pgMar w:top="720" w:right="720" w:bottom="720" w:left="720" w:header="720" w:footer="720" w:gutter="0"/>
          <w:cols w:num="4" w:space="288"/>
          <w:docGrid w:linePitch="360"/>
        </w:sectPr>
      </w:pPr>
    </w:p>
    <w:p w14:paraId="0AE02357" w14:textId="77777777" w:rsidR="00843934" w:rsidRPr="0096074D" w:rsidRDefault="00843934" w:rsidP="00843934">
      <w:pPr>
        <w:jc w:val="center"/>
        <w:rPr>
          <w:b/>
          <w:sz w:val="16"/>
          <w:szCs w:val="16"/>
          <w:u w:val="single"/>
        </w:rPr>
      </w:pPr>
    </w:p>
    <w:p w14:paraId="53B872BB" w14:textId="77777777" w:rsidR="00843934" w:rsidRDefault="00843934" w:rsidP="00843934">
      <w:pPr>
        <w:rPr>
          <w:sz w:val="20"/>
          <w:szCs w:val="20"/>
        </w:rPr>
      </w:pPr>
      <w:r w:rsidRPr="000F4905">
        <w:rPr>
          <w:b/>
          <w:u w:val="single"/>
        </w:rPr>
        <w:t>Collectability Classes</w:t>
      </w:r>
      <w:r w:rsidRPr="000F4905">
        <w:t xml:space="preserve"> </w:t>
      </w:r>
      <w:r w:rsidRPr="006F2850">
        <w:rPr>
          <w:sz w:val="20"/>
          <w:szCs w:val="20"/>
        </w:rPr>
        <w:t xml:space="preserve">(These classes will take place at the conclusion of the Breed Classes.) Documentation </w:t>
      </w:r>
      <w:r w:rsidRPr="00B17A48">
        <w:rPr>
          <w:b/>
          <w:sz w:val="20"/>
          <w:szCs w:val="20"/>
        </w:rPr>
        <w:t>required</w:t>
      </w:r>
      <w:r w:rsidRPr="006F2850">
        <w:rPr>
          <w:sz w:val="20"/>
          <w:szCs w:val="20"/>
        </w:rPr>
        <w:t>.</w:t>
      </w:r>
    </w:p>
    <w:p w14:paraId="66165DA0" w14:textId="77777777" w:rsidR="00843934" w:rsidRDefault="00843934" w:rsidP="00843934">
      <w:pPr>
        <w:rPr>
          <w:sz w:val="20"/>
          <w:szCs w:val="20"/>
        </w:rPr>
        <w:sectPr w:rsidR="00843934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312C056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32039D">
        <w:rPr>
          <w:sz w:val="18"/>
          <w:szCs w:val="18"/>
        </w:rPr>
        <w:t>08</w:t>
      </w:r>
      <w:r>
        <w:rPr>
          <w:sz w:val="18"/>
          <w:szCs w:val="18"/>
        </w:rPr>
        <w:t xml:space="preserve"> HR/Pour Horse/MWL</w:t>
      </w:r>
    </w:p>
    <w:p w14:paraId="0169445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</w:t>
      </w:r>
      <w:r w:rsidR="0032039D">
        <w:rPr>
          <w:sz w:val="18"/>
          <w:szCs w:val="18"/>
        </w:rPr>
        <w:t>09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Other China</w:t>
      </w:r>
    </w:p>
    <w:p w14:paraId="3E706234" w14:textId="77777777" w:rsidR="00843934" w:rsidRPr="00BD5FEF" w:rsidRDefault="0032039D" w:rsidP="00843934">
      <w:pPr>
        <w:rPr>
          <w:sz w:val="18"/>
          <w:szCs w:val="18"/>
        </w:rPr>
      </w:pPr>
      <w:r>
        <w:rPr>
          <w:sz w:val="18"/>
          <w:szCs w:val="18"/>
        </w:rPr>
        <w:t>410 C</w:t>
      </w:r>
      <w:r w:rsidR="00843934" w:rsidRPr="00BD5FEF">
        <w:rPr>
          <w:sz w:val="18"/>
          <w:szCs w:val="18"/>
        </w:rPr>
        <w:t>old Cast Porcelain</w:t>
      </w:r>
    </w:p>
    <w:p w14:paraId="78743B20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 xml:space="preserve">1 </w:t>
      </w:r>
      <w:r w:rsidRPr="00BD5FEF">
        <w:rPr>
          <w:sz w:val="18"/>
          <w:szCs w:val="18"/>
        </w:rPr>
        <w:t>Factory Resins</w:t>
      </w:r>
      <w:r>
        <w:rPr>
          <w:sz w:val="18"/>
          <w:szCs w:val="18"/>
        </w:rPr>
        <w:t>/</w:t>
      </w:r>
      <w:r w:rsidRPr="00BD5FEF">
        <w:rPr>
          <w:sz w:val="18"/>
          <w:szCs w:val="18"/>
        </w:rPr>
        <w:t>Lake Shore</w:t>
      </w:r>
    </w:p>
    <w:p w14:paraId="1E0D2A58" w14:textId="77777777" w:rsidR="00843934" w:rsidRPr="00BD5FEF" w:rsidRDefault="00843934" w:rsidP="00843934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t>C/R Collectability</w:t>
      </w:r>
    </w:p>
    <w:p w14:paraId="7A1E4536" w14:textId="77777777" w:rsidR="00843934" w:rsidRPr="00BD5FEF" w:rsidRDefault="00843934" w:rsidP="00843934">
      <w:pPr>
        <w:rPr>
          <w:sz w:val="18"/>
          <w:szCs w:val="18"/>
        </w:rPr>
        <w:sectPr w:rsidR="00843934" w:rsidRPr="00BD5FEF" w:rsidSect="0011530A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6522140" w14:textId="77777777" w:rsidR="00843934" w:rsidRPr="0096074D" w:rsidRDefault="00843934" w:rsidP="00843934">
      <w:pPr>
        <w:rPr>
          <w:sz w:val="16"/>
          <w:szCs w:val="16"/>
        </w:rPr>
      </w:pPr>
    </w:p>
    <w:p w14:paraId="47D27F2C" w14:textId="77777777" w:rsidR="00843934" w:rsidRPr="00227BE6" w:rsidRDefault="00843934" w:rsidP="00843934">
      <w:pPr>
        <w:rPr>
          <w:sz w:val="20"/>
          <w:szCs w:val="20"/>
        </w:rPr>
      </w:pPr>
      <w:r w:rsidRPr="00227BE6">
        <w:rPr>
          <w:b/>
          <w:sz w:val="20"/>
          <w:szCs w:val="20"/>
          <w:u w:val="single"/>
        </w:rPr>
        <w:t>Workmanship Classes</w:t>
      </w:r>
      <w:r w:rsidR="0055031A">
        <w:rPr>
          <w:b/>
          <w:sz w:val="20"/>
          <w:szCs w:val="20"/>
          <w:u w:val="single"/>
        </w:rPr>
        <w:t xml:space="preserve"> ($1/class)</w:t>
      </w:r>
      <w:r w:rsidRPr="00227BE6">
        <w:rPr>
          <w:sz w:val="20"/>
          <w:szCs w:val="20"/>
        </w:rPr>
        <w:t xml:space="preserve"> </w:t>
      </w:r>
    </w:p>
    <w:p w14:paraId="71659C9D" w14:textId="77777777" w:rsidR="00843934" w:rsidRPr="00BD5FEF" w:rsidRDefault="00843934" w:rsidP="00843934">
      <w:pPr>
        <w:rPr>
          <w:sz w:val="18"/>
          <w:szCs w:val="18"/>
        </w:rPr>
        <w:sectPr w:rsidR="00843934" w:rsidRPr="00BD5FEF" w:rsidSect="00A233E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23626DF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2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Solid</w:t>
      </w:r>
    </w:p>
    <w:p w14:paraId="527E3252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3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Composite</w:t>
      </w:r>
    </w:p>
    <w:p w14:paraId="4E5D508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4</w:t>
      </w:r>
      <w:r w:rsidRPr="00BD5FEF">
        <w:rPr>
          <w:sz w:val="18"/>
          <w:szCs w:val="18"/>
        </w:rPr>
        <w:t xml:space="preserve"> </w:t>
      </w:r>
      <w:r>
        <w:rPr>
          <w:sz w:val="18"/>
          <w:szCs w:val="18"/>
        </w:rPr>
        <w:t>Pattern/Other Realistic Colors</w:t>
      </w:r>
    </w:p>
    <w:p w14:paraId="6CE8061D" w14:textId="77777777" w:rsidR="00843934" w:rsidRPr="00BD5FEF" w:rsidRDefault="00843934" w:rsidP="00843934">
      <w:pPr>
        <w:rPr>
          <w:sz w:val="18"/>
          <w:szCs w:val="18"/>
        </w:rPr>
      </w:pPr>
      <w:r>
        <w:rPr>
          <w:sz w:val="18"/>
          <w:szCs w:val="18"/>
        </w:rPr>
        <w:t>41</w:t>
      </w:r>
      <w:r w:rsidR="0032039D">
        <w:rPr>
          <w:sz w:val="18"/>
          <w:szCs w:val="18"/>
        </w:rPr>
        <w:t>5</w:t>
      </w:r>
      <w:r>
        <w:rPr>
          <w:sz w:val="18"/>
          <w:szCs w:val="18"/>
        </w:rPr>
        <w:t xml:space="preserve"> Unrealistic Color</w:t>
      </w:r>
    </w:p>
    <w:p w14:paraId="1C3F7F06" w14:textId="77777777" w:rsidR="00843934" w:rsidRPr="00BD5FEF" w:rsidRDefault="00843934" w:rsidP="00843934">
      <w:pPr>
        <w:rPr>
          <w:sz w:val="18"/>
          <w:szCs w:val="18"/>
          <w:shd w:val="clear" w:color="auto" w:fill="C6D9F1"/>
        </w:rPr>
      </w:pPr>
      <w:r w:rsidRPr="00BD5FEF">
        <w:rPr>
          <w:sz w:val="18"/>
          <w:szCs w:val="18"/>
          <w:shd w:val="clear" w:color="auto" w:fill="C6D9F1"/>
        </w:rPr>
        <w:t>C/R Workmanship</w:t>
      </w:r>
      <w:r>
        <w:rPr>
          <w:sz w:val="18"/>
          <w:szCs w:val="18"/>
          <w:shd w:val="clear" w:color="auto" w:fill="C6D9F1"/>
        </w:rPr>
        <w:t xml:space="preserve"> (Realistic Only)</w:t>
      </w:r>
    </w:p>
    <w:p w14:paraId="4AF8BFA7" w14:textId="77777777" w:rsidR="0060095B" w:rsidRDefault="0060095B" w:rsidP="0060095B">
      <w:pPr>
        <w:rPr>
          <w:sz w:val="18"/>
          <w:szCs w:val="18"/>
          <w:shd w:val="clear" w:color="auto" w:fill="C6D9F1"/>
        </w:rPr>
        <w:sectPr w:rsidR="0060095B" w:rsidSect="004135A7">
          <w:type w:val="continuous"/>
          <w:pgSz w:w="12240" w:h="15840"/>
          <w:pgMar w:top="720" w:right="720" w:bottom="720" w:left="720" w:header="720" w:footer="720" w:gutter="0"/>
          <w:cols w:num="4" w:space="720"/>
          <w:docGrid w:linePitch="360"/>
        </w:sectPr>
      </w:pPr>
    </w:p>
    <w:p w14:paraId="43DD4588" w14:textId="77777777" w:rsidR="0060095B" w:rsidRPr="00FD4A1D" w:rsidRDefault="0060095B" w:rsidP="0060095B">
      <w:pPr>
        <w:rPr>
          <w:sz w:val="16"/>
          <w:szCs w:val="16"/>
          <w:shd w:val="clear" w:color="auto" w:fill="C6D9F1"/>
        </w:rPr>
        <w:sectPr w:rsidR="0060095B" w:rsidRPr="00FD4A1D" w:rsidSect="004135A7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AC14069" w14:textId="77777777" w:rsidR="0060095B" w:rsidRPr="000E1234" w:rsidRDefault="0060095B" w:rsidP="0060095B">
      <w:pPr>
        <w:spacing w:line="216" w:lineRule="auto"/>
        <w:rPr>
          <w:sz w:val="16"/>
          <w:szCs w:val="16"/>
        </w:rPr>
      </w:pPr>
    </w:p>
    <w:p w14:paraId="02D0B2FF" w14:textId="77777777" w:rsidR="0060095B" w:rsidRDefault="0060095B" w:rsidP="0060095B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ORIGINAL FINISH OTHER PLASTIC MODELS</w:t>
      </w:r>
    </w:p>
    <w:p w14:paraId="1B6F929E" w14:textId="77777777" w:rsidR="0060095B" w:rsidRPr="0096074D" w:rsidRDefault="0060095B" w:rsidP="0060095B">
      <w:pPr>
        <w:rPr>
          <w:b/>
          <w:sz w:val="16"/>
          <w:szCs w:val="16"/>
          <w:u w:val="single"/>
        </w:rPr>
      </w:pPr>
    </w:p>
    <w:p w14:paraId="225870CC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>OF Other Plastic Breed Classes (for Hartland, Copperfox,  etc. models)</w:t>
      </w:r>
    </w:p>
    <w:p w14:paraId="35EC11D6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74FC69" w14:textId="77777777" w:rsidR="0060095B" w:rsidRPr="00227BE6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</w:t>
      </w:r>
      <w:r w:rsidRPr="00227BE6">
        <w:rPr>
          <w:sz w:val="18"/>
          <w:szCs w:val="18"/>
        </w:rPr>
        <w:t xml:space="preserve">01. </w:t>
      </w:r>
      <w:proofErr w:type="spellStart"/>
      <w:r w:rsidR="004129C2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6F040E6D" w14:textId="77777777" w:rsidR="004129C2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02</w:t>
      </w:r>
      <w:r w:rsidRPr="00227BE6">
        <w:rPr>
          <w:sz w:val="18"/>
          <w:szCs w:val="18"/>
        </w:rPr>
        <w:t xml:space="preserve">. </w:t>
      </w:r>
      <w:r w:rsidR="004129C2">
        <w:rPr>
          <w:sz w:val="18"/>
          <w:szCs w:val="18"/>
        </w:rPr>
        <w:t>Copper</w:t>
      </w:r>
      <w:r w:rsidR="00CC6F58">
        <w:rPr>
          <w:sz w:val="18"/>
          <w:szCs w:val="18"/>
        </w:rPr>
        <w:t>f</w:t>
      </w:r>
      <w:r w:rsidR="004129C2">
        <w:rPr>
          <w:sz w:val="18"/>
          <w:szCs w:val="18"/>
        </w:rPr>
        <w:t>ox</w:t>
      </w:r>
    </w:p>
    <w:p w14:paraId="09AA53FA" w14:textId="77777777" w:rsidR="004129C2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603. </w:t>
      </w:r>
      <w:r w:rsidR="0060095B" w:rsidRPr="00227BE6">
        <w:rPr>
          <w:sz w:val="18"/>
          <w:szCs w:val="18"/>
        </w:rPr>
        <w:t>Hartland</w:t>
      </w:r>
      <w:r w:rsidR="00601DF0">
        <w:rPr>
          <w:sz w:val="18"/>
          <w:szCs w:val="18"/>
        </w:rPr>
        <w:t>/Oth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66645258" w14:textId="77777777" w:rsidR="0060095B" w:rsidRPr="00CD552D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Breed</w:t>
      </w:r>
    </w:p>
    <w:p w14:paraId="31B7E079" w14:textId="77777777" w:rsidR="0060095B" w:rsidRDefault="0060095B" w:rsidP="0060095B">
      <w:pPr>
        <w:rPr>
          <w:sz w:val="16"/>
          <w:szCs w:val="16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62B4803" w14:textId="77777777" w:rsidR="0060095B" w:rsidRPr="009F6875" w:rsidRDefault="0060095B" w:rsidP="0060095B">
      <w:pPr>
        <w:rPr>
          <w:sz w:val="16"/>
          <w:szCs w:val="16"/>
        </w:rPr>
      </w:pPr>
    </w:p>
    <w:p w14:paraId="757694EC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>OF Other Plastic Collectability Classes (for Hartland, Copperfox,  etc. models)</w:t>
      </w:r>
    </w:p>
    <w:p w14:paraId="613C090F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73470DF" w14:textId="77777777" w:rsidR="0060095B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4</w:t>
      </w:r>
      <w:r w:rsidR="0060095B">
        <w:rPr>
          <w:sz w:val="18"/>
          <w:szCs w:val="18"/>
        </w:rPr>
        <w:t xml:space="preserve">. </w:t>
      </w:r>
      <w:proofErr w:type="spellStart"/>
      <w:r w:rsidR="0092091B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11DAEE7C" w14:textId="77777777" w:rsidR="004129C2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>605. Copper</w:t>
      </w:r>
      <w:r w:rsidR="00D64807">
        <w:rPr>
          <w:sz w:val="18"/>
          <w:szCs w:val="18"/>
        </w:rPr>
        <w:t>f</w:t>
      </w:r>
      <w:r>
        <w:rPr>
          <w:sz w:val="18"/>
          <w:szCs w:val="18"/>
        </w:rPr>
        <w:t>ox</w:t>
      </w:r>
    </w:p>
    <w:p w14:paraId="16FBCBDD" w14:textId="77777777" w:rsidR="0060095B" w:rsidRDefault="0060095B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6</w:t>
      </w:r>
      <w:r>
        <w:rPr>
          <w:sz w:val="18"/>
          <w:szCs w:val="18"/>
        </w:rPr>
        <w:t>. Hartland</w:t>
      </w:r>
      <w:r w:rsidR="00601DF0">
        <w:rPr>
          <w:sz w:val="18"/>
          <w:szCs w:val="18"/>
        </w:rPr>
        <w:t>/Other</w:t>
      </w:r>
      <w:r w:rsidR="004129C2">
        <w:rPr>
          <w:sz w:val="18"/>
          <w:szCs w:val="18"/>
        </w:rPr>
        <w:tab/>
      </w:r>
      <w:r w:rsidR="004129C2">
        <w:rPr>
          <w:sz w:val="18"/>
          <w:szCs w:val="18"/>
        </w:rPr>
        <w:tab/>
      </w:r>
      <w:r w:rsidR="004129C2">
        <w:rPr>
          <w:sz w:val="18"/>
          <w:szCs w:val="18"/>
        </w:rPr>
        <w:tab/>
      </w:r>
    </w:p>
    <w:p w14:paraId="54C89555" w14:textId="77777777" w:rsidR="0060095B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>
        <w:rPr>
          <w:sz w:val="18"/>
          <w:szCs w:val="18"/>
          <w:shd w:val="clear" w:color="auto" w:fill="C6D9F1"/>
        </w:rPr>
        <w:t>Collectability</w:t>
      </w:r>
    </w:p>
    <w:p w14:paraId="2E15B2A0" w14:textId="77777777" w:rsidR="0060095B" w:rsidRDefault="0060095B" w:rsidP="0060095B">
      <w:pPr>
        <w:shd w:val="clear" w:color="auto" w:fill="CCCCFF"/>
        <w:rPr>
          <w:sz w:val="16"/>
          <w:szCs w:val="16"/>
        </w:rPr>
        <w:sectPr w:rsidR="0060095B" w:rsidSect="00DB6339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11726850" w14:textId="77777777" w:rsidR="0060095B" w:rsidRPr="0000094E" w:rsidRDefault="0060095B" w:rsidP="0060095B">
      <w:pPr>
        <w:rPr>
          <w:sz w:val="18"/>
          <w:szCs w:val="18"/>
          <w:shd w:val="clear" w:color="auto" w:fill="C6D9F1"/>
        </w:rPr>
        <w:sectPr w:rsidR="0060095B" w:rsidRPr="0000094E" w:rsidSect="00040F78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D1883C6" w14:textId="77777777" w:rsidR="0060095B" w:rsidRDefault="0060095B" w:rsidP="0060095B">
      <w:pPr>
        <w:spacing w:line="192" w:lineRule="auto"/>
        <w:rPr>
          <w:sz w:val="18"/>
          <w:szCs w:val="18"/>
          <w:shd w:val="clear" w:color="auto" w:fill="C6D9F1"/>
        </w:rPr>
        <w:sectPr w:rsidR="0060095B" w:rsidSect="004135A7">
          <w:footerReference w:type="default" r:id="rId20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0844467" w14:textId="77777777" w:rsidR="0060095B" w:rsidRPr="00985920" w:rsidRDefault="0060095B" w:rsidP="0060095B">
      <w:pPr>
        <w:rPr>
          <w:b/>
          <w:sz w:val="20"/>
          <w:szCs w:val="20"/>
          <w:u w:val="single"/>
        </w:rPr>
      </w:pPr>
      <w:r w:rsidRPr="00985920">
        <w:rPr>
          <w:b/>
          <w:sz w:val="20"/>
          <w:szCs w:val="20"/>
          <w:u w:val="single"/>
        </w:rPr>
        <w:t xml:space="preserve">OF Other Plastic </w:t>
      </w:r>
      <w:r>
        <w:rPr>
          <w:b/>
          <w:sz w:val="20"/>
          <w:szCs w:val="20"/>
          <w:u w:val="single"/>
        </w:rPr>
        <w:t>Workmanship</w:t>
      </w:r>
      <w:r w:rsidRPr="00985920">
        <w:rPr>
          <w:b/>
          <w:sz w:val="20"/>
          <w:szCs w:val="20"/>
          <w:u w:val="single"/>
        </w:rPr>
        <w:t xml:space="preserve"> Classes (for Hartland, Copperfox,  etc. models)</w:t>
      </w:r>
      <w:r w:rsidR="0055031A">
        <w:rPr>
          <w:b/>
          <w:sz w:val="20"/>
          <w:szCs w:val="20"/>
          <w:u w:val="single"/>
        </w:rPr>
        <w:t xml:space="preserve"> ($1/model)</w:t>
      </w:r>
    </w:p>
    <w:p w14:paraId="4D411ED3" w14:textId="77777777" w:rsidR="0060095B" w:rsidRDefault="0060095B" w:rsidP="0060095B">
      <w:pPr>
        <w:rPr>
          <w:sz w:val="18"/>
          <w:szCs w:val="18"/>
        </w:rPr>
        <w:sectPr w:rsidR="0060095B" w:rsidSect="00040F7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4864B6" w14:textId="77777777" w:rsidR="0092091B" w:rsidRPr="00227BE6" w:rsidRDefault="00601DF0" w:rsidP="0092091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7</w:t>
      </w:r>
      <w:r w:rsidR="0060095B">
        <w:rPr>
          <w:sz w:val="18"/>
          <w:szCs w:val="18"/>
        </w:rPr>
        <w:t xml:space="preserve">. </w:t>
      </w:r>
      <w:proofErr w:type="spellStart"/>
      <w:r w:rsidR="0092091B">
        <w:rPr>
          <w:sz w:val="18"/>
          <w:szCs w:val="18"/>
        </w:rPr>
        <w:t>CollectA</w:t>
      </w:r>
      <w:proofErr w:type="spellEnd"/>
      <w:r w:rsidR="0092091B">
        <w:rPr>
          <w:sz w:val="18"/>
          <w:szCs w:val="18"/>
        </w:rPr>
        <w:t>/</w:t>
      </w:r>
      <w:proofErr w:type="spellStart"/>
      <w:r w:rsidR="0092091B">
        <w:rPr>
          <w:sz w:val="18"/>
          <w:szCs w:val="18"/>
        </w:rPr>
        <w:t>Schleich</w:t>
      </w:r>
      <w:proofErr w:type="spellEnd"/>
      <w:r w:rsidR="0092091B">
        <w:rPr>
          <w:sz w:val="18"/>
          <w:szCs w:val="18"/>
        </w:rPr>
        <w:t>/Safari</w:t>
      </w:r>
    </w:p>
    <w:p w14:paraId="324C6EB6" w14:textId="77777777" w:rsidR="004129C2" w:rsidRDefault="00601DF0" w:rsidP="0060095B">
      <w:pPr>
        <w:rPr>
          <w:sz w:val="18"/>
          <w:szCs w:val="18"/>
        </w:rPr>
      </w:pPr>
      <w:r>
        <w:rPr>
          <w:sz w:val="18"/>
          <w:szCs w:val="18"/>
        </w:rPr>
        <w:t>60</w:t>
      </w:r>
      <w:r w:rsidR="004129C2">
        <w:rPr>
          <w:sz w:val="18"/>
          <w:szCs w:val="18"/>
        </w:rPr>
        <w:t>8</w:t>
      </w:r>
      <w:r w:rsidR="0060095B">
        <w:rPr>
          <w:sz w:val="18"/>
          <w:szCs w:val="18"/>
        </w:rPr>
        <w:t xml:space="preserve">. </w:t>
      </w:r>
      <w:r w:rsidR="004129C2">
        <w:rPr>
          <w:sz w:val="18"/>
          <w:szCs w:val="18"/>
        </w:rPr>
        <w:t>Copper</w:t>
      </w:r>
      <w:r w:rsidR="00D64807">
        <w:rPr>
          <w:sz w:val="18"/>
          <w:szCs w:val="18"/>
        </w:rPr>
        <w:t>f</w:t>
      </w:r>
      <w:r w:rsidR="004129C2">
        <w:rPr>
          <w:sz w:val="18"/>
          <w:szCs w:val="18"/>
        </w:rPr>
        <w:t>ox</w:t>
      </w:r>
    </w:p>
    <w:p w14:paraId="394018BB" w14:textId="77777777" w:rsidR="0060095B" w:rsidRDefault="004129C2" w:rsidP="0060095B">
      <w:pPr>
        <w:rPr>
          <w:sz w:val="18"/>
          <w:szCs w:val="18"/>
        </w:rPr>
      </w:pPr>
      <w:r>
        <w:rPr>
          <w:sz w:val="18"/>
          <w:szCs w:val="18"/>
        </w:rPr>
        <w:t xml:space="preserve">609. </w:t>
      </w:r>
      <w:r w:rsidR="0060095B">
        <w:rPr>
          <w:sz w:val="18"/>
          <w:szCs w:val="18"/>
        </w:rPr>
        <w:t>Hartland</w:t>
      </w:r>
      <w:r w:rsidR="00601DF0">
        <w:rPr>
          <w:sz w:val="18"/>
          <w:szCs w:val="18"/>
        </w:rPr>
        <w:t>/Other</w:t>
      </w:r>
    </w:p>
    <w:p w14:paraId="6B0184E3" w14:textId="77777777" w:rsidR="00601DF0" w:rsidRDefault="00601DF0" w:rsidP="0060095B">
      <w:pPr>
        <w:rPr>
          <w:sz w:val="18"/>
          <w:szCs w:val="18"/>
        </w:rPr>
      </w:pPr>
    </w:p>
    <w:p w14:paraId="3453F931" w14:textId="77777777" w:rsidR="0060095B" w:rsidRDefault="0060095B" w:rsidP="0060095B">
      <w:pPr>
        <w:rPr>
          <w:sz w:val="18"/>
          <w:szCs w:val="18"/>
          <w:shd w:val="clear" w:color="auto" w:fill="C6D9F1"/>
        </w:rPr>
      </w:pPr>
      <w:r w:rsidRPr="00510834">
        <w:rPr>
          <w:sz w:val="18"/>
          <w:szCs w:val="18"/>
          <w:shd w:val="clear" w:color="auto" w:fill="C6D9F1"/>
        </w:rPr>
        <w:t xml:space="preserve">C/R </w:t>
      </w:r>
      <w:r w:rsidR="008A535A">
        <w:rPr>
          <w:sz w:val="18"/>
          <w:szCs w:val="18"/>
          <w:shd w:val="clear" w:color="auto" w:fill="C6D9F1"/>
        </w:rPr>
        <w:t>Workmanship</w:t>
      </w:r>
    </w:p>
    <w:p w14:paraId="148BA90A" w14:textId="77777777" w:rsidR="0060095B" w:rsidRDefault="0060095B" w:rsidP="0060095B">
      <w:pPr>
        <w:spacing w:line="216" w:lineRule="auto"/>
        <w:rPr>
          <w:sz w:val="12"/>
          <w:szCs w:val="12"/>
        </w:rPr>
      </w:pPr>
    </w:p>
    <w:p w14:paraId="4CE0AF1C" w14:textId="77777777" w:rsidR="0000094E" w:rsidRPr="0000094E" w:rsidRDefault="0000094E" w:rsidP="0060095B">
      <w:pPr>
        <w:jc w:val="center"/>
        <w:rPr>
          <w:sz w:val="18"/>
          <w:szCs w:val="18"/>
          <w:shd w:val="clear" w:color="auto" w:fill="C6D9F1"/>
        </w:rPr>
        <w:sectPr w:rsidR="0000094E" w:rsidRPr="0000094E" w:rsidSect="00040F78">
          <w:footerReference w:type="default" r:id="rId21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62AAB424" w14:textId="77777777"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</w:pPr>
    </w:p>
    <w:p w14:paraId="49CDA34B" w14:textId="77777777" w:rsidR="004135A7" w:rsidRDefault="004135A7" w:rsidP="004135A7">
      <w:pPr>
        <w:spacing w:line="192" w:lineRule="auto"/>
        <w:rPr>
          <w:sz w:val="18"/>
          <w:szCs w:val="18"/>
          <w:shd w:val="clear" w:color="auto" w:fill="C6D9F1"/>
        </w:rPr>
        <w:sectPr w:rsidR="004135A7" w:rsidSect="004135A7">
          <w:footerReference w:type="default" r:id="rId22"/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0FE4265" w14:textId="77777777" w:rsidR="0060095B" w:rsidRDefault="0060095B" w:rsidP="00251022">
      <w:pPr>
        <w:spacing w:line="216" w:lineRule="auto"/>
        <w:jc w:val="center"/>
      </w:pPr>
    </w:p>
    <w:p w14:paraId="654607D6" w14:textId="6B16E8DB" w:rsidR="00751C14" w:rsidRDefault="00CE2A27" w:rsidP="00251022">
      <w:pPr>
        <w:spacing w:line="216" w:lineRule="auto"/>
        <w:jc w:val="center"/>
      </w:pPr>
      <w:r w:rsidRPr="0042199A">
        <w:t xml:space="preserve">Updated:  </w:t>
      </w:r>
      <w:r w:rsidR="00BF140D">
        <w:t>Ju</w:t>
      </w:r>
      <w:r w:rsidR="00EB465A">
        <w:t>ly</w:t>
      </w:r>
      <w:r w:rsidR="00BF140D">
        <w:t xml:space="preserve"> </w:t>
      </w:r>
      <w:r w:rsidR="00174EBE">
        <w:t>24</w:t>
      </w:r>
      <w:r w:rsidR="00BF140D">
        <w:t>, 2023</w:t>
      </w:r>
    </w:p>
    <w:p w14:paraId="68F01A22" w14:textId="31CE3E62" w:rsidR="00124D3B" w:rsidRDefault="00124D3B" w:rsidP="00251022">
      <w:pPr>
        <w:spacing w:line="216" w:lineRule="auto"/>
        <w:jc w:val="center"/>
      </w:pPr>
      <w:r>
        <w:t xml:space="preserve">Updated:  </w:t>
      </w:r>
      <w:r w:rsidRPr="00124D3B">
        <w:rPr>
          <w:highlight w:val="magenta"/>
        </w:rPr>
        <w:t>August 2, 2023</w:t>
      </w:r>
    </w:p>
    <w:sectPr w:rsidR="00124D3B" w:rsidSect="009012B9">
      <w:type w:val="continuous"/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75DD4" w14:textId="77777777" w:rsidR="005A7A2E" w:rsidRDefault="005A7A2E" w:rsidP="00470623">
      <w:r>
        <w:separator/>
      </w:r>
    </w:p>
  </w:endnote>
  <w:endnote w:type="continuationSeparator" w:id="0">
    <w:p w14:paraId="330F6A5E" w14:textId="77777777" w:rsidR="005A7A2E" w:rsidRDefault="005A7A2E" w:rsidP="00470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40413" w14:textId="77777777" w:rsidR="005A7A2E" w:rsidRDefault="005A7A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31194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6</w:t>
    </w:r>
    <w:r>
      <w:rPr>
        <w:noProof/>
      </w:rPr>
      <w:fldChar w:fldCharType="end"/>
    </w:r>
  </w:p>
  <w:p w14:paraId="348656FF" w14:textId="77777777" w:rsidR="005A7A2E" w:rsidRDefault="005A7A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A6504" w14:textId="77777777" w:rsidR="005A7A2E" w:rsidRDefault="005A7A2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B49812" w14:textId="77777777" w:rsidR="005A7A2E" w:rsidRDefault="005A7A2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E1F01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9</w:t>
    </w:r>
    <w:r>
      <w:rPr>
        <w:noProof/>
      </w:rPr>
      <w:fldChar w:fldCharType="end"/>
    </w:r>
  </w:p>
  <w:p w14:paraId="2E283A96" w14:textId="77777777" w:rsidR="005A7A2E" w:rsidRDefault="005A7A2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C58CA" w14:textId="77777777" w:rsidR="005A7A2E" w:rsidRDefault="005A7A2E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3F073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493C5EB8" w14:textId="77777777" w:rsidR="005A7A2E" w:rsidRDefault="005A7A2E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36D4D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4D4FB9C" w14:textId="77777777" w:rsidR="005A7A2E" w:rsidRDefault="005A7A2E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DFE17" w14:textId="77777777" w:rsidR="005A7A2E" w:rsidRDefault="005A7A2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E896828" w14:textId="77777777" w:rsidR="005A7A2E" w:rsidRDefault="005A7A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485EA" w14:textId="77777777" w:rsidR="005A7A2E" w:rsidRDefault="005A7A2E" w:rsidP="00470623">
      <w:r>
        <w:separator/>
      </w:r>
    </w:p>
  </w:footnote>
  <w:footnote w:type="continuationSeparator" w:id="0">
    <w:p w14:paraId="0CE06627" w14:textId="77777777" w:rsidR="005A7A2E" w:rsidRDefault="005A7A2E" w:rsidP="004706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A8A34" w14:textId="77777777" w:rsidR="005A7A2E" w:rsidRDefault="005A7A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3AB0" w14:textId="77777777" w:rsidR="005A7A2E" w:rsidRDefault="005A7A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4E521" w14:textId="77777777" w:rsidR="005A7A2E" w:rsidRDefault="005A7A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42817" w14:textId="77777777" w:rsidR="005A7A2E" w:rsidRDefault="005A7A2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70108" w14:textId="77777777" w:rsidR="005A7A2E" w:rsidRDefault="005A7A2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92346" w14:textId="77777777" w:rsidR="005A7A2E" w:rsidRDefault="005A7A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44065"/>
    <w:multiLevelType w:val="hybridMultilevel"/>
    <w:tmpl w:val="243C9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F3BC4"/>
    <w:multiLevelType w:val="hybridMultilevel"/>
    <w:tmpl w:val="FCA29154"/>
    <w:lvl w:ilvl="0" w:tplc="C94263B8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84FD8"/>
    <w:multiLevelType w:val="hybridMultilevel"/>
    <w:tmpl w:val="B5D89D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85FC5"/>
    <w:multiLevelType w:val="hybridMultilevel"/>
    <w:tmpl w:val="B85AD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C61AC3"/>
    <w:multiLevelType w:val="hybridMultilevel"/>
    <w:tmpl w:val="A90A547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D5E7DDD"/>
    <w:multiLevelType w:val="hybridMultilevel"/>
    <w:tmpl w:val="B4549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87604"/>
    <w:multiLevelType w:val="hybridMultilevel"/>
    <w:tmpl w:val="F3DCD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9D7"/>
    <w:multiLevelType w:val="hybridMultilevel"/>
    <w:tmpl w:val="2132C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B4027C"/>
    <w:multiLevelType w:val="hybridMultilevel"/>
    <w:tmpl w:val="B9BC1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C2448"/>
    <w:multiLevelType w:val="hybridMultilevel"/>
    <w:tmpl w:val="3BDE2D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754888"/>
    <w:multiLevelType w:val="hybridMultilevel"/>
    <w:tmpl w:val="A2FC3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62414"/>
    <w:multiLevelType w:val="hybridMultilevel"/>
    <w:tmpl w:val="F1422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A1FCA"/>
    <w:multiLevelType w:val="hybridMultilevel"/>
    <w:tmpl w:val="B24244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F50A0"/>
    <w:multiLevelType w:val="hybridMultilevel"/>
    <w:tmpl w:val="5B146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CE3E2C"/>
    <w:multiLevelType w:val="hybridMultilevel"/>
    <w:tmpl w:val="1D16550A"/>
    <w:lvl w:ilvl="0" w:tplc="4768E364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55794E"/>
    <w:multiLevelType w:val="hybridMultilevel"/>
    <w:tmpl w:val="5F9EA2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A171D"/>
    <w:multiLevelType w:val="hybridMultilevel"/>
    <w:tmpl w:val="43B2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2C657E"/>
    <w:multiLevelType w:val="hybridMultilevel"/>
    <w:tmpl w:val="E996CCA8"/>
    <w:lvl w:ilvl="0" w:tplc="990AB4A0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401BD6"/>
    <w:multiLevelType w:val="hybridMultilevel"/>
    <w:tmpl w:val="DA882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E577F"/>
    <w:multiLevelType w:val="hybridMultilevel"/>
    <w:tmpl w:val="C52E1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4F3699"/>
    <w:multiLevelType w:val="hybridMultilevel"/>
    <w:tmpl w:val="5E64B688"/>
    <w:lvl w:ilvl="0" w:tplc="DD8286DE">
      <w:start w:val="10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4431D6"/>
    <w:multiLevelType w:val="hybridMultilevel"/>
    <w:tmpl w:val="37BEC0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624D72DC"/>
    <w:multiLevelType w:val="hybridMultilevel"/>
    <w:tmpl w:val="8640C7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2B7D08"/>
    <w:multiLevelType w:val="hybridMultilevel"/>
    <w:tmpl w:val="C15A2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3735C6"/>
    <w:multiLevelType w:val="hybridMultilevel"/>
    <w:tmpl w:val="55C01F3C"/>
    <w:lvl w:ilvl="0" w:tplc="3202CC90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C6563C"/>
    <w:multiLevelType w:val="hybridMultilevel"/>
    <w:tmpl w:val="056E9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4"/>
  </w:num>
  <w:num w:numId="4">
    <w:abstractNumId w:val="25"/>
  </w:num>
  <w:num w:numId="5">
    <w:abstractNumId w:val="20"/>
  </w:num>
  <w:num w:numId="6">
    <w:abstractNumId w:val="1"/>
  </w:num>
  <w:num w:numId="7">
    <w:abstractNumId w:val="24"/>
  </w:num>
  <w:num w:numId="8">
    <w:abstractNumId w:val="0"/>
  </w:num>
  <w:num w:numId="9">
    <w:abstractNumId w:val="5"/>
  </w:num>
  <w:num w:numId="10">
    <w:abstractNumId w:val="10"/>
  </w:num>
  <w:num w:numId="11">
    <w:abstractNumId w:val="8"/>
  </w:num>
  <w:num w:numId="12">
    <w:abstractNumId w:val="19"/>
  </w:num>
  <w:num w:numId="13">
    <w:abstractNumId w:val="22"/>
  </w:num>
  <w:num w:numId="14">
    <w:abstractNumId w:val="2"/>
  </w:num>
  <w:num w:numId="15">
    <w:abstractNumId w:val="26"/>
  </w:num>
  <w:num w:numId="16">
    <w:abstractNumId w:val="3"/>
  </w:num>
  <w:num w:numId="17">
    <w:abstractNumId w:val="13"/>
  </w:num>
  <w:num w:numId="18">
    <w:abstractNumId w:val="16"/>
  </w:num>
  <w:num w:numId="19">
    <w:abstractNumId w:val="6"/>
  </w:num>
  <w:num w:numId="20">
    <w:abstractNumId w:val="23"/>
  </w:num>
  <w:num w:numId="21">
    <w:abstractNumId w:val="21"/>
  </w:num>
  <w:num w:numId="22">
    <w:abstractNumId w:val="7"/>
  </w:num>
  <w:num w:numId="23">
    <w:abstractNumId w:val="17"/>
  </w:num>
  <w:num w:numId="24">
    <w:abstractNumId w:val="12"/>
  </w:num>
  <w:num w:numId="25">
    <w:abstractNumId w:val="15"/>
  </w:num>
  <w:num w:numId="26">
    <w:abstractNumId w:val="9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Y0sjSzsDA2NjAzNjFU0lEKTi0uzszPAykwNKsFAG48hZstAAAA"/>
  </w:docVars>
  <w:rsids>
    <w:rsidRoot w:val="0013726E"/>
    <w:rsid w:val="000008AF"/>
    <w:rsid w:val="0000094E"/>
    <w:rsid w:val="000016E5"/>
    <w:rsid w:val="00003020"/>
    <w:rsid w:val="000031A1"/>
    <w:rsid w:val="000032E3"/>
    <w:rsid w:val="00004457"/>
    <w:rsid w:val="00007A17"/>
    <w:rsid w:val="000100AB"/>
    <w:rsid w:val="0001052E"/>
    <w:rsid w:val="00011C61"/>
    <w:rsid w:val="00012E5E"/>
    <w:rsid w:val="00015BB4"/>
    <w:rsid w:val="00016554"/>
    <w:rsid w:val="00016E70"/>
    <w:rsid w:val="000175F8"/>
    <w:rsid w:val="00022BE1"/>
    <w:rsid w:val="0002314B"/>
    <w:rsid w:val="00023239"/>
    <w:rsid w:val="0002461C"/>
    <w:rsid w:val="000248A4"/>
    <w:rsid w:val="00026603"/>
    <w:rsid w:val="00030C5E"/>
    <w:rsid w:val="000339FB"/>
    <w:rsid w:val="00037273"/>
    <w:rsid w:val="000372F7"/>
    <w:rsid w:val="00040361"/>
    <w:rsid w:val="00040F78"/>
    <w:rsid w:val="000417D0"/>
    <w:rsid w:val="00042E67"/>
    <w:rsid w:val="00044F9D"/>
    <w:rsid w:val="0004736D"/>
    <w:rsid w:val="00050A3D"/>
    <w:rsid w:val="00051235"/>
    <w:rsid w:val="00053583"/>
    <w:rsid w:val="000556E9"/>
    <w:rsid w:val="00055D6A"/>
    <w:rsid w:val="00057D66"/>
    <w:rsid w:val="000613B5"/>
    <w:rsid w:val="00061908"/>
    <w:rsid w:val="00061ED7"/>
    <w:rsid w:val="000624F6"/>
    <w:rsid w:val="0006296B"/>
    <w:rsid w:val="00063BF4"/>
    <w:rsid w:val="00063C89"/>
    <w:rsid w:val="00064C64"/>
    <w:rsid w:val="00064C6A"/>
    <w:rsid w:val="000652CD"/>
    <w:rsid w:val="000720C8"/>
    <w:rsid w:val="00072361"/>
    <w:rsid w:val="00072A92"/>
    <w:rsid w:val="000745AB"/>
    <w:rsid w:val="0007538B"/>
    <w:rsid w:val="00075A88"/>
    <w:rsid w:val="00076718"/>
    <w:rsid w:val="00076969"/>
    <w:rsid w:val="00082265"/>
    <w:rsid w:val="00083CA3"/>
    <w:rsid w:val="00084498"/>
    <w:rsid w:val="00085155"/>
    <w:rsid w:val="000852DF"/>
    <w:rsid w:val="00085478"/>
    <w:rsid w:val="00085C43"/>
    <w:rsid w:val="00086CD1"/>
    <w:rsid w:val="00087022"/>
    <w:rsid w:val="000879DA"/>
    <w:rsid w:val="000934F8"/>
    <w:rsid w:val="00094D06"/>
    <w:rsid w:val="000952A7"/>
    <w:rsid w:val="00095736"/>
    <w:rsid w:val="000964A6"/>
    <w:rsid w:val="00097EA5"/>
    <w:rsid w:val="000A0160"/>
    <w:rsid w:val="000A1375"/>
    <w:rsid w:val="000A14CE"/>
    <w:rsid w:val="000A5AC9"/>
    <w:rsid w:val="000A5B57"/>
    <w:rsid w:val="000B3A46"/>
    <w:rsid w:val="000B6087"/>
    <w:rsid w:val="000B66CC"/>
    <w:rsid w:val="000C2735"/>
    <w:rsid w:val="000C32FC"/>
    <w:rsid w:val="000C49CA"/>
    <w:rsid w:val="000C4AF2"/>
    <w:rsid w:val="000C675F"/>
    <w:rsid w:val="000C7331"/>
    <w:rsid w:val="000C76BE"/>
    <w:rsid w:val="000D0544"/>
    <w:rsid w:val="000D18D2"/>
    <w:rsid w:val="000D33C2"/>
    <w:rsid w:val="000E1234"/>
    <w:rsid w:val="000E21C7"/>
    <w:rsid w:val="000E30C0"/>
    <w:rsid w:val="000E3E96"/>
    <w:rsid w:val="000E452D"/>
    <w:rsid w:val="000E5C02"/>
    <w:rsid w:val="000E687F"/>
    <w:rsid w:val="000F06A2"/>
    <w:rsid w:val="000F1DCC"/>
    <w:rsid w:val="000F4905"/>
    <w:rsid w:val="000F5DC9"/>
    <w:rsid w:val="0010357E"/>
    <w:rsid w:val="001076D0"/>
    <w:rsid w:val="00107CDD"/>
    <w:rsid w:val="001130EE"/>
    <w:rsid w:val="001133D5"/>
    <w:rsid w:val="001147D4"/>
    <w:rsid w:val="001150FF"/>
    <w:rsid w:val="0011530A"/>
    <w:rsid w:val="00115657"/>
    <w:rsid w:val="00117A52"/>
    <w:rsid w:val="00122E25"/>
    <w:rsid w:val="00123066"/>
    <w:rsid w:val="0012364E"/>
    <w:rsid w:val="00124594"/>
    <w:rsid w:val="00124D3B"/>
    <w:rsid w:val="00125D31"/>
    <w:rsid w:val="001261E3"/>
    <w:rsid w:val="001316E3"/>
    <w:rsid w:val="001339B3"/>
    <w:rsid w:val="0013608F"/>
    <w:rsid w:val="001363B9"/>
    <w:rsid w:val="0013726E"/>
    <w:rsid w:val="001400CA"/>
    <w:rsid w:val="00140F15"/>
    <w:rsid w:val="00141DF0"/>
    <w:rsid w:val="0014336A"/>
    <w:rsid w:val="00144EFE"/>
    <w:rsid w:val="00145B6A"/>
    <w:rsid w:val="00147BA9"/>
    <w:rsid w:val="00152C04"/>
    <w:rsid w:val="001545FC"/>
    <w:rsid w:val="00154E2F"/>
    <w:rsid w:val="001554FF"/>
    <w:rsid w:val="00156F6D"/>
    <w:rsid w:val="00160ACE"/>
    <w:rsid w:val="00162043"/>
    <w:rsid w:val="00162B21"/>
    <w:rsid w:val="00163898"/>
    <w:rsid w:val="00166349"/>
    <w:rsid w:val="00166439"/>
    <w:rsid w:val="00173515"/>
    <w:rsid w:val="00173D6A"/>
    <w:rsid w:val="00174944"/>
    <w:rsid w:val="00174EBE"/>
    <w:rsid w:val="00175A46"/>
    <w:rsid w:val="00180F9A"/>
    <w:rsid w:val="00186F1D"/>
    <w:rsid w:val="0019261D"/>
    <w:rsid w:val="0019508F"/>
    <w:rsid w:val="00196481"/>
    <w:rsid w:val="001A21F1"/>
    <w:rsid w:val="001A48E5"/>
    <w:rsid w:val="001A5C9A"/>
    <w:rsid w:val="001A664B"/>
    <w:rsid w:val="001B0918"/>
    <w:rsid w:val="001B22E2"/>
    <w:rsid w:val="001B31FB"/>
    <w:rsid w:val="001B7A6D"/>
    <w:rsid w:val="001B7E7D"/>
    <w:rsid w:val="001C18F6"/>
    <w:rsid w:val="001C3BBD"/>
    <w:rsid w:val="001C3CCB"/>
    <w:rsid w:val="001C4896"/>
    <w:rsid w:val="001C6311"/>
    <w:rsid w:val="001D0821"/>
    <w:rsid w:val="001D086C"/>
    <w:rsid w:val="001D26EF"/>
    <w:rsid w:val="001D42A8"/>
    <w:rsid w:val="001D5347"/>
    <w:rsid w:val="001D65A9"/>
    <w:rsid w:val="001D7207"/>
    <w:rsid w:val="001D78C5"/>
    <w:rsid w:val="001E01DA"/>
    <w:rsid w:val="001E18AA"/>
    <w:rsid w:val="001E1E80"/>
    <w:rsid w:val="001E69B6"/>
    <w:rsid w:val="001E7520"/>
    <w:rsid w:val="001F3423"/>
    <w:rsid w:val="001F404C"/>
    <w:rsid w:val="001F4C65"/>
    <w:rsid w:val="001F699A"/>
    <w:rsid w:val="0020078E"/>
    <w:rsid w:val="002007F9"/>
    <w:rsid w:val="00201A09"/>
    <w:rsid w:val="00202349"/>
    <w:rsid w:val="00203C4D"/>
    <w:rsid w:val="00204871"/>
    <w:rsid w:val="002072B1"/>
    <w:rsid w:val="00210FAC"/>
    <w:rsid w:val="002115E1"/>
    <w:rsid w:val="00212ABC"/>
    <w:rsid w:val="00213A01"/>
    <w:rsid w:val="00215B41"/>
    <w:rsid w:val="00216921"/>
    <w:rsid w:val="0022172C"/>
    <w:rsid w:val="00222B6D"/>
    <w:rsid w:val="00222D82"/>
    <w:rsid w:val="00223815"/>
    <w:rsid w:val="002240B2"/>
    <w:rsid w:val="00224777"/>
    <w:rsid w:val="00232782"/>
    <w:rsid w:val="00233341"/>
    <w:rsid w:val="002336ED"/>
    <w:rsid w:val="00237177"/>
    <w:rsid w:val="00240583"/>
    <w:rsid w:val="0024097F"/>
    <w:rsid w:val="00240F20"/>
    <w:rsid w:val="00245B15"/>
    <w:rsid w:val="002478BA"/>
    <w:rsid w:val="00251022"/>
    <w:rsid w:val="002512A5"/>
    <w:rsid w:val="00251759"/>
    <w:rsid w:val="00254A15"/>
    <w:rsid w:val="00255306"/>
    <w:rsid w:val="002578D8"/>
    <w:rsid w:val="002637BC"/>
    <w:rsid w:val="002643F7"/>
    <w:rsid w:val="00265344"/>
    <w:rsid w:val="00265532"/>
    <w:rsid w:val="00265678"/>
    <w:rsid w:val="0027108A"/>
    <w:rsid w:val="00271A31"/>
    <w:rsid w:val="002730F1"/>
    <w:rsid w:val="00275A31"/>
    <w:rsid w:val="00280551"/>
    <w:rsid w:val="00281289"/>
    <w:rsid w:val="0028176C"/>
    <w:rsid w:val="00283230"/>
    <w:rsid w:val="00284B9E"/>
    <w:rsid w:val="00286CE4"/>
    <w:rsid w:val="00287B4A"/>
    <w:rsid w:val="00290073"/>
    <w:rsid w:val="00292CEC"/>
    <w:rsid w:val="002952AC"/>
    <w:rsid w:val="00296012"/>
    <w:rsid w:val="0029712C"/>
    <w:rsid w:val="002974AF"/>
    <w:rsid w:val="002A068A"/>
    <w:rsid w:val="002A09F0"/>
    <w:rsid w:val="002A4513"/>
    <w:rsid w:val="002A5279"/>
    <w:rsid w:val="002A5EE0"/>
    <w:rsid w:val="002A6386"/>
    <w:rsid w:val="002A6AD5"/>
    <w:rsid w:val="002A7B09"/>
    <w:rsid w:val="002B05B6"/>
    <w:rsid w:val="002B0B8C"/>
    <w:rsid w:val="002B0E9E"/>
    <w:rsid w:val="002B29B2"/>
    <w:rsid w:val="002B3A07"/>
    <w:rsid w:val="002B54BA"/>
    <w:rsid w:val="002B5D7D"/>
    <w:rsid w:val="002C00B7"/>
    <w:rsid w:val="002C3155"/>
    <w:rsid w:val="002C51BA"/>
    <w:rsid w:val="002C6556"/>
    <w:rsid w:val="002D0395"/>
    <w:rsid w:val="002D12E6"/>
    <w:rsid w:val="002D1EB1"/>
    <w:rsid w:val="002D4EE5"/>
    <w:rsid w:val="002D67D6"/>
    <w:rsid w:val="002D69D6"/>
    <w:rsid w:val="002E2CEA"/>
    <w:rsid w:val="002E53B0"/>
    <w:rsid w:val="002E55E2"/>
    <w:rsid w:val="002F1B6B"/>
    <w:rsid w:val="002F2E8C"/>
    <w:rsid w:val="002F350E"/>
    <w:rsid w:val="002F3640"/>
    <w:rsid w:val="002F446F"/>
    <w:rsid w:val="002F569D"/>
    <w:rsid w:val="0030017E"/>
    <w:rsid w:val="00300AA1"/>
    <w:rsid w:val="00303BE9"/>
    <w:rsid w:val="003048A6"/>
    <w:rsid w:val="00306350"/>
    <w:rsid w:val="0030748E"/>
    <w:rsid w:val="00310430"/>
    <w:rsid w:val="00310883"/>
    <w:rsid w:val="00312A4B"/>
    <w:rsid w:val="00317165"/>
    <w:rsid w:val="00317500"/>
    <w:rsid w:val="0032039D"/>
    <w:rsid w:val="00320D2B"/>
    <w:rsid w:val="00321123"/>
    <w:rsid w:val="0032114F"/>
    <w:rsid w:val="0032116C"/>
    <w:rsid w:val="00323317"/>
    <w:rsid w:val="0032468D"/>
    <w:rsid w:val="00325336"/>
    <w:rsid w:val="003259D5"/>
    <w:rsid w:val="00326D0D"/>
    <w:rsid w:val="00326EFF"/>
    <w:rsid w:val="0033026E"/>
    <w:rsid w:val="003323D3"/>
    <w:rsid w:val="00333B38"/>
    <w:rsid w:val="00333BA4"/>
    <w:rsid w:val="00334581"/>
    <w:rsid w:val="00340139"/>
    <w:rsid w:val="003402BD"/>
    <w:rsid w:val="00340759"/>
    <w:rsid w:val="00341CFF"/>
    <w:rsid w:val="00341DAF"/>
    <w:rsid w:val="00342566"/>
    <w:rsid w:val="00343D11"/>
    <w:rsid w:val="003449DE"/>
    <w:rsid w:val="00345852"/>
    <w:rsid w:val="00346079"/>
    <w:rsid w:val="00346C64"/>
    <w:rsid w:val="00347810"/>
    <w:rsid w:val="00347F71"/>
    <w:rsid w:val="00350508"/>
    <w:rsid w:val="00350758"/>
    <w:rsid w:val="00351CAF"/>
    <w:rsid w:val="00351DC7"/>
    <w:rsid w:val="00353106"/>
    <w:rsid w:val="003532B8"/>
    <w:rsid w:val="0035357A"/>
    <w:rsid w:val="00355483"/>
    <w:rsid w:val="00355A0D"/>
    <w:rsid w:val="00357650"/>
    <w:rsid w:val="00360F1E"/>
    <w:rsid w:val="00362642"/>
    <w:rsid w:val="00364C28"/>
    <w:rsid w:val="00364D85"/>
    <w:rsid w:val="003652DB"/>
    <w:rsid w:val="0036645B"/>
    <w:rsid w:val="003676EC"/>
    <w:rsid w:val="00371068"/>
    <w:rsid w:val="00371C46"/>
    <w:rsid w:val="00374C25"/>
    <w:rsid w:val="003750C6"/>
    <w:rsid w:val="00377C36"/>
    <w:rsid w:val="00377F66"/>
    <w:rsid w:val="00380CB7"/>
    <w:rsid w:val="003858B5"/>
    <w:rsid w:val="003859F4"/>
    <w:rsid w:val="00386E40"/>
    <w:rsid w:val="00386EE5"/>
    <w:rsid w:val="00386F23"/>
    <w:rsid w:val="00387161"/>
    <w:rsid w:val="00387D1C"/>
    <w:rsid w:val="003A07A4"/>
    <w:rsid w:val="003A1CAD"/>
    <w:rsid w:val="003A2DBD"/>
    <w:rsid w:val="003A2E6B"/>
    <w:rsid w:val="003A45AD"/>
    <w:rsid w:val="003A4782"/>
    <w:rsid w:val="003A5127"/>
    <w:rsid w:val="003A78E3"/>
    <w:rsid w:val="003B0F26"/>
    <w:rsid w:val="003B1608"/>
    <w:rsid w:val="003B164E"/>
    <w:rsid w:val="003B33F8"/>
    <w:rsid w:val="003B43CC"/>
    <w:rsid w:val="003B44BB"/>
    <w:rsid w:val="003B6A63"/>
    <w:rsid w:val="003B71CF"/>
    <w:rsid w:val="003B7F3A"/>
    <w:rsid w:val="003C32F7"/>
    <w:rsid w:val="003C4DE5"/>
    <w:rsid w:val="003C500F"/>
    <w:rsid w:val="003C6572"/>
    <w:rsid w:val="003C6CDC"/>
    <w:rsid w:val="003D35A1"/>
    <w:rsid w:val="003D5A28"/>
    <w:rsid w:val="003D635F"/>
    <w:rsid w:val="003D687B"/>
    <w:rsid w:val="003D7BC4"/>
    <w:rsid w:val="003D7CD2"/>
    <w:rsid w:val="003E0663"/>
    <w:rsid w:val="003E3BCD"/>
    <w:rsid w:val="003E5597"/>
    <w:rsid w:val="003E7DA3"/>
    <w:rsid w:val="003F0A86"/>
    <w:rsid w:val="003F0B77"/>
    <w:rsid w:val="003F0C6C"/>
    <w:rsid w:val="003F3333"/>
    <w:rsid w:val="003F5CCF"/>
    <w:rsid w:val="003F6F11"/>
    <w:rsid w:val="00401A79"/>
    <w:rsid w:val="00401D3C"/>
    <w:rsid w:val="00402946"/>
    <w:rsid w:val="00405E0B"/>
    <w:rsid w:val="0041013A"/>
    <w:rsid w:val="004105C8"/>
    <w:rsid w:val="004109A1"/>
    <w:rsid w:val="004129C2"/>
    <w:rsid w:val="00412F6D"/>
    <w:rsid w:val="004135A7"/>
    <w:rsid w:val="004149FE"/>
    <w:rsid w:val="00414F6D"/>
    <w:rsid w:val="004170AC"/>
    <w:rsid w:val="004204F3"/>
    <w:rsid w:val="0042119A"/>
    <w:rsid w:val="0042199A"/>
    <w:rsid w:val="00423D9A"/>
    <w:rsid w:val="00424529"/>
    <w:rsid w:val="00425B50"/>
    <w:rsid w:val="00426845"/>
    <w:rsid w:val="00427C3C"/>
    <w:rsid w:val="00433D56"/>
    <w:rsid w:val="00435FD4"/>
    <w:rsid w:val="00440CEE"/>
    <w:rsid w:val="0044277C"/>
    <w:rsid w:val="00442E78"/>
    <w:rsid w:val="004434FC"/>
    <w:rsid w:val="004446D4"/>
    <w:rsid w:val="00445779"/>
    <w:rsid w:val="0044582B"/>
    <w:rsid w:val="00445C1D"/>
    <w:rsid w:val="0044787F"/>
    <w:rsid w:val="0045014C"/>
    <w:rsid w:val="00450374"/>
    <w:rsid w:val="00450D73"/>
    <w:rsid w:val="00452A23"/>
    <w:rsid w:val="00455B37"/>
    <w:rsid w:val="00457FEF"/>
    <w:rsid w:val="00460A2D"/>
    <w:rsid w:val="004615B9"/>
    <w:rsid w:val="00462F4E"/>
    <w:rsid w:val="00463CD5"/>
    <w:rsid w:val="004645C9"/>
    <w:rsid w:val="00465BDF"/>
    <w:rsid w:val="004668F3"/>
    <w:rsid w:val="00467C68"/>
    <w:rsid w:val="00470623"/>
    <w:rsid w:val="00470F1B"/>
    <w:rsid w:val="00471995"/>
    <w:rsid w:val="00473307"/>
    <w:rsid w:val="0047606C"/>
    <w:rsid w:val="00477B43"/>
    <w:rsid w:val="0048080D"/>
    <w:rsid w:val="00480891"/>
    <w:rsid w:val="00484D6C"/>
    <w:rsid w:val="00485647"/>
    <w:rsid w:val="00485C88"/>
    <w:rsid w:val="00486579"/>
    <w:rsid w:val="00490010"/>
    <w:rsid w:val="00490715"/>
    <w:rsid w:val="0049187A"/>
    <w:rsid w:val="00491A05"/>
    <w:rsid w:val="004921DC"/>
    <w:rsid w:val="00493E25"/>
    <w:rsid w:val="0049625D"/>
    <w:rsid w:val="00496C11"/>
    <w:rsid w:val="00497164"/>
    <w:rsid w:val="004A0EF0"/>
    <w:rsid w:val="004A131E"/>
    <w:rsid w:val="004A3CC7"/>
    <w:rsid w:val="004A454C"/>
    <w:rsid w:val="004A62D3"/>
    <w:rsid w:val="004A64B9"/>
    <w:rsid w:val="004A71B9"/>
    <w:rsid w:val="004B0F29"/>
    <w:rsid w:val="004B177B"/>
    <w:rsid w:val="004B3301"/>
    <w:rsid w:val="004B3958"/>
    <w:rsid w:val="004B4DBE"/>
    <w:rsid w:val="004B601F"/>
    <w:rsid w:val="004B77E9"/>
    <w:rsid w:val="004C0044"/>
    <w:rsid w:val="004C46C0"/>
    <w:rsid w:val="004C4703"/>
    <w:rsid w:val="004C586A"/>
    <w:rsid w:val="004D0400"/>
    <w:rsid w:val="004D1059"/>
    <w:rsid w:val="004D2D1E"/>
    <w:rsid w:val="004D30BE"/>
    <w:rsid w:val="004D40BD"/>
    <w:rsid w:val="004D4E2A"/>
    <w:rsid w:val="004D5F0F"/>
    <w:rsid w:val="004D7182"/>
    <w:rsid w:val="004E3BAD"/>
    <w:rsid w:val="004E4ACA"/>
    <w:rsid w:val="004E5A3A"/>
    <w:rsid w:val="004E7E92"/>
    <w:rsid w:val="004F0764"/>
    <w:rsid w:val="004F1079"/>
    <w:rsid w:val="004F128A"/>
    <w:rsid w:val="004F4413"/>
    <w:rsid w:val="004F475E"/>
    <w:rsid w:val="004F6506"/>
    <w:rsid w:val="004F6C74"/>
    <w:rsid w:val="004F6F2D"/>
    <w:rsid w:val="004F766C"/>
    <w:rsid w:val="00501D02"/>
    <w:rsid w:val="00505BE9"/>
    <w:rsid w:val="00506AED"/>
    <w:rsid w:val="00506BE5"/>
    <w:rsid w:val="00510454"/>
    <w:rsid w:val="005105EE"/>
    <w:rsid w:val="00510834"/>
    <w:rsid w:val="005156C2"/>
    <w:rsid w:val="00515F75"/>
    <w:rsid w:val="00520935"/>
    <w:rsid w:val="0052113B"/>
    <w:rsid w:val="00524072"/>
    <w:rsid w:val="005246F4"/>
    <w:rsid w:val="00525BAB"/>
    <w:rsid w:val="005270D3"/>
    <w:rsid w:val="005276D2"/>
    <w:rsid w:val="0052771E"/>
    <w:rsid w:val="00527D10"/>
    <w:rsid w:val="00530102"/>
    <w:rsid w:val="00530B13"/>
    <w:rsid w:val="00531AB3"/>
    <w:rsid w:val="0053477E"/>
    <w:rsid w:val="00535161"/>
    <w:rsid w:val="00536E78"/>
    <w:rsid w:val="0053748F"/>
    <w:rsid w:val="00541123"/>
    <w:rsid w:val="005411F0"/>
    <w:rsid w:val="00542BE9"/>
    <w:rsid w:val="00543202"/>
    <w:rsid w:val="00543351"/>
    <w:rsid w:val="00543D02"/>
    <w:rsid w:val="0054463B"/>
    <w:rsid w:val="005456BB"/>
    <w:rsid w:val="0055031A"/>
    <w:rsid w:val="005504B1"/>
    <w:rsid w:val="00550E28"/>
    <w:rsid w:val="00553A79"/>
    <w:rsid w:val="005557DB"/>
    <w:rsid w:val="005566E4"/>
    <w:rsid w:val="00556C39"/>
    <w:rsid w:val="00557033"/>
    <w:rsid w:val="00561058"/>
    <w:rsid w:val="00564C39"/>
    <w:rsid w:val="00565E8C"/>
    <w:rsid w:val="0056667F"/>
    <w:rsid w:val="0056784A"/>
    <w:rsid w:val="00567B7A"/>
    <w:rsid w:val="005710E5"/>
    <w:rsid w:val="005717F1"/>
    <w:rsid w:val="00572160"/>
    <w:rsid w:val="00572F59"/>
    <w:rsid w:val="005735B9"/>
    <w:rsid w:val="00574B4A"/>
    <w:rsid w:val="00574F48"/>
    <w:rsid w:val="00581B54"/>
    <w:rsid w:val="00585964"/>
    <w:rsid w:val="005862F3"/>
    <w:rsid w:val="005877D2"/>
    <w:rsid w:val="00590C2B"/>
    <w:rsid w:val="005922FE"/>
    <w:rsid w:val="0059309A"/>
    <w:rsid w:val="005931B6"/>
    <w:rsid w:val="0059434C"/>
    <w:rsid w:val="00594BF9"/>
    <w:rsid w:val="005A12DA"/>
    <w:rsid w:val="005A21A8"/>
    <w:rsid w:val="005A49BD"/>
    <w:rsid w:val="005A782B"/>
    <w:rsid w:val="005A7A12"/>
    <w:rsid w:val="005A7A2E"/>
    <w:rsid w:val="005B051A"/>
    <w:rsid w:val="005B156F"/>
    <w:rsid w:val="005B363C"/>
    <w:rsid w:val="005C646F"/>
    <w:rsid w:val="005C728A"/>
    <w:rsid w:val="005D174E"/>
    <w:rsid w:val="005D1D4C"/>
    <w:rsid w:val="005D1DEF"/>
    <w:rsid w:val="005D2FFD"/>
    <w:rsid w:val="005D4128"/>
    <w:rsid w:val="005D6603"/>
    <w:rsid w:val="005D7534"/>
    <w:rsid w:val="005D7790"/>
    <w:rsid w:val="005E0003"/>
    <w:rsid w:val="005E07A0"/>
    <w:rsid w:val="005E27EE"/>
    <w:rsid w:val="005E637F"/>
    <w:rsid w:val="005F07ED"/>
    <w:rsid w:val="005F2731"/>
    <w:rsid w:val="005F388C"/>
    <w:rsid w:val="005F4935"/>
    <w:rsid w:val="005F5913"/>
    <w:rsid w:val="005F6971"/>
    <w:rsid w:val="005F6A1F"/>
    <w:rsid w:val="005F7290"/>
    <w:rsid w:val="005F7FF1"/>
    <w:rsid w:val="00600709"/>
    <w:rsid w:val="0060095B"/>
    <w:rsid w:val="00601DF0"/>
    <w:rsid w:val="006025B6"/>
    <w:rsid w:val="00602CE3"/>
    <w:rsid w:val="0060323B"/>
    <w:rsid w:val="00603F2F"/>
    <w:rsid w:val="00604798"/>
    <w:rsid w:val="00605040"/>
    <w:rsid w:val="00605D4C"/>
    <w:rsid w:val="00605E23"/>
    <w:rsid w:val="00611D50"/>
    <w:rsid w:val="00611D9F"/>
    <w:rsid w:val="006135BD"/>
    <w:rsid w:val="0061468A"/>
    <w:rsid w:val="00614D68"/>
    <w:rsid w:val="00615600"/>
    <w:rsid w:val="00617B0A"/>
    <w:rsid w:val="00617E6A"/>
    <w:rsid w:val="00617EC4"/>
    <w:rsid w:val="006208D8"/>
    <w:rsid w:val="00620FF4"/>
    <w:rsid w:val="00621CA9"/>
    <w:rsid w:val="00622745"/>
    <w:rsid w:val="006232E4"/>
    <w:rsid w:val="006249B0"/>
    <w:rsid w:val="00625FD2"/>
    <w:rsid w:val="00626917"/>
    <w:rsid w:val="006272A8"/>
    <w:rsid w:val="00627EB5"/>
    <w:rsid w:val="006338D6"/>
    <w:rsid w:val="00633AA7"/>
    <w:rsid w:val="0063440D"/>
    <w:rsid w:val="006349A1"/>
    <w:rsid w:val="00636733"/>
    <w:rsid w:val="00636B9F"/>
    <w:rsid w:val="00637138"/>
    <w:rsid w:val="006417EA"/>
    <w:rsid w:val="00644150"/>
    <w:rsid w:val="00644529"/>
    <w:rsid w:val="00650640"/>
    <w:rsid w:val="006507DA"/>
    <w:rsid w:val="00651B7B"/>
    <w:rsid w:val="00653AAB"/>
    <w:rsid w:val="006552DE"/>
    <w:rsid w:val="00655935"/>
    <w:rsid w:val="00656AF7"/>
    <w:rsid w:val="00660CCE"/>
    <w:rsid w:val="00661A3F"/>
    <w:rsid w:val="0066350E"/>
    <w:rsid w:val="0066406D"/>
    <w:rsid w:val="006702EE"/>
    <w:rsid w:val="0067148A"/>
    <w:rsid w:val="006717A0"/>
    <w:rsid w:val="00671849"/>
    <w:rsid w:val="00676982"/>
    <w:rsid w:val="006775AA"/>
    <w:rsid w:val="00681184"/>
    <w:rsid w:val="006831F6"/>
    <w:rsid w:val="00684842"/>
    <w:rsid w:val="006878AF"/>
    <w:rsid w:val="006912BF"/>
    <w:rsid w:val="00693A81"/>
    <w:rsid w:val="00694681"/>
    <w:rsid w:val="00697EDA"/>
    <w:rsid w:val="006A04FF"/>
    <w:rsid w:val="006A36F6"/>
    <w:rsid w:val="006A5BC1"/>
    <w:rsid w:val="006A6BD5"/>
    <w:rsid w:val="006B0919"/>
    <w:rsid w:val="006B23A5"/>
    <w:rsid w:val="006C16ED"/>
    <w:rsid w:val="006C6186"/>
    <w:rsid w:val="006C6E54"/>
    <w:rsid w:val="006D010A"/>
    <w:rsid w:val="006D1657"/>
    <w:rsid w:val="006D234E"/>
    <w:rsid w:val="006D3BBE"/>
    <w:rsid w:val="006D5022"/>
    <w:rsid w:val="006D7372"/>
    <w:rsid w:val="006E4682"/>
    <w:rsid w:val="006E73D3"/>
    <w:rsid w:val="006F09C9"/>
    <w:rsid w:val="006F09EF"/>
    <w:rsid w:val="006F2850"/>
    <w:rsid w:val="006F3CC6"/>
    <w:rsid w:val="006F4AD9"/>
    <w:rsid w:val="006F5AB0"/>
    <w:rsid w:val="006F70D6"/>
    <w:rsid w:val="006F7737"/>
    <w:rsid w:val="007017BA"/>
    <w:rsid w:val="00701C85"/>
    <w:rsid w:val="00702A8E"/>
    <w:rsid w:val="00706539"/>
    <w:rsid w:val="00706B85"/>
    <w:rsid w:val="00706E0E"/>
    <w:rsid w:val="007100AC"/>
    <w:rsid w:val="007107CE"/>
    <w:rsid w:val="00717735"/>
    <w:rsid w:val="007234F2"/>
    <w:rsid w:val="00723DAC"/>
    <w:rsid w:val="00723E62"/>
    <w:rsid w:val="00723ED5"/>
    <w:rsid w:val="0072480F"/>
    <w:rsid w:val="007251CD"/>
    <w:rsid w:val="00725929"/>
    <w:rsid w:val="00726FFF"/>
    <w:rsid w:val="00727594"/>
    <w:rsid w:val="0073069C"/>
    <w:rsid w:val="00733FD2"/>
    <w:rsid w:val="007361D1"/>
    <w:rsid w:val="00736A7A"/>
    <w:rsid w:val="00737A16"/>
    <w:rsid w:val="00741597"/>
    <w:rsid w:val="0074230B"/>
    <w:rsid w:val="0074649B"/>
    <w:rsid w:val="00746A2B"/>
    <w:rsid w:val="00747390"/>
    <w:rsid w:val="00747BBD"/>
    <w:rsid w:val="00750C75"/>
    <w:rsid w:val="00751C14"/>
    <w:rsid w:val="007538DA"/>
    <w:rsid w:val="00754D93"/>
    <w:rsid w:val="007551B5"/>
    <w:rsid w:val="00755352"/>
    <w:rsid w:val="00755C58"/>
    <w:rsid w:val="00766574"/>
    <w:rsid w:val="007800C3"/>
    <w:rsid w:val="007804B7"/>
    <w:rsid w:val="00780821"/>
    <w:rsid w:val="00780CC7"/>
    <w:rsid w:val="0078128D"/>
    <w:rsid w:val="00782648"/>
    <w:rsid w:val="00782F3E"/>
    <w:rsid w:val="00783020"/>
    <w:rsid w:val="007847AE"/>
    <w:rsid w:val="00784C43"/>
    <w:rsid w:val="00787CD1"/>
    <w:rsid w:val="00790D6A"/>
    <w:rsid w:val="0079305F"/>
    <w:rsid w:val="007934DB"/>
    <w:rsid w:val="00794947"/>
    <w:rsid w:val="00794A38"/>
    <w:rsid w:val="00797FB7"/>
    <w:rsid w:val="007A0775"/>
    <w:rsid w:val="007A09E5"/>
    <w:rsid w:val="007A0D08"/>
    <w:rsid w:val="007A2F38"/>
    <w:rsid w:val="007A3BAA"/>
    <w:rsid w:val="007A795C"/>
    <w:rsid w:val="007B02BF"/>
    <w:rsid w:val="007B0913"/>
    <w:rsid w:val="007B3525"/>
    <w:rsid w:val="007B41F7"/>
    <w:rsid w:val="007B4798"/>
    <w:rsid w:val="007B491D"/>
    <w:rsid w:val="007B6491"/>
    <w:rsid w:val="007C0114"/>
    <w:rsid w:val="007C24B3"/>
    <w:rsid w:val="007C319E"/>
    <w:rsid w:val="007C39EF"/>
    <w:rsid w:val="007C4B3D"/>
    <w:rsid w:val="007C55AB"/>
    <w:rsid w:val="007C5A51"/>
    <w:rsid w:val="007C6A32"/>
    <w:rsid w:val="007D2D2C"/>
    <w:rsid w:val="007D37CD"/>
    <w:rsid w:val="007D3CFD"/>
    <w:rsid w:val="007D5FA2"/>
    <w:rsid w:val="007E04B6"/>
    <w:rsid w:val="007E0784"/>
    <w:rsid w:val="007E33EC"/>
    <w:rsid w:val="007E56D2"/>
    <w:rsid w:val="007E602F"/>
    <w:rsid w:val="007E6A96"/>
    <w:rsid w:val="007F1872"/>
    <w:rsid w:val="007F425F"/>
    <w:rsid w:val="007F636E"/>
    <w:rsid w:val="008010E7"/>
    <w:rsid w:val="00803E18"/>
    <w:rsid w:val="00804E46"/>
    <w:rsid w:val="00806C8B"/>
    <w:rsid w:val="008129A1"/>
    <w:rsid w:val="008148BE"/>
    <w:rsid w:val="00815C8C"/>
    <w:rsid w:val="00816F2C"/>
    <w:rsid w:val="00817041"/>
    <w:rsid w:val="0081753B"/>
    <w:rsid w:val="00822FE9"/>
    <w:rsid w:val="00827410"/>
    <w:rsid w:val="00827A9A"/>
    <w:rsid w:val="00830331"/>
    <w:rsid w:val="0083081D"/>
    <w:rsid w:val="00830D74"/>
    <w:rsid w:val="008327E9"/>
    <w:rsid w:val="00834CBE"/>
    <w:rsid w:val="00834F88"/>
    <w:rsid w:val="008357A5"/>
    <w:rsid w:val="00835855"/>
    <w:rsid w:val="00836A52"/>
    <w:rsid w:val="00836BC2"/>
    <w:rsid w:val="0084014B"/>
    <w:rsid w:val="00840E8E"/>
    <w:rsid w:val="00841333"/>
    <w:rsid w:val="00842B0A"/>
    <w:rsid w:val="00843934"/>
    <w:rsid w:val="0084436D"/>
    <w:rsid w:val="0084454A"/>
    <w:rsid w:val="0085637E"/>
    <w:rsid w:val="008571D4"/>
    <w:rsid w:val="00857FDA"/>
    <w:rsid w:val="008612A7"/>
    <w:rsid w:val="008614BE"/>
    <w:rsid w:val="008619A5"/>
    <w:rsid w:val="00863D83"/>
    <w:rsid w:val="00864E82"/>
    <w:rsid w:val="008655E7"/>
    <w:rsid w:val="00865CE6"/>
    <w:rsid w:val="0086603A"/>
    <w:rsid w:val="00866D6E"/>
    <w:rsid w:val="00870131"/>
    <w:rsid w:val="00871551"/>
    <w:rsid w:val="00871BC7"/>
    <w:rsid w:val="00871EE8"/>
    <w:rsid w:val="00875CD9"/>
    <w:rsid w:val="008779A0"/>
    <w:rsid w:val="00883791"/>
    <w:rsid w:val="00885640"/>
    <w:rsid w:val="008869F3"/>
    <w:rsid w:val="00890621"/>
    <w:rsid w:val="00890720"/>
    <w:rsid w:val="00893A97"/>
    <w:rsid w:val="008941E6"/>
    <w:rsid w:val="008947BF"/>
    <w:rsid w:val="008A31CF"/>
    <w:rsid w:val="008A52A5"/>
    <w:rsid w:val="008A535A"/>
    <w:rsid w:val="008A60AD"/>
    <w:rsid w:val="008A6978"/>
    <w:rsid w:val="008B0EC9"/>
    <w:rsid w:val="008B148D"/>
    <w:rsid w:val="008B2229"/>
    <w:rsid w:val="008B4DF7"/>
    <w:rsid w:val="008B5795"/>
    <w:rsid w:val="008B6A09"/>
    <w:rsid w:val="008B7ADF"/>
    <w:rsid w:val="008C0A2A"/>
    <w:rsid w:val="008C15A7"/>
    <w:rsid w:val="008C3768"/>
    <w:rsid w:val="008C5CE7"/>
    <w:rsid w:val="008C7CA8"/>
    <w:rsid w:val="008D0AFC"/>
    <w:rsid w:val="008D17AC"/>
    <w:rsid w:val="008D1E81"/>
    <w:rsid w:val="008D2C07"/>
    <w:rsid w:val="008D2CAA"/>
    <w:rsid w:val="008D3E22"/>
    <w:rsid w:val="008D3F50"/>
    <w:rsid w:val="008D6F11"/>
    <w:rsid w:val="008E1315"/>
    <w:rsid w:val="008E14F7"/>
    <w:rsid w:val="008E56D1"/>
    <w:rsid w:val="008E7322"/>
    <w:rsid w:val="008F0436"/>
    <w:rsid w:val="008F0781"/>
    <w:rsid w:val="008F09F6"/>
    <w:rsid w:val="008F0F73"/>
    <w:rsid w:val="008F2989"/>
    <w:rsid w:val="008F2C22"/>
    <w:rsid w:val="008F3023"/>
    <w:rsid w:val="008F47A9"/>
    <w:rsid w:val="008F67E1"/>
    <w:rsid w:val="008F7542"/>
    <w:rsid w:val="0090035A"/>
    <w:rsid w:val="009012B9"/>
    <w:rsid w:val="009018B6"/>
    <w:rsid w:val="00901B68"/>
    <w:rsid w:val="00903CA9"/>
    <w:rsid w:val="0090761E"/>
    <w:rsid w:val="00910A8F"/>
    <w:rsid w:val="00912DF9"/>
    <w:rsid w:val="0091412C"/>
    <w:rsid w:val="0091740C"/>
    <w:rsid w:val="009208A4"/>
    <w:rsid w:val="0092091B"/>
    <w:rsid w:val="00921DEB"/>
    <w:rsid w:val="00923C84"/>
    <w:rsid w:val="00925246"/>
    <w:rsid w:val="00925C58"/>
    <w:rsid w:val="0092694D"/>
    <w:rsid w:val="00926AC5"/>
    <w:rsid w:val="00927044"/>
    <w:rsid w:val="009275D9"/>
    <w:rsid w:val="009352CF"/>
    <w:rsid w:val="009367BB"/>
    <w:rsid w:val="00936E2C"/>
    <w:rsid w:val="009371FD"/>
    <w:rsid w:val="009418E4"/>
    <w:rsid w:val="00942658"/>
    <w:rsid w:val="00942693"/>
    <w:rsid w:val="0094497E"/>
    <w:rsid w:val="009454B7"/>
    <w:rsid w:val="0094630C"/>
    <w:rsid w:val="00947319"/>
    <w:rsid w:val="00951353"/>
    <w:rsid w:val="00952D8C"/>
    <w:rsid w:val="009532B3"/>
    <w:rsid w:val="00957208"/>
    <w:rsid w:val="0095728F"/>
    <w:rsid w:val="009572E3"/>
    <w:rsid w:val="0096074D"/>
    <w:rsid w:val="00962785"/>
    <w:rsid w:val="00962F81"/>
    <w:rsid w:val="0096550E"/>
    <w:rsid w:val="009675C0"/>
    <w:rsid w:val="00967DE5"/>
    <w:rsid w:val="00970DE0"/>
    <w:rsid w:val="009718B9"/>
    <w:rsid w:val="00975C22"/>
    <w:rsid w:val="00976179"/>
    <w:rsid w:val="0097712F"/>
    <w:rsid w:val="00990666"/>
    <w:rsid w:val="0099135D"/>
    <w:rsid w:val="00992D9E"/>
    <w:rsid w:val="00996BCA"/>
    <w:rsid w:val="00996D5D"/>
    <w:rsid w:val="00997168"/>
    <w:rsid w:val="009A78A1"/>
    <w:rsid w:val="009B1464"/>
    <w:rsid w:val="009B1C9B"/>
    <w:rsid w:val="009B3896"/>
    <w:rsid w:val="009B4426"/>
    <w:rsid w:val="009B5683"/>
    <w:rsid w:val="009B617F"/>
    <w:rsid w:val="009B7198"/>
    <w:rsid w:val="009B7229"/>
    <w:rsid w:val="009B74FC"/>
    <w:rsid w:val="009B76CF"/>
    <w:rsid w:val="009C0759"/>
    <w:rsid w:val="009C13EB"/>
    <w:rsid w:val="009C2430"/>
    <w:rsid w:val="009C4A1C"/>
    <w:rsid w:val="009C7A6C"/>
    <w:rsid w:val="009D3E44"/>
    <w:rsid w:val="009D4254"/>
    <w:rsid w:val="009D62EB"/>
    <w:rsid w:val="009E3160"/>
    <w:rsid w:val="009E40E6"/>
    <w:rsid w:val="009F0497"/>
    <w:rsid w:val="009F09CD"/>
    <w:rsid w:val="009F17DD"/>
    <w:rsid w:val="009F2542"/>
    <w:rsid w:val="009F2B11"/>
    <w:rsid w:val="009F321D"/>
    <w:rsid w:val="009F4BFF"/>
    <w:rsid w:val="009F4D41"/>
    <w:rsid w:val="009F4E8D"/>
    <w:rsid w:val="009F52BA"/>
    <w:rsid w:val="009F698B"/>
    <w:rsid w:val="009F7841"/>
    <w:rsid w:val="009F7E7E"/>
    <w:rsid w:val="00A033ED"/>
    <w:rsid w:val="00A066D5"/>
    <w:rsid w:val="00A06A5C"/>
    <w:rsid w:val="00A16A87"/>
    <w:rsid w:val="00A16E9A"/>
    <w:rsid w:val="00A20A77"/>
    <w:rsid w:val="00A20FB8"/>
    <w:rsid w:val="00A218B7"/>
    <w:rsid w:val="00A22900"/>
    <w:rsid w:val="00A22AE9"/>
    <w:rsid w:val="00A233EA"/>
    <w:rsid w:val="00A2488A"/>
    <w:rsid w:val="00A24EE6"/>
    <w:rsid w:val="00A2510C"/>
    <w:rsid w:val="00A260DE"/>
    <w:rsid w:val="00A26496"/>
    <w:rsid w:val="00A266C4"/>
    <w:rsid w:val="00A308E7"/>
    <w:rsid w:val="00A30C3E"/>
    <w:rsid w:val="00A30E5F"/>
    <w:rsid w:val="00A3234C"/>
    <w:rsid w:val="00A349AE"/>
    <w:rsid w:val="00A37598"/>
    <w:rsid w:val="00A4059D"/>
    <w:rsid w:val="00A4280A"/>
    <w:rsid w:val="00A42AF8"/>
    <w:rsid w:val="00A45641"/>
    <w:rsid w:val="00A4625E"/>
    <w:rsid w:val="00A4643A"/>
    <w:rsid w:val="00A46545"/>
    <w:rsid w:val="00A51593"/>
    <w:rsid w:val="00A525C4"/>
    <w:rsid w:val="00A53B3E"/>
    <w:rsid w:val="00A55BCF"/>
    <w:rsid w:val="00A55F54"/>
    <w:rsid w:val="00A61BCA"/>
    <w:rsid w:val="00A62B5C"/>
    <w:rsid w:val="00A64142"/>
    <w:rsid w:val="00A65B86"/>
    <w:rsid w:val="00A67F7C"/>
    <w:rsid w:val="00A70694"/>
    <w:rsid w:val="00A711ED"/>
    <w:rsid w:val="00A746F7"/>
    <w:rsid w:val="00A75AC0"/>
    <w:rsid w:val="00A764F3"/>
    <w:rsid w:val="00A77ABB"/>
    <w:rsid w:val="00A82F84"/>
    <w:rsid w:val="00A83FA0"/>
    <w:rsid w:val="00A846A8"/>
    <w:rsid w:val="00A84A75"/>
    <w:rsid w:val="00A84C49"/>
    <w:rsid w:val="00A8563F"/>
    <w:rsid w:val="00A94289"/>
    <w:rsid w:val="00A9643C"/>
    <w:rsid w:val="00A96E0B"/>
    <w:rsid w:val="00AA0D77"/>
    <w:rsid w:val="00AA18C2"/>
    <w:rsid w:val="00AA19EB"/>
    <w:rsid w:val="00AA3710"/>
    <w:rsid w:val="00AB20E1"/>
    <w:rsid w:val="00AB23BB"/>
    <w:rsid w:val="00AB2E8A"/>
    <w:rsid w:val="00AB54EB"/>
    <w:rsid w:val="00AC0116"/>
    <w:rsid w:val="00AC2530"/>
    <w:rsid w:val="00AC2B7E"/>
    <w:rsid w:val="00AC2D13"/>
    <w:rsid w:val="00AC35A9"/>
    <w:rsid w:val="00AC4049"/>
    <w:rsid w:val="00AC5058"/>
    <w:rsid w:val="00AC54CC"/>
    <w:rsid w:val="00AC69AF"/>
    <w:rsid w:val="00AC6E59"/>
    <w:rsid w:val="00AC7676"/>
    <w:rsid w:val="00AD264B"/>
    <w:rsid w:val="00AD412E"/>
    <w:rsid w:val="00AD47E2"/>
    <w:rsid w:val="00AD4BE7"/>
    <w:rsid w:val="00AD5572"/>
    <w:rsid w:val="00AD712E"/>
    <w:rsid w:val="00AD7931"/>
    <w:rsid w:val="00AE1621"/>
    <w:rsid w:val="00AE1738"/>
    <w:rsid w:val="00AE2660"/>
    <w:rsid w:val="00AE3CBB"/>
    <w:rsid w:val="00AE3E5F"/>
    <w:rsid w:val="00AE3F96"/>
    <w:rsid w:val="00AE47B7"/>
    <w:rsid w:val="00AE4E8A"/>
    <w:rsid w:val="00AE5A7F"/>
    <w:rsid w:val="00AE64DF"/>
    <w:rsid w:val="00AE7B38"/>
    <w:rsid w:val="00AF1593"/>
    <w:rsid w:val="00AF5E9C"/>
    <w:rsid w:val="00AF63F9"/>
    <w:rsid w:val="00AF6C38"/>
    <w:rsid w:val="00B04418"/>
    <w:rsid w:val="00B04A98"/>
    <w:rsid w:val="00B07062"/>
    <w:rsid w:val="00B0766B"/>
    <w:rsid w:val="00B1174A"/>
    <w:rsid w:val="00B13043"/>
    <w:rsid w:val="00B1306C"/>
    <w:rsid w:val="00B1666E"/>
    <w:rsid w:val="00B16E0A"/>
    <w:rsid w:val="00B173BE"/>
    <w:rsid w:val="00B17A3B"/>
    <w:rsid w:val="00B17A48"/>
    <w:rsid w:val="00B21D19"/>
    <w:rsid w:val="00B23895"/>
    <w:rsid w:val="00B243E9"/>
    <w:rsid w:val="00B25743"/>
    <w:rsid w:val="00B25A34"/>
    <w:rsid w:val="00B302FC"/>
    <w:rsid w:val="00B3054F"/>
    <w:rsid w:val="00B308F6"/>
    <w:rsid w:val="00B32ADD"/>
    <w:rsid w:val="00B35187"/>
    <w:rsid w:val="00B41EBD"/>
    <w:rsid w:val="00B440D2"/>
    <w:rsid w:val="00B45777"/>
    <w:rsid w:val="00B4694C"/>
    <w:rsid w:val="00B46E75"/>
    <w:rsid w:val="00B47ABE"/>
    <w:rsid w:val="00B47CA2"/>
    <w:rsid w:val="00B518F3"/>
    <w:rsid w:val="00B55235"/>
    <w:rsid w:val="00B55FD0"/>
    <w:rsid w:val="00B56062"/>
    <w:rsid w:val="00B563B7"/>
    <w:rsid w:val="00B56668"/>
    <w:rsid w:val="00B56CD6"/>
    <w:rsid w:val="00B60D19"/>
    <w:rsid w:val="00B61C7C"/>
    <w:rsid w:val="00B62BA1"/>
    <w:rsid w:val="00B62C2D"/>
    <w:rsid w:val="00B63EEC"/>
    <w:rsid w:val="00B63FB5"/>
    <w:rsid w:val="00B64CB6"/>
    <w:rsid w:val="00B673D3"/>
    <w:rsid w:val="00B67FFC"/>
    <w:rsid w:val="00B70084"/>
    <w:rsid w:val="00B701C4"/>
    <w:rsid w:val="00B73319"/>
    <w:rsid w:val="00B743B7"/>
    <w:rsid w:val="00B75232"/>
    <w:rsid w:val="00B91480"/>
    <w:rsid w:val="00B92231"/>
    <w:rsid w:val="00B939EE"/>
    <w:rsid w:val="00B94CB3"/>
    <w:rsid w:val="00B96568"/>
    <w:rsid w:val="00BA01E5"/>
    <w:rsid w:val="00BA0386"/>
    <w:rsid w:val="00BA0577"/>
    <w:rsid w:val="00BA09D8"/>
    <w:rsid w:val="00BA4C68"/>
    <w:rsid w:val="00BA4E89"/>
    <w:rsid w:val="00BA582F"/>
    <w:rsid w:val="00BA5BD5"/>
    <w:rsid w:val="00BA6218"/>
    <w:rsid w:val="00BA6881"/>
    <w:rsid w:val="00BB0327"/>
    <w:rsid w:val="00BB18EC"/>
    <w:rsid w:val="00BB2D89"/>
    <w:rsid w:val="00BB39FE"/>
    <w:rsid w:val="00BB444D"/>
    <w:rsid w:val="00BB6DF4"/>
    <w:rsid w:val="00BB7831"/>
    <w:rsid w:val="00BC07E4"/>
    <w:rsid w:val="00BC235A"/>
    <w:rsid w:val="00BC47A1"/>
    <w:rsid w:val="00BC4E6C"/>
    <w:rsid w:val="00BC7286"/>
    <w:rsid w:val="00BD145A"/>
    <w:rsid w:val="00BD1688"/>
    <w:rsid w:val="00BD1B59"/>
    <w:rsid w:val="00BD231D"/>
    <w:rsid w:val="00BD3855"/>
    <w:rsid w:val="00BD3F85"/>
    <w:rsid w:val="00BD48C3"/>
    <w:rsid w:val="00BD55B2"/>
    <w:rsid w:val="00BD5F36"/>
    <w:rsid w:val="00BD71B7"/>
    <w:rsid w:val="00BE063B"/>
    <w:rsid w:val="00BE0856"/>
    <w:rsid w:val="00BE0D65"/>
    <w:rsid w:val="00BE6A2A"/>
    <w:rsid w:val="00BE7D66"/>
    <w:rsid w:val="00BF140D"/>
    <w:rsid w:val="00BF203C"/>
    <w:rsid w:val="00BF3074"/>
    <w:rsid w:val="00BF4BAF"/>
    <w:rsid w:val="00BF6993"/>
    <w:rsid w:val="00BF78CD"/>
    <w:rsid w:val="00C00281"/>
    <w:rsid w:val="00C02482"/>
    <w:rsid w:val="00C02990"/>
    <w:rsid w:val="00C04AA9"/>
    <w:rsid w:val="00C0541D"/>
    <w:rsid w:val="00C05579"/>
    <w:rsid w:val="00C12026"/>
    <w:rsid w:val="00C122B9"/>
    <w:rsid w:val="00C125DF"/>
    <w:rsid w:val="00C12AEE"/>
    <w:rsid w:val="00C142C4"/>
    <w:rsid w:val="00C20A99"/>
    <w:rsid w:val="00C21E66"/>
    <w:rsid w:val="00C258E1"/>
    <w:rsid w:val="00C25DFF"/>
    <w:rsid w:val="00C26D50"/>
    <w:rsid w:val="00C27BFF"/>
    <w:rsid w:val="00C3188A"/>
    <w:rsid w:val="00C33073"/>
    <w:rsid w:val="00C33FD1"/>
    <w:rsid w:val="00C3446A"/>
    <w:rsid w:val="00C34B64"/>
    <w:rsid w:val="00C374E3"/>
    <w:rsid w:val="00C375B8"/>
    <w:rsid w:val="00C42712"/>
    <w:rsid w:val="00C42A34"/>
    <w:rsid w:val="00C42EC0"/>
    <w:rsid w:val="00C44676"/>
    <w:rsid w:val="00C44EDC"/>
    <w:rsid w:val="00C45412"/>
    <w:rsid w:val="00C45F28"/>
    <w:rsid w:val="00C461DD"/>
    <w:rsid w:val="00C46DD7"/>
    <w:rsid w:val="00C47DE8"/>
    <w:rsid w:val="00C52B8F"/>
    <w:rsid w:val="00C54BFC"/>
    <w:rsid w:val="00C55875"/>
    <w:rsid w:val="00C601B2"/>
    <w:rsid w:val="00C60201"/>
    <w:rsid w:val="00C61858"/>
    <w:rsid w:val="00C63A69"/>
    <w:rsid w:val="00C65135"/>
    <w:rsid w:val="00C65775"/>
    <w:rsid w:val="00C66C03"/>
    <w:rsid w:val="00C71ACB"/>
    <w:rsid w:val="00C73D07"/>
    <w:rsid w:val="00C74C37"/>
    <w:rsid w:val="00C75074"/>
    <w:rsid w:val="00C75715"/>
    <w:rsid w:val="00C75822"/>
    <w:rsid w:val="00C77392"/>
    <w:rsid w:val="00C77E43"/>
    <w:rsid w:val="00C80505"/>
    <w:rsid w:val="00C82D1B"/>
    <w:rsid w:val="00C83538"/>
    <w:rsid w:val="00C83EC5"/>
    <w:rsid w:val="00C8468E"/>
    <w:rsid w:val="00C876A6"/>
    <w:rsid w:val="00C87FF2"/>
    <w:rsid w:val="00C905C5"/>
    <w:rsid w:val="00C9107D"/>
    <w:rsid w:val="00C93538"/>
    <w:rsid w:val="00C95B26"/>
    <w:rsid w:val="00C96548"/>
    <w:rsid w:val="00CA09AD"/>
    <w:rsid w:val="00CA263A"/>
    <w:rsid w:val="00CA286D"/>
    <w:rsid w:val="00CA3C03"/>
    <w:rsid w:val="00CA5679"/>
    <w:rsid w:val="00CA5F84"/>
    <w:rsid w:val="00CA678F"/>
    <w:rsid w:val="00CA6933"/>
    <w:rsid w:val="00CA791B"/>
    <w:rsid w:val="00CB0998"/>
    <w:rsid w:val="00CB5C62"/>
    <w:rsid w:val="00CB66FB"/>
    <w:rsid w:val="00CB67A3"/>
    <w:rsid w:val="00CB7FDE"/>
    <w:rsid w:val="00CC01E9"/>
    <w:rsid w:val="00CC0C1B"/>
    <w:rsid w:val="00CC1257"/>
    <w:rsid w:val="00CC38CD"/>
    <w:rsid w:val="00CC51B7"/>
    <w:rsid w:val="00CC51EE"/>
    <w:rsid w:val="00CC6F58"/>
    <w:rsid w:val="00CD1CF6"/>
    <w:rsid w:val="00CD25BB"/>
    <w:rsid w:val="00CD2834"/>
    <w:rsid w:val="00CD298C"/>
    <w:rsid w:val="00CD2CFC"/>
    <w:rsid w:val="00CD3B0F"/>
    <w:rsid w:val="00CD4A65"/>
    <w:rsid w:val="00CD5864"/>
    <w:rsid w:val="00CD7D44"/>
    <w:rsid w:val="00CD7E92"/>
    <w:rsid w:val="00CE0401"/>
    <w:rsid w:val="00CE2A27"/>
    <w:rsid w:val="00CF43FB"/>
    <w:rsid w:val="00CF499A"/>
    <w:rsid w:val="00CF6497"/>
    <w:rsid w:val="00CF6D9C"/>
    <w:rsid w:val="00D006F8"/>
    <w:rsid w:val="00D01985"/>
    <w:rsid w:val="00D01AA7"/>
    <w:rsid w:val="00D02270"/>
    <w:rsid w:val="00D032F1"/>
    <w:rsid w:val="00D03418"/>
    <w:rsid w:val="00D04A2B"/>
    <w:rsid w:val="00D058F3"/>
    <w:rsid w:val="00D11AD2"/>
    <w:rsid w:val="00D11CCF"/>
    <w:rsid w:val="00D15677"/>
    <w:rsid w:val="00D16E13"/>
    <w:rsid w:val="00D241B5"/>
    <w:rsid w:val="00D24A23"/>
    <w:rsid w:val="00D24E27"/>
    <w:rsid w:val="00D25BA4"/>
    <w:rsid w:val="00D25F84"/>
    <w:rsid w:val="00D2675A"/>
    <w:rsid w:val="00D3298C"/>
    <w:rsid w:val="00D32E0D"/>
    <w:rsid w:val="00D34B9F"/>
    <w:rsid w:val="00D37D65"/>
    <w:rsid w:val="00D40FD6"/>
    <w:rsid w:val="00D42CA9"/>
    <w:rsid w:val="00D433DA"/>
    <w:rsid w:val="00D43A3C"/>
    <w:rsid w:val="00D45652"/>
    <w:rsid w:val="00D46070"/>
    <w:rsid w:val="00D54CF4"/>
    <w:rsid w:val="00D558E5"/>
    <w:rsid w:val="00D563D5"/>
    <w:rsid w:val="00D5755D"/>
    <w:rsid w:val="00D60690"/>
    <w:rsid w:val="00D64807"/>
    <w:rsid w:val="00D65268"/>
    <w:rsid w:val="00D66475"/>
    <w:rsid w:val="00D66927"/>
    <w:rsid w:val="00D70518"/>
    <w:rsid w:val="00D736B3"/>
    <w:rsid w:val="00D73D6E"/>
    <w:rsid w:val="00D75B8D"/>
    <w:rsid w:val="00D7740D"/>
    <w:rsid w:val="00D775CF"/>
    <w:rsid w:val="00D80FBC"/>
    <w:rsid w:val="00D815F2"/>
    <w:rsid w:val="00D8387D"/>
    <w:rsid w:val="00D857B9"/>
    <w:rsid w:val="00D87406"/>
    <w:rsid w:val="00D905C6"/>
    <w:rsid w:val="00D90C8B"/>
    <w:rsid w:val="00D9142B"/>
    <w:rsid w:val="00D924C7"/>
    <w:rsid w:val="00D953BA"/>
    <w:rsid w:val="00D95599"/>
    <w:rsid w:val="00D968DE"/>
    <w:rsid w:val="00D97ED1"/>
    <w:rsid w:val="00DA001A"/>
    <w:rsid w:val="00DA0590"/>
    <w:rsid w:val="00DA11D6"/>
    <w:rsid w:val="00DA1C26"/>
    <w:rsid w:val="00DA402E"/>
    <w:rsid w:val="00DA6528"/>
    <w:rsid w:val="00DB1290"/>
    <w:rsid w:val="00DB186C"/>
    <w:rsid w:val="00DB1944"/>
    <w:rsid w:val="00DB1A8D"/>
    <w:rsid w:val="00DB2686"/>
    <w:rsid w:val="00DB55FC"/>
    <w:rsid w:val="00DB6339"/>
    <w:rsid w:val="00DB6837"/>
    <w:rsid w:val="00DB7A9B"/>
    <w:rsid w:val="00DC0527"/>
    <w:rsid w:val="00DC158A"/>
    <w:rsid w:val="00DC1F0E"/>
    <w:rsid w:val="00DC7E61"/>
    <w:rsid w:val="00DD0965"/>
    <w:rsid w:val="00DD0DB7"/>
    <w:rsid w:val="00DD164A"/>
    <w:rsid w:val="00DD2B2A"/>
    <w:rsid w:val="00DD7390"/>
    <w:rsid w:val="00DE60ED"/>
    <w:rsid w:val="00DF2505"/>
    <w:rsid w:val="00E0170F"/>
    <w:rsid w:val="00E01759"/>
    <w:rsid w:val="00E048A7"/>
    <w:rsid w:val="00E04B7C"/>
    <w:rsid w:val="00E051A3"/>
    <w:rsid w:val="00E05461"/>
    <w:rsid w:val="00E07D3C"/>
    <w:rsid w:val="00E07DE2"/>
    <w:rsid w:val="00E10FAC"/>
    <w:rsid w:val="00E132E8"/>
    <w:rsid w:val="00E13ED0"/>
    <w:rsid w:val="00E2106F"/>
    <w:rsid w:val="00E21E6D"/>
    <w:rsid w:val="00E235C1"/>
    <w:rsid w:val="00E24891"/>
    <w:rsid w:val="00E26AC1"/>
    <w:rsid w:val="00E31246"/>
    <w:rsid w:val="00E31BE4"/>
    <w:rsid w:val="00E31D43"/>
    <w:rsid w:val="00E33488"/>
    <w:rsid w:val="00E3660F"/>
    <w:rsid w:val="00E407E2"/>
    <w:rsid w:val="00E41C04"/>
    <w:rsid w:val="00E42EE1"/>
    <w:rsid w:val="00E43DF4"/>
    <w:rsid w:val="00E4547B"/>
    <w:rsid w:val="00E4576D"/>
    <w:rsid w:val="00E45D40"/>
    <w:rsid w:val="00E50A4E"/>
    <w:rsid w:val="00E50B01"/>
    <w:rsid w:val="00E50CBF"/>
    <w:rsid w:val="00E51CCE"/>
    <w:rsid w:val="00E55E3F"/>
    <w:rsid w:val="00E62391"/>
    <w:rsid w:val="00E644B5"/>
    <w:rsid w:val="00E655E3"/>
    <w:rsid w:val="00E66771"/>
    <w:rsid w:val="00E671F5"/>
    <w:rsid w:val="00E67829"/>
    <w:rsid w:val="00E67F03"/>
    <w:rsid w:val="00E7070D"/>
    <w:rsid w:val="00E711EB"/>
    <w:rsid w:val="00E7243C"/>
    <w:rsid w:val="00E74687"/>
    <w:rsid w:val="00E74FD2"/>
    <w:rsid w:val="00E7547F"/>
    <w:rsid w:val="00E767DD"/>
    <w:rsid w:val="00E77F87"/>
    <w:rsid w:val="00E815EE"/>
    <w:rsid w:val="00E82703"/>
    <w:rsid w:val="00E853C5"/>
    <w:rsid w:val="00E8686A"/>
    <w:rsid w:val="00E9245B"/>
    <w:rsid w:val="00E959A2"/>
    <w:rsid w:val="00E974CC"/>
    <w:rsid w:val="00EA0FA3"/>
    <w:rsid w:val="00EA42A4"/>
    <w:rsid w:val="00EA6C4C"/>
    <w:rsid w:val="00EB00BC"/>
    <w:rsid w:val="00EB11B5"/>
    <w:rsid w:val="00EB2145"/>
    <w:rsid w:val="00EB2443"/>
    <w:rsid w:val="00EB3307"/>
    <w:rsid w:val="00EB3BA3"/>
    <w:rsid w:val="00EB3F22"/>
    <w:rsid w:val="00EB43D1"/>
    <w:rsid w:val="00EB465A"/>
    <w:rsid w:val="00EB522C"/>
    <w:rsid w:val="00EB5CB1"/>
    <w:rsid w:val="00EB6231"/>
    <w:rsid w:val="00EB64FF"/>
    <w:rsid w:val="00EC09E5"/>
    <w:rsid w:val="00EC1292"/>
    <w:rsid w:val="00EC2CD8"/>
    <w:rsid w:val="00EC40EE"/>
    <w:rsid w:val="00EC6A71"/>
    <w:rsid w:val="00ED0C08"/>
    <w:rsid w:val="00ED6CBD"/>
    <w:rsid w:val="00EE2B45"/>
    <w:rsid w:val="00EE5578"/>
    <w:rsid w:val="00EE59A0"/>
    <w:rsid w:val="00EE622E"/>
    <w:rsid w:val="00EE6832"/>
    <w:rsid w:val="00EF0ED4"/>
    <w:rsid w:val="00EF2B3B"/>
    <w:rsid w:val="00EF4EDD"/>
    <w:rsid w:val="00EF55A7"/>
    <w:rsid w:val="00EF6540"/>
    <w:rsid w:val="00F00A3E"/>
    <w:rsid w:val="00F01746"/>
    <w:rsid w:val="00F02CEC"/>
    <w:rsid w:val="00F03D11"/>
    <w:rsid w:val="00F04C12"/>
    <w:rsid w:val="00F05ACC"/>
    <w:rsid w:val="00F0609B"/>
    <w:rsid w:val="00F1083B"/>
    <w:rsid w:val="00F11445"/>
    <w:rsid w:val="00F1193D"/>
    <w:rsid w:val="00F12887"/>
    <w:rsid w:val="00F12E76"/>
    <w:rsid w:val="00F162A1"/>
    <w:rsid w:val="00F16FD2"/>
    <w:rsid w:val="00F23D60"/>
    <w:rsid w:val="00F265F9"/>
    <w:rsid w:val="00F348F6"/>
    <w:rsid w:val="00F412CF"/>
    <w:rsid w:val="00F41EA9"/>
    <w:rsid w:val="00F4593F"/>
    <w:rsid w:val="00F50D67"/>
    <w:rsid w:val="00F51065"/>
    <w:rsid w:val="00F541E6"/>
    <w:rsid w:val="00F544AF"/>
    <w:rsid w:val="00F57683"/>
    <w:rsid w:val="00F63F98"/>
    <w:rsid w:val="00F64604"/>
    <w:rsid w:val="00F64D8A"/>
    <w:rsid w:val="00F675D0"/>
    <w:rsid w:val="00F72A25"/>
    <w:rsid w:val="00F73056"/>
    <w:rsid w:val="00F74840"/>
    <w:rsid w:val="00F74FDF"/>
    <w:rsid w:val="00F754D2"/>
    <w:rsid w:val="00F76D2F"/>
    <w:rsid w:val="00F77833"/>
    <w:rsid w:val="00F80ACD"/>
    <w:rsid w:val="00F84FA2"/>
    <w:rsid w:val="00F86A00"/>
    <w:rsid w:val="00F90047"/>
    <w:rsid w:val="00F93335"/>
    <w:rsid w:val="00F93D86"/>
    <w:rsid w:val="00F94571"/>
    <w:rsid w:val="00F96B4B"/>
    <w:rsid w:val="00F97070"/>
    <w:rsid w:val="00FA1290"/>
    <w:rsid w:val="00FA19CE"/>
    <w:rsid w:val="00FA3A39"/>
    <w:rsid w:val="00FA78F3"/>
    <w:rsid w:val="00FA7ADE"/>
    <w:rsid w:val="00FC2ACA"/>
    <w:rsid w:val="00FC34D9"/>
    <w:rsid w:val="00FC3BE3"/>
    <w:rsid w:val="00FC45D8"/>
    <w:rsid w:val="00FC4F0A"/>
    <w:rsid w:val="00FC4FA0"/>
    <w:rsid w:val="00FD7C8A"/>
    <w:rsid w:val="00FE393A"/>
    <w:rsid w:val="00FE3997"/>
    <w:rsid w:val="00FE3CF3"/>
    <w:rsid w:val="00FE72F1"/>
    <w:rsid w:val="00FE74C8"/>
    <w:rsid w:val="00FF10B5"/>
    <w:rsid w:val="00FF1105"/>
    <w:rsid w:val="00FF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2F853B67"/>
  <w15:docId w15:val="{EF6504D9-3837-4662-A7A6-8119040C2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6E0A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64D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797FB7"/>
    <w:pPr>
      <w:keepNext/>
      <w:jc w:val="center"/>
      <w:outlineLvl w:val="6"/>
    </w:pPr>
    <w:rPr>
      <w:rFonts w:ascii="Arial" w:eastAsia="Times New Roman" w:hAnsi="Arial"/>
      <w:b/>
      <w:sz w:val="20"/>
      <w:szCs w:val="20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27044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26E"/>
    <w:pPr>
      <w:ind w:left="720"/>
      <w:contextualSpacing/>
    </w:pPr>
  </w:style>
  <w:style w:type="paragraph" w:customStyle="1" w:styleId="TableText">
    <w:name w:val="Table Text"/>
    <w:rsid w:val="00C66C03"/>
    <w:rPr>
      <w:rFonts w:ascii="Arial" w:eastAsia="Times New Roman" w:hAnsi="Arial"/>
      <w:sz w:val="16"/>
      <w:szCs w:val="16"/>
    </w:rPr>
  </w:style>
  <w:style w:type="character" w:customStyle="1" w:styleId="Heading7Char">
    <w:name w:val="Heading 7 Char"/>
    <w:link w:val="Heading7"/>
    <w:rsid w:val="00797FB7"/>
    <w:rPr>
      <w:rFonts w:ascii="Arial" w:eastAsia="Times New Roman" w:hAnsi="Arial"/>
      <w:b/>
      <w:u w:val="single"/>
    </w:rPr>
  </w:style>
  <w:style w:type="paragraph" w:styleId="BodyText2">
    <w:name w:val="Body Text 2"/>
    <w:basedOn w:val="Normal"/>
    <w:link w:val="BodyText2Char"/>
    <w:rsid w:val="00803E18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803E18"/>
    <w:rPr>
      <w:rFonts w:ascii="Arial" w:eastAsia="Times New Roman" w:hAnsi="Arial"/>
      <w:b/>
    </w:rPr>
  </w:style>
  <w:style w:type="character" w:customStyle="1" w:styleId="Heading8Char">
    <w:name w:val="Heading 8 Char"/>
    <w:link w:val="Heading8"/>
    <w:uiPriority w:val="9"/>
    <w:rsid w:val="00927044"/>
    <w:rPr>
      <w:rFonts w:ascii="Calibri" w:eastAsia="Times New Roman" w:hAnsi="Calibri" w:cs="Times New Roman"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3F6F1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7062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062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70623"/>
    <w:rPr>
      <w:sz w:val="22"/>
      <w:szCs w:val="22"/>
    </w:rPr>
  </w:style>
  <w:style w:type="character" w:styleId="Hyperlink">
    <w:name w:val="Hyperlink"/>
    <w:uiPriority w:val="99"/>
    <w:unhideWhenUsed/>
    <w:rsid w:val="00F74FDF"/>
    <w:rPr>
      <w:color w:val="0000FF"/>
      <w:u w:val="single"/>
    </w:rPr>
  </w:style>
  <w:style w:type="character" w:styleId="Strong">
    <w:name w:val="Strong"/>
    <w:uiPriority w:val="22"/>
    <w:qFormat/>
    <w:rsid w:val="00B7523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D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07DE2"/>
    <w:rPr>
      <w:rFonts w:ascii="Tahoma" w:hAnsi="Tahoma" w:cs="Tahoma"/>
      <w:sz w:val="16"/>
      <w:szCs w:val="16"/>
    </w:rPr>
  </w:style>
  <w:style w:type="character" w:customStyle="1" w:styleId="yshortcuts1">
    <w:name w:val="yshortcuts1"/>
    <w:rsid w:val="00D736B3"/>
    <w:rPr>
      <w:color w:val="366388"/>
    </w:rPr>
  </w:style>
  <w:style w:type="character" w:customStyle="1" w:styleId="Heading1Char">
    <w:name w:val="Heading 1 Char"/>
    <w:link w:val="Heading1"/>
    <w:uiPriority w:val="9"/>
    <w:rsid w:val="00AE64D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apple-converted-space">
    <w:name w:val="apple-converted-space"/>
    <w:rsid w:val="00AE64D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4A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5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oter" Target="foot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15B73-11AD-499F-949F-B4A0EDD0B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97</Words>
  <Characters>739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8677</CharactersWithSpaces>
  <SharedDoc>false</SharedDoc>
  <HLinks>
    <vt:vector size="18" baseType="variant">
      <vt:variant>
        <vt:i4>65538</vt:i4>
      </vt:variant>
      <vt:variant>
        <vt:i4>6</vt:i4>
      </vt:variant>
      <vt:variant>
        <vt:i4>0</vt:i4>
      </vt:variant>
      <vt:variant>
        <vt:i4>5</vt:i4>
      </vt:variant>
      <vt:variant>
        <vt:lpwstr>mailto:Betsy_Andrews@hotmail.com</vt:lpwstr>
      </vt:variant>
      <vt:variant>
        <vt:lpwstr/>
      </vt:variant>
      <vt:variant>
        <vt:i4>8192059</vt:i4>
      </vt:variant>
      <vt:variant>
        <vt:i4>3</vt:i4>
      </vt:variant>
      <vt:variant>
        <vt:i4>0</vt:i4>
      </vt:variant>
      <vt:variant>
        <vt:i4>5</vt:i4>
      </vt:variant>
      <vt:variant>
        <vt:lpwstr>http://woodlandfarm1976.weebly.com/</vt:lpwstr>
      </vt:variant>
      <vt:variant>
        <vt:lpwstr/>
      </vt:variant>
      <vt:variant>
        <vt:i4>852028</vt:i4>
      </vt:variant>
      <vt:variant>
        <vt:i4>0</vt:i4>
      </vt:variant>
      <vt:variant>
        <vt:i4>0</vt:i4>
      </vt:variant>
      <vt:variant>
        <vt:i4>5</vt:i4>
      </vt:variant>
      <vt:variant>
        <vt:lpwstr>mailto:FPMVendetta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lizabeth Andrews</cp:lastModifiedBy>
  <cp:revision>3</cp:revision>
  <cp:lastPrinted>2023-08-04T15:37:00Z</cp:lastPrinted>
  <dcterms:created xsi:type="dcterms:W3CDTF">2023-08-04T15:35:00Z</dcterms:created>
  <dcterms:modified xsi:type="dcterms:W3CDTF">2023-08-04T15:37:00Z</dcterms:modified>
</cp:coreProperties>
</file>